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12E21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  <w14:ligatures w14:val="none"/>
        </w:rPr>
        <w:t>Finova Network: Complete Smart Contracts Suite Project Structure</w:t>
      </w:r>
    </w:p>
    <w:p w14:paraId="6A0370AB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Root Directory Structure</w:t>
      </w:r>
    </w:p>
    <w:p w14:paraId="2106314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finova-contracts/</w:t>
      </w:r>
    </w:p>
    <w:p w14:paraId="059E47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env.example</w:t>
      </w:r>
    </w:p>
    <w:p w14:paraId="2424A64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gitignore</w:t>
      </w:r>
    </w:p>
    <w:p w14:paraId="2D0CF14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README.md</w:t>
      </w:r>
    </w:p>
    <w:p w14:paraId="6490FCB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ONTRIBUTING.md</w:t>
      </w:r>
    </w:p>
    <w:p w14:paraId="293B129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LICENSE</w:t>
      </w:r>
    </w:p>
    <w:p w14:paraId="5A4490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SECURITY.md</w:t>
      </w:r>
    </w:p>
    <w:p w14:paraId="1364BB0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ocker-compose.yml</w:t>
      </w:r>
    </w:p>
    <w:p w14:paraId="1A68B05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nchor.toml</w:t>
      </w:r>
    </w:p>
    <w:p w14:paraId="3D41286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argo.toml</w:t>
      </w:r>
    </w:p>
    <w:p w14:paraId="07B7155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package.json</w:t>
      </w:r>
    </w:p>
    <w:p w14:paraId="15BA670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tsconfig.json</w:t>
      </w:r>
    </w:p>
    <w:p w14:paraId="2B0E2DE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rust-toolchain.toml</w:t>
      </w:r>
    </w:p>
    <w:p w14:paraId="5A04255A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Core Programs</w:t>
      </w:r>
    </w:p>
    <w:p w14:paraId="6C19C22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programs/</w:t>
      </w:r>
    </w:p>
    <w:p w14:paraId="3339ADC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finova-core/</w:t>
      </w:r>
    </w:p>
    <w:p w14:paraId="46CB947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0B0B5A6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lib.rs</w:t>
      </w:r>
    </w:p>
    <w:p w14:paraId="4D9895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structions/</w:t>
      </w:r>
    </w:p>
    <w:p w14:paraId="71B619F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720F783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initialize.rs</w:t>
      </w:r>
    </w:p>
    <w:p w14:paraId="5684B61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ing.rs</w:t>
      </w:r>
    </w:p>
    <w:p w14:paraId="3C49986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taking.rs</w:t>
      </w:r>
    </w:p>
    <w:p w14:paraId="6E683BF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eferral.rs</w:t>
      </w:r>
    </w:p>
    <w:p w14:paraId="2FD0AA4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governance.rs</w:t>
      </w:r>
    </w:p>
    <w:p w14:paraId="732126E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xp.rs</w:t>
      </w:r>
    </w:p>
    <w:p w14:paraId="59DE663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ewards.rs</w:t>
      </w:r>
    </w:p>
    <w:p w14:paraId="44039D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anti_bot.rs</w:t>
      </w:r>
    </w:p>
    <w:p w14:paraId="59B0A6D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guild.rs</w:t>
      </w:r>
    </w:p>
    <w:p w14:paraId="68FDD02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quality.rs</w:t>
      </w:r>
    </w:p>
    <w:p w14:paraId="6C2896D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tate/</w:t>
      </w:r>
    </w:p>
    <w:p w14:paraId="6C302C1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0F187B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user.rs</w:t>
      </w:r>
    </w:p>
    <w:p w14:paraId="39391FF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ing.rs</w:t>
      </w:r>
    </w:p>
    <w:p w14:paraId="5F8C4BA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taking.rs</w:t>
      </w:r>
    </w:p>
    <w:p w14:paraId="243F285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eferral.rs</w:t>
      </w:r>
    </w:p>
    <w:p w14:paraId="25FBC0A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guild.rs</w:t>
      </w:r>
    </w:p>
    <w:p w14:paraId="461A130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xp.rs</w:t>
      </w:r>
    </w:p>
    <w:p w14:paraId="7159611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ewards.rs</w:t>
      </w:r>
    </w:p>
    <w:p w14:paraId="0CED9B6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network.rs</w:t>
      </w:r>
    </w:p>
    <w:p w14:paraId="126E6F6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vents/</w:t>
      </w:r>
    </w:p>
    <w:p w14:paraId="31B42E0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6856FFE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ing.rs</w:t>
      </w:r>
    </w:p>
    <w:p w14:paraId="6CA3818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xp.rs</w:t>
      </w:r>
    </w:p>
    <w:p w14:paraId="57ACFE9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eferral.rs</w:t>
      </w:r>
    </w:p>
    <w:p w14:paraId="22B0E6D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governance.rs</w:t>
      </w:r>
    </w:p>
    <w:p w14:paraId="7795829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onstants.rs</w:t>
      </w:r>
    </w:p>
    <w:p w14:paraId="3DC0316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rrors.rs</w:t>
      </w:r>
    </w:p>
    <w:p w14:paraId="11330B3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├── utils.rs</w:t>
      </w:r>
    </w:p>
    <w:p w14:paraId="6E42009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macros.rs</w:t>
      </w:r>
    </w:p>
    <w:p w14:paraId="751C8E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argo.toml</w:t>
      </w:r>
    </w:p>
    <w:p w14:paraId="638EA84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72DB916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finova-token/</w:t>
      </w:r>
    </w:p>
    <w:p w14:paraId="6C66DB4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40F868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lib.rs</w:t>
      </w:r>
    </w:p>
    <w:p w14:paraId="14C61C8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structions/</w:t>
      </w:r>
    </w:p>
    <w:p w14:paraId="0F41369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53D9217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initialize_mint.rs</w:t>
      </w:r>
    </w:p>
    <w:p w14:paraId="4BE6AD4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t_tokens.rs</w:t>
      </w:r>
    </w:p>
    <w:p w14:paraId="6B9324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burn_tokens.rs</w:t>
      </w:r>
    </w:p>
    <w:p w14:paraId="06E1F3A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take_tokens.rs</w:t>
      </w:r>
    </w:p>
    <w:p w14:paraId="254D303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unstake_tokens.rs</w:t>
      </w:r>
    </w:p>
    <w:p w14:paraId="1D3EE8E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claim_rewards.rs</w:t>
      </w:r>
    </w:p>
    <w:p w14:paraId="1179874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tate/</w:t>
      </w:r>
    </w:p>
    <w:p w14:paraId="7E46E8A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015874A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t_info.rs</w:t>
      </w:r>
    </w:p>
    <w:p w14:paraId="397F519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take_account.rs</w:t>
      </w:r>
    </w:p>
    <w:p w14:paraId="646975B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reward_pool.rs</w:t>
      </w:r>
    </w:p>
    <w:p w14:paraId="3CD6598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vents/</w:t>
      </w:r>
    </w:p>
    <w:p w14:paraId="06348A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28A496F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t.rs</w:t>
      </w:r>
    </w:p>
    <w:p w14:paraId="4D3F6BC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burn.rs</w:t>
      </w:r>
    </w:p>
    <w:p w14:paraId="15175F8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stake.rs</w:t>
      </w:r>
    </w:p>
    <w:p w14:paraId="2D5D3B13" w14:textId="05055AAA" w:rsidR="00A27C44" w:rsidRPr="000D6262" w:rsidRDefault="00A27C44" w:rsidP="00A27C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│   │   ├── 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onstants</w:t>
      </w: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.rs</w:t>
      </w:r>
    </w:p>
    <w:p w14:paraId="3CB99A63" w14:textId="5EC3C28D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rrors.rs</w:t>
      </w:r>
    </w:p>
    <w:p w14:paraId="37648C9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tils.rs</w:t>
      </w:r>
    </w:p>
    <w:p w14:paraId="2772B21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argo.toml</w:t>
      </w:r>
    </w:p>
    <w:p w14:paraId="76279E8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68FAAB3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finova-nft/</w:t>
      </w:r>
    </w:p>
    <w:p w14:paraId="7388348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4B53F21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lib.rs</w:t>
      </w:r>
    </w:p>
    <w:p w14:paraId="6E7A338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structions/</w:t>
      </w:r>
    </w:p>
    <w:p w14:paraId="61182C4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776725B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reate_collection.rs</w:t>
      </w:r>
    </w:p>
    <w:p w14:paraId="4B1E9E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t_nft.rs</w:t>
      </w:r>
    </w:p>
    <w:p w14:paraId="70AE61A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update_metadata.rs</w:t>
      </w:r>
    </w:p>
    <w:p w14:paraId="6CE608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ransfer_nft.rs</w:t>
      </w:r>
    </w:p>
    <w:p w14:paraId="4FDD609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burn_nft.rs</w:t>
      </w:r>
    </w:p>
    <w:p w14:paraId="7AD030F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use_special_card.rs</w:t>
      </w:r>
    </w:p>
    <w:p w14:paraId="1FF43E7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marketplace.rs</w:t>
      </w:r>
    </w:p>
    <w:p w14:paraId="780D2C1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tate/</w:t>
      </w:r>
    </w:p>
    <w:p w14:paraId="2C60D4B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19CDDF4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ollection.rs</w:t>
      </w:r>
    </w:p>
    <w:p w14:paraId="09FB7C5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nft_metadata.rs</w:t>
      </w:r>
    </w:p>
    <w:p w14:paraId="0FDEBFE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pecial_card.rs</w:t>
      </w:r>
    </w:p>
    <w:p w14:paraId="6F74924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marketplace.rs</w:t>
      </w:r>
    </w:p>
    <w:p w14:paraId="661D733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vents/</w:t>
      </w:r>
    </w:p>
    <w:p w14:paraId="12D98D0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3F02FD2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t.rs</w:t>
      </w:r>
    </w:p>
    <w:p w14:paraId="70B7D9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ransfer.rs</w:t>
      </w:r>
    </w:p>
    <w:p w14:paraId="5812884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use_card.rs</w:t>
      </w:r>
    </w:p>
    <w:p w14:paraId="15CA4F45" w14:textId="78FAD331" w:rsidR="00DB29E4" w:rsidRPr="000D6262" w:rsidRDefault="00DB29E4" w:rsidP="00DB29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│   │   ├── 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onstants</w:t>
      </w: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.rs</w:t>
      </w:r>
    </w:p>
    <w:p w14:paraId="5A030733" w14:textId="665F9E96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rrors.rs</w:t>
      </w:r>
    </w:p>
    <w:p w14:paraId="41380F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tils.rs</w:t>
      </w:r>
    </w:p>
    <w:p w14:paraId="1EBAC21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argo.toml</w:t>
      </w:r>
    </w:p>
    <w:p w14:paraId="7DB4A29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15CEDB4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finova-defi/</w:t>
      </w:r>
    </w:p>
    <w:p w14:paraId="3BBE9A2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32FC47DC" w14:textId="77777777" w:rsidR="003F7D39" w:rsidRPr="000D6262" w:rsidRDefault="003F7D39" w:rsidP="003F7D3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lib.rs</w:t>
      </w:r>
    </w:p>
    <w:p w14:paraId="2DBF092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├── instructions/</w:t>
      </w:r>
    </w:p>
    <w:p w14:paraId="14CE54F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4A9D512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reate_pool.rs</w:t>
      </w:r>
    </w:p>
    <w:p w14:paraId="103E45F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add_liquidity.rs</w:t>
      </w:r>
    </w:p>
    <w:p w14:paraId="400DF80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emove_liquidity.rs</w:t>
      </w:r>
    </w:p>
    <w:p w14:paraId="72F2123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wap.rs</w:t>
      </w:r>
    </w:p>
    <w:p w14:paraId="4BB0CB3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yield_farm.rs</w:t>
      </w:r>
    </w:p>
    <w:p w14:paraId="5871396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flash_loan.rs</w:t>
      </w:r>
    </w:p>
    <w:p w14:paraId="0AB4DDC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tate/</w:t>
      </w:r>
    </w:p>
    <w:p w14:paraId="57AC99D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1397C88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pool.rs</w:t>
      </w:r>
    </w:p>
    <w:p w14:paraId="40F54FB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liquidity_position.rs</w:t>
      </w:r>
    </w:p>
    <w:p w14:paraId="1E00FE4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farm.rs</w:t>
      </w:r>
    </w:p>
    <w:p w14:paraId="27286E0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vault.rs</w:t>
      </w:r>
    </w:p>
    <w:p w14:paraId="5511896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ath/</w:t>
      </w:r>
    </w:p>
    <w:p w14:paraId="1CD25C7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4D310AD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urve.rs</w:t>
      </w:r>
    </w:p>
    <w:p w14:paraId="6D7A490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fees.rs</w:t>
      </w:r>
    </w:p>
    <w:p w14:paraId="07515B3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oracle.rs</w:t>
      </w:r>
    </w:p>
    <w:p w14:paraId="37158459" w14:textId="77777777" w:rsidR="009C38DA" w:rsidRPr="000D6262" w:rsidRDefault="009C38DA" w:rsidP="009C38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│   │   ├── 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onstants</w:t>
      </w: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.rs</w:t>
      </w:r>
    </w:p>
    <w:p w14:paraId="5725A2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rrors.rs</w:t>
      </w:r>
    </w:p>
    <w:p w14:paraId="59D042D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tils.rs</w:t>
      </w:r>
    </w:p>
    <w:p w14:paraId="25A0BD9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argo.toml</w:t>
      </w:r>
    </w:p>
    <w:p w14:paraId="22955BD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56F1EE3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finova-bridge/</w:t>
      </w:r>
    </w:p>
    <w:p w14:paraId="1A4DD3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36AD71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lib.rs</w:t>
      </w:r>
    </w:p>
    <w:p w14:paraId="36E05BE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structions/</w:t>
      </w:r>
    </w:p>
    <w:p w14:paraId="5832B15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2BC948B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initialize_bridge.rs</w:t>
      </w:r>
    </w:p>
    <w:p w14:paraId="63F6871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lock_tokens.rs</w:t>
      </w:r>
    </w:p>
    <w:p w14:paraId="03A9609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unlock_tokens.rs</w:t>
      </w:r>
    </w:p>
    <w:p w14:paraId="13EA3AA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validate_proof.rs</w:t>
      </w:r>
    </w:p>
    <w:p w14:paraId="1BD9A17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emergency_pause.rs</w:t>
      </w:r>
    </w:p>
    <w:p w14:paraId="071428E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tate/</w:t>
      </w:r>
    </w:p>
    <w:p w14:paraId="2B72C5A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6D15119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bridge_config.rs</w:t>
      </w:r>
    </w:p>
    <w:p w14:paraId="5C50FF6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locked_tokens.rs</w:t>
      </w:r>
    </w:p>
    <w:p w14:paraId="2A64320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validator_set.rs</w:t>
      </w:r>
    </w:p>
    <w:p w14:paraId="60E0BF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ryptography/</w:t>
      </w:r>
    </w:p>
    <w:p w14:paraId="291943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.rs</w:t>
      </w:r>
    </w:p>
    <w:p w14:paraId="49379A8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erkle_proof.rs</w:t>
      </w:r>
    </w:p>
    <w:p w14:paraId="752FA6F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signature_verification.rs</w:t>
      </w:r>
    </w:p>
    <w:p w14:paraId="1571741E" w14:textId="6D2139A7" w:rsidR="00553E5D" w:rsidRPr="000D6262" w:rsidRDefault="00553E5D" w:rsidP="00553E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│   │   ├── 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onstants</w:t>
      </w: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.rs</w:t>
      </w:r>
    </w:p>
    <w:p w14:paraId="40258350" w14:textId="0CB1A75B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rrors.rs</w:t>
      </w:r>
    </w:p>
    <w:p w14:paraId="7A2B5A6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tils.rs</w:t>
      </w:r>
    </w:p>
    <w:p w14:paraId="6C38AA3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argo.toml</w:t>
      </w:r>
    </w:p>
    <w:p w14:paraId="54E6D6D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36CC243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finova-oracle/</w:t>
      </w:r>
    </w:p>
    <w:p w14:paraId="5095F10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src/</w:t>
      </w:r>
    </w:p>
    <w:p w14:paraId="234B6E7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lib.rs</w:t>
      </w:r>
    </w:p>
    <w:p w14:paraId="1FDA4A9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instructions/</w:t>
      </w:r>
    </w:p>
    <w:p w14:paraId="146C378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mod.rs</w:t>
      </w:r>
    </w:p>
    <w:p w14:paraId="169B2A7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initialize_oracle.rs</w:t>
      </w:r>
    </w:p>
    <w:p w14:paraId="59B994D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update_price.rs</w:t>
      </w:r>
    </w:p>
    <w:p w14:paraId="3F90B68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aggregate_feeds.rs</w:t>
      </w:r>
    </w:p>
    <w:p w14:paraId="2DB652F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emergency_update.rs</w:t>
      </w:r>
    </w:p>
    <w:p w14:paraId="469ADC3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state/</w:t>
      </w:r>
    </w:p>
    <w:p w14:paraId="3DFE690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mod.rs</w:t>
      </w:r>
    </w:p>
    <w:p w14:paraId="640FAC2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price_feed.rs</w:t>
      </w:r>
    </w:p>
    <w:p w14:paraId="484C04A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aggregator.rs</w:t>
      </w:r>
    </w:p>
    <w:p w14:paraId="275B1BC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 xml:space="preserve">    │   │   └── oracle_config.rs</w:t>
      </w:r>
    </w:p>
    <w:p w14:paraId="6D45D2C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math/</w:t>
      </w:r>
    </w:p>
    <w:p w14:paraId="2AB4C1B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mod.rs</w:t>
      </w:r>
    </w:p>
    <w:p w14:paraId="737848A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weighted_average.rs</w:t>
      </w:r>
    </w:p>
    <w:p w14:paraId="6887C0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outlier_detection.rs</w:t>
      </w:r>
    </w:p>
    <w:p w14:paraId="6BCBB997" w14:textId="6A104B26" w:rsidR="00961B90" w:rsidRPr="000D6262" w:rsidRDefault="00961B90" w:rsidP="00961B9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onstants</w:t>
      </w: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.rs</w:t>
      </w:r>
    </w:p>
    <w:p w14:paraId="3AF0D155" w14:textId="2DBD8C39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errors.rs</w:t>
      </w:r>
    </w:p>
    <w:p w14:paraId="439B73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utils.rs</w:t>
      </w:r>
    </w:p>
    <w:p w14:paraId="3DB4B71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Cargo.toml</w:t>
      </w:r>
    </w:p>
    <w:p w14:paraId="58DFB5A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README.md</w:t>
      </w:r>
    </w:p>
    <w:p w14:paraId="1947D302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Client SDK &amp; Integration</w:t>
      </w:r>
    </w:p>
    <w:p w14:paraId="7376AE5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lient/</w:t>
      </w:r>
    </w:p>
    <w:p w14:paraId="2B0A5B4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typescript/</w:t>
      </w:r>
    </w:p>
    <w:p w14:paraId="475C846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434FC2C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dex.ts</w:t>
      </w:r>
    </w:p>
    <w:p w14:paraId="65EF121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lient.ts</w:t>
      </w:r>
    </w:p>
    <w:p w14:paraId="1F96147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structions/</w:t>
      </w:r>
    </w:p>
    <w:p w14:paraId="5B9BC25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index.ts</w:t>
      </w:r>
    </w:p>
    <w:p w14:paraId="017C5F4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ing.ts</w:t>
      </w:r>
    </w:p>
    <w:p w14:paraId="1B5FD31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taking.ts</w:t>
      </w:r>
    </w:p>
    <w:p w14:paraId="4631672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eferral.ts</w:t>
      </w:r>
    </w:p>
    <w:p w14:paraId="704F340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xp.ts</w:t>
      </w:r>
    </w:p>
    <w:p w14:paraId="298C8FA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nft.ts</w:t>
      </w:r>
    </w:p>
    <w:p w14:paraId="10706EC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defi.ts</w:t>
      </w:r>
    </w:p>
    <w:p w14:paraId="4455E7E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ccounts/</w:t>
      </w:r>
    </w:p>
    <w:p w14:paraId="2EAFA56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index.ts</w:t>
      </w:r>
    </w:p>
    <w:p w14:paraId="2369114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user.ts</w:t>
      </w:r>
    </w:p>
    <w:p w14:paraId="10C86E6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ing.ts</w:t>
      </w:r>
    </w:p>
    <w:p w14:paraId="743FC2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taking.ts</w:t>
      </w:r>
    </w:p>
    <w:p w14:paraId="4D158FF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nft.ts</w:t>
      </w:r>
    </w:p>
    <w:p w14:paraId="4F413DD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types/</w:t>
      </w:r>
    </w:p>
    <w:p w14:paraId="14ED462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index.ts</w:t>
      </w:r>
    </w:p>
    <w:p w14:paraId="6DA92E1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ing.ts</w:t>
      </w:r>
    </w:p>
    <w:p w14:paraId="0E5A261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taking.ts</w:t>
      </w:r>
    </w:p>
    <w:p w14:paraId="3373EC0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eferral.ts</w:t>
      </w:r>
    </w:p>
    <w:p w14:paraId="0133118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nft.ts</w:t>
      </w:r>
    </w:p>
    <w:p w14:paraId="1F333B7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utils/</w:t>
      </w:r>
    </w:p>
    <w:p w14:paraId="0B7DD1A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index.ts</w:t>
      </w:r>
    </w:p>
    <w:p w14:paraId="74E19FB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alculations.ts</w:t>
      </w:r>
    </w:p>
    <w:p w14:paraId="0EB92B1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formatting.ts</w:t>
      </w:r>
    </w:p>
    <w:p w14:paraId="70B656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validation.ts</w:t>
      </w:r>
    </w:p>
    <w:p w14:paraId="1E172FF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constants.ts</w:t>
      </w:r>
    </w:p>
    <w:p w14:paraId="7A96D2A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package.json</w:t>
      </w:r>
    </w:p>
    <w:p w14:paraId="071BD03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sconfig.json</w:t>
      </w:r>
    </w:p>
    <w:p w14:paraId="510FCAE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65E7386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rust/</w:t>
      </w:r>
    </w:p>
    <w:p w14:paraId="726CEF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5830319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lib.rs</w:t>
      </w:r>
    </w:p>
    <w:p w14:paraId="4BEB87D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lient.rs</w:t>
      </w:r>
    </w:p>
    <w:p w14:paraId="25C6DAA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structions.rs</w:t>
      </w:r>
    </w:p>
    <w:p w14:paraId="58BE540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ccounts.rs</w:t>
      </w:r>
    </w:p>
    <w:p w14:paraId="18AADFA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types.rs</w:t>
      </w:r>
    </w:p>
    <w:p w14:paraId="6E5298E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tils.rs</w:t>
      </w:r>
    </w:p>
    <w:p w14:paraId="71BFC4B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argo.toml</w:t>
      </w:r>
    </w:p>
    <w:p w14:paraId="64EA2CF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06CCF30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python/</w:t>
      </w:r>
    </w:p>
    <w:p w14:paraId="7F9321F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finova/</w:t>
      </w:r>
    </w:p>
    <w:p w14:paraId="4A8AC7D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__init__.py</w:t>
      </w:r>
    </w:p>
    <w:p w14:paraId="4921451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 xml:space="preserve">    │   ├── client.py</w:t>
      </w:r>
    </w:p>
    <w:p w14:paraId="1C656AB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instructions.py</w:t>
      </w:r>
    </w:p>
    <w:p w14:paraId="79BBA7A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accounts.py</w:t>
      </w:r>
    </w:p>
    <w:p w14:paraId="2F1B7BD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types.py</w:t>
      </w:r>
    </w:p>
    <w:p w14:paraId="4C6B071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utils.py</w:t>
      </w:r>
    </w:p>
    <w:p w14:paraId="40FB5C8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setup.py</w:t>
      </w:r>
    </w:p>
    <w:p w14:paraId="0619DE8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requirements.txt</w:t>
      </w:r>
    </w:p>
    <w:p w14:paraId="297B4E1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README.md</w:t>
      </w:r>
    </w:p>
    <w:p w14:paraId="7A70A3A5" w14:textId="77777777" w:rsidR="000D6262" w:rsidRPr="003F7D39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3F7D3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Mobile SDK</w:t>
      </w:r>
    </w:p>
    <w:p w14:paraId="4E42ED79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mobile-sdk/</w:t>
      </w:r>
    </w:p>
    <w:p w14:paraId="789D1099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ios/</w:t>
      </w:r>
    </w:p>
    <w:p w14:paraId="3C92AF06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FinovaSDK/</w:t>
      </w:r>
    </w:p>
    <w:p w14:paraId="62515351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ources/</w:t>
      </w:r>
    </w:p>
    <w:p w14:paraId="64F637F8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FinovaSDK.swift</w:t>
      </w:r>
    </w:p>
    <w:p w14:paraId="54CE145C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lient/</w:t>
      </w:r>
    </w:p>
    <w:p w14:paraId="00F00383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FinovaClient.swift</w:t>
      </w:r>
    </w:p>
    <w:p w14:paraId="12C37642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WalletConnector.swift</w:t>
      </w:r>
    </w:p>
    <w:p w14:paraId="6F9C8842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└── TransactionManager.swift</w:t>
      </w:r>
    </w:p>
    <w:p w14:paraId="63243FDA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els/</w:t>
      </w:r>
    </w:p>
    <w:p w14:paraId="00B277C6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User.swift</w:t>
      </w:r>
    </w:p>
    <w:p w14:paraId="59A997C8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Mining.swift</w:t>
      </w:r>
    </w:p>
    <w:p w14:paraId="5A30BDFB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XP.swift</w:t>
      </w:r>
    </w:p>
    <w:p w14:paraId="1AF521D3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└── NFT.swift</w:t>
      </w:r>
    </w:p>
    <w:p w14:paraId="491F54BF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ervices/</w:t>
      </w:r>
    </w:p>
    <w:p w14:paraId="52030CF6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MiningService.swift</w:t>
      </w:r>
    </w:p>
    <w:p w14:paraId="5A151095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XPService.swift</w:t>
      </w:r>
    </w:p>
    <w:p w14:paraId="752A0E73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ReferralService.swift</w:t>
      </w:r>
    </w:p>
    <w:p w14:paraId="69794850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└── NFTService.swift</w:t>
      </w:r>
    </w:p>
    <w:p w14:paraId="6CD80CB0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Utils/</w:t>
      </w:r>
    </w:p>
    <w:p w14:paraId="376B9DCB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    ├── Extensions.swift</w:t>
      </w:r>
    </w:p>
    <w:p w14:paraId="36915747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    ├── Constants.swift</w:t>
      </w:r>
    </w:p>
    <w:p w14:paraId="00CE132B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    └── Validation.swift</w:t>
      </w:r>
    </w:p>
    <w:p w14:paraId="7CC1F9F6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Package.swift</w:t>
      </w:r>
    </w:p>
    <w:p w14:paraId="389F4C0D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52357380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Example/</w:t>
      </w:r>
    </w:p>
    <w:p w14:paraId="679CDB1A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FinovaExample.xcodeproj</w:t>
      </w:r>
    </w:p>
    <w:p w14:paraId="078E59FA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FinovaExample/</w:t>
      </w:r>
    </w:p>
    <w:p w14:paraId="7B1E8403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Podfile</w:t>
      </w:r>
    </w:p>
    <w:p w14:paraId="5CBB7022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ndroid/</w:t>
      </w:r>
    </w:p>
    <w:p w14:paraId="1DC9AABC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finova-sdk/</w:t>
      </w:r>
    </w:p>
    <w:p w14:paraId="5CA7B4BA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rc/main/java/com/finova/sdk/</w:t>
      </w:r>
    </w:p>
    <w:p w14:paraId="28CD39E2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FinovaSDK.kt</w:t>
      </w:r>
    </w:p>
    <w:p w14:paraId="643265AC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lient/</w:t>
      </w:r>
    </w:p>
    <w:p w14:paraId="7C7357C4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FinovaClient.kt</w:t>
      </w:r>
    </w:p>
    <w:p w14:paraId="6FFAE3B3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WalletConnector.kt</w:t>
      </w:r>
    </w:p>
    <w:p w14:paraId="06FE40A5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└── TransactionManager.kt</w:t>
      </w:r>
    </w:p>
    <w:p w14:paraId="63029BBB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odels/</w:t>
      </w:r>
    </w:p>
    <w:p w14:paraId="761D5210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User.kt</w:t>
      </w:r>
    </w:p>
    <w:p w14:paraId="5DE216B0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Mining.kt</w:t>
      </w:r>
    </w:p>
    <w:p w14:paraId="458D46E9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XP.kt</w:t>
      </w:r>
    </w:p>
    <w:p w14:paraId="57E644D7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└── NFT.kt</w:t>
      </w:r>
    </w:p>
    <w:p w14:paraId="37EBD109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ervices/</w:t>
      </w:r>
    </w:p>
    <w:p w14:paraId="6CBF1371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MiningService.kt</w:t>
      </w:r>
    </w:p>
    <w:p w14:paraId="7959D9B2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XPService.kt</w:t>
      </w:r>
    </w:p>
    <w:p w14:paraId="0701876A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├── ReferralService.kt</w:t>
      </w:r>
    </w:p>
    <w:p w14:paraId="60B4A9D3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│   └── NFTService.kt</w:t>
      </w:r>
    </w:p>
    <w:p w14:paraId="0DE3E5F6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utils/</w:t>
      </w:r>
    </w:p>
    <w:p w14:paraId="7AF9CDD4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    ├── Extensions.kt</w:t>
      </w:r>
    </w:p>
    <w:p w14:paraId="5C5A3872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│       ├── Constants.kt</w:t>
      </w:r>
    </w:p>
    <w:p w14:paraId="0C346621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    └── Validation.kt</w:t>
      </w:r>
    </w:p>
    <w:p w14:paraId="513EA501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build.gradle</w:t>
      </w:r>
    </w:p>
    <w:p w14:paraId="6B4CE6DC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00417B6A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example/</w:t>
      </w:r>
    </w:p>
    <w:p w14:paraId="6B283DCA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app/</w:t>
      </w:r>
    </w:p>
    <w:p w14:paraId="01D755A4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build.gradle</w:t>
      </w:r>
    </w:p>
    <w:p w14:paraId="3CFD1B9E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settings.gradle</w:t>
      </w:r>
    </w:p>
    <w:p w14:paraId="5519483A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react-native/</w:t>
      </w:r>
    </w:p>
    <w:p w14:paraId="45F4C305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src/</w:t>
      </w:r>
    </w:p>
    <w:p w14:paraId="59EA6A83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index.ts</w:t>
      </w:r>
    </w:p>
    <w:p w14:paraId="1104F950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FinovaSDK.ts</w:t>
      </w:r>
    </w:p>
    <w:p w14:paraId="06DD1DC0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NativeModules.ts</w:t>
      </w:r>
    </w:p>
    <w:p w14:paraId="6BCAFE41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types/</w:t>
      </w:r>
    </w:p>
    <w:p w14:paraId="6588E398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utils/</w:t>
      </w:r>
    </w:p>
    <w:p w14:paraId="4F903248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ios/</w:t>
      </w:r>
    </w:p>
    <w:p w14:paraId="69E5DBDB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FinovaReactNative.h</w:t>
      </w:r>
    </w:p>
    <w:p w14:paraId="32304962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FinovaReactNative.m</w:t>
      </w:r>
    </w:p>
    <w:p w14:paraId="017C12DE" w14:textId="77777777" w:rsidR="000D6262" w:rsidRPr="003F7D39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FinovaReactNative.podspec</w:t>
      </w:r>
    </w:p>
    <w:p w14:paraId="0FEC6F1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3F7D39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</w:t>
      </w: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ndroid/</w:t>
      </w:r>
    </w:p>
    <w:p w14:paraId="7C6EB82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src/main/java/com/finova/reactnative/</w:t>
      </w:r>
    </w:p>
    <w:p w14:paraId="3E9B534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build.gradle</w:t>
      </w:r>
    </w:p>
    <w:p w14:paraId="67D66EF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package.json</w:t>
      </w:r>
    </w:p>
    <w:p w14:paraId="286C891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README.md</w:t>
      </w:r>
    </w:p>
    <w:p w14:paraId="66D5405A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API &amp; Backend Services</w:t>
      </w:r>
    </w:p>
    <w:p w14:paraId="1E12B1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api/</w:t>
      </w:r>
    </w:p>
    <w:p w14:paraId="4E3388C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src/</w:t>
      </w:r>
    </w:p>
    <w:p w14:paraId="2A1235F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index.ts</w:t>
      </w:r>
    </w:p>
    <w:p w14:paraId="17AD4D7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pp.ts</w:t>
      </w:r>
    </w:p>
    <w:p w14:paraId="6E8207C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onfig/</w:t>
      </w:r>
    </w:p>
    <w:p w14:paraId="0D70471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dex.ts</w:t>
      </w:r>
    </w:p>
    <w:p w14:paraId="2763037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atabase.ts</w:t>
      </w:r>
    </w:p>
    <w:p w14:paraId="1C8886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blockchain.ts</w:t>
      </w:r>
    </w:p>
    <w:p w14:paraId="3CA67F7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dis.ts</w:t>
      </w:r>
    </w:p>
    <w:p w14:paraId="5A75D56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jwt.ts</w:t>
      </w:r>
    </w:p>
    <w:p w14:paraId="75886E9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ontrollers/</w:t>
      </w:r>
    </w:p>
    <w:p w14:paraId="0E085E9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uth.controller.ts</w:t>
      </w:r>
    </w:p>
    <w:p w14:paraId="7221B3E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user.controller.ts</w:t>
      </w:r>
    </w:p>
    <w:p w14:paraId="11FE7D3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ining.controller.ts</w:t>
      </w:r>
    </w:p>
    <w:p w14:paraId="6B1706C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xp.controller.ts</w:t>
      </w:r>
    </w:p>
    <w:p w14:paraId="6D6C62B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ferral.controller.ts</w:t>
      </w:r>
    </w:p>
    <w:p w14:paraId="7214506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nft.controller.ts</w:t>
      </w:r>
    </w:p>
    <w:p w14:paraId="105DBA1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ocial.controller.ts</w:t>
      </w:r>
    </w:p>
    <w:p w14:paraId="76B7E3A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admin.controller.ts</w:t>
      </w:r>
    </w:p>
    <w:p w14:paraId="07A4A64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outes/</w:t>
      </w:r>
    </w:p>
    <w:p w14:paraId="528CB9E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dex.ts</w:t>
      </w:r>
    </w:p>
    <w:p w14:paraId="7BC4BC4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uth.routes.ts</w:t>
      </w:r>
    </w:p>
    <w:p w14:paraId="4577656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user.routes.ts</w:t>
      </w:r>
    </w:p>
    <w:p w14:paraId="10790AA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ining.routes.ts</w:t>
      </w:r>
    </w:p>
    <w:p w14:paraId="0E99E5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xp.routes.ts</w:t>
      </w:r>
    </w:p>
    <w:p w14:paraId="40FBF65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ferral.routes.ts</w:t>
      </w:r>
    </w:p>
    <w:p w14:paraId="1D26C67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nft.routes.ts</w:t>
      </w:r>
    </w:p>
    <w:p w14:paraId="7397BE8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ocial.routes.ts</w:t>
      </w:r>
    </w:p>
    <w:p w14:paraId="1F754D5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admin.routes.ts</w:t>
      </w:r>
    </w:p>
    <w:p w14:paraId="7223AAB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iddleware/</w:t>
      </w:r>
    </w:p>
    <w:p w14:paraId="5D59E2B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uth.middleware.ts</w:t>
      </w:r>
    </w:p>
    <w:p w14:paraId="5C5C2AA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kyc.middleware.ts</w:t>
      </w:r>
    </w:p>
    <w:p w14:paraId="56DC1E4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ate-limit.middleware.ts</w:t>
      </w:r>
    </w:p>
    <w:p w14:paraId="5582880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├── validation.middleware.ts</w:t>
      </w:r>
    </w:p>
    <w:p w14:paraId="0BAA10A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ors.middleware.ts</w:t>
      </w:r>
    </w:p>
    <w:p w14:paraId="164E67E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error.middleware.ts</w:t>
      </w:r>
    </w:p>
    <w:p w14:paraId="58F6004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rvices/</w:t>
      </w:r>
    </w:p>
    <w:p w14:paraId="7076B14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uth.service.ts</w:t>
      </w:r>
    </w:p>
    <w:p w14:paraId="147C2E8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user.service.ts</w:t>
      </w:r>
    </w:p>
    <w:p w14:paraId="7B112E2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ining.service.ts</w:t>
      </w:r>
    </w:p>
    <w:p w14:paraId="5D23A05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xp.service.ts</w:t>
      </w:r>
    </w:p>
    <w:p w14:paraId="3ACA5F3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ferral.service.ts</w:t>
      </w:r>
    </w:p>
    <w:p w14:paraId="00B3199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nft.service.ts</w:t>
      </w:r>
    </w:p>
    <w:p w14:paraId="71E8BB0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ocial.service.ts</w:t>
      </w:r>
    </w:p>
    <w:p w14:paraId="085CA0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i-quality.service.ts</w:t>
      </w:r>
    </w:p>
    <w:p w14:paraId="6480EF7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nti-bot.service.ts</w:t>
      </w:r>
    </w:p>
    <w:p w14:paraId="416FA6B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blockchain.service.ts</w:t>
      </w:r>
    </w:p>
    <w:p w14:paraId="735B5EF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notification.service.ts</w:t>
      </w:r>
    </w:p>
    <w:p w14:paraId="13573B8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analytics.service.ts</w:t>
      </w:r>
    </w:p>
    <w:p w14:paraId="1494094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odels/</w:t>
      </w:r>
    </w:p>
    <w:p w14:paraId="0E33E09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User.model.ts</w:t>
      </w:r>
    </w:p>
    <w:p w14:paraId="773B38B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ining.model.ts</w:t>
      </w:r>
    </w:p>
    <w:p w14:paraId="35FB07F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XP.model.ts</w:t>
      </w:r>
    </w:p>
    <w:p w14:paraId="7A6C650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ferral.model.ts</w:t>
      </w:r>
    </w:p>
    <w:p w14:paraId="2B6C3A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NFT.model.ts</w:t>
      </w:r>
    </w:p>
    <w:p w14:paraId="72149C6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Guild.model.ts</w:t>
      </w:r>
    </w:p>
    <w:p w14:paraId="1BC0D7D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Transaction.model.ts</w:t>
      </w:r>
    </w:p>
    <w:p w14:paraId="5024099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utils/</w:t>
      </w:r>
    </w:p>
    <w:p w14:paraId="119208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logger.ts</w:t>
      </w:r>
    </w:p>
    <w:p w14:paraId="2A5949F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ncryption.ts</w:t>
      </w:r>
    </w:p>
    <w:p w14:paraId="3E7817F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alculations.ts</w:t>
      </w:r>
    </w:p>
    <w:p w14:paraId="203C739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validation.ts</w:t>
      </w:r>
    </w:p>
    <w:p w14:paraId="4A2C24C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formatting.ts</w:t>
      </w:r>
    </w:p>
    <w:p w14:paraId="1A8CB35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constants.ts</w:t>
      </w:r>
    </w:p>
    <w:p w14:paraId="22C946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ypes/</w:t>
      </w:r>
    </w:p>
    <w:p w14:paraId="1E982A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pi.types.ts</w:t>
      </w:r>
    </w:p>
    <w:p w14:paraId="4EA97E7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user.types.ts</w:t>
      </w:r>
    </w:p>
    <w:p w14:paraId="5764A83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ining.types.ts</w:t>
      </w:r>
    </w:p>
    <w:p w14:paraId="4B9626C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ocial.types.ts</w:t>
      </w:r>
    </w:p>
    <w:p w14:paraId="5A5AE0E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blockchain.types.ts</w:t>
      </w:r>
    </w:p>
    <w:p w14:paraId="6B740A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websocket/</w:t>
      </w:r>
    </w:p>
    <w:p w14:paraId="5DC70D8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index.ts</w:t>
      </w:r>
    </w:p>
    <w:p w14:paraId="3860048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handlers/</w:t>
      </w:r>
    </w:p>
    <w:p w14:paraId="569AD0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mining.handler.ts</w:t>
      </w:r>
    </w:p>
    <w:p w14:paraId="0C40FC0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xp.handler.ts</w:t>
      </w:r>
    </w:p>
    <w:p w14:paraId="3410B9A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social.handler.ts</w:t>
      </w:r>
    </w:p>
    <w:p w14:paraId="00B04A1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└── notification.handler.ts</w:t>
      </w:r>
    </w:p>
    <w:p w14:paraId="0616195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middleware/</w:t>
      </w:r>
    </w:p>
    <w:p w14:paraId="18D6C3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    ├── auth.ws.ts</w:t>
      </w:r>
    </w:p>
    <w:p w14:paraId="021E65A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    └── rate-limit.ws.ts</w:t>
      </w:r>
    </w:p>
    <w:p w14:paraId="632DA38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package.json</w:t>
      </w:r>
    </w:p>
    <w:p w14:paraId="68E6DCA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tsconfig.json</w:t>
      </w:r>
    </w:p>
    <w:p w14:paraId="7BAC8DB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nodemon.json</w:t>
      </w:r>
    </w:p>
    <w:p w14:paraId="25C6BB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README.md</w:t>
      </w:r>
    </w:p>
    <w:p w14:paraId="540EDD0A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AI &amp; Analytics Services</w:t>
      </w:r>
    </w:p>
    <w:p w14:paraId="5942A4F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ai-services/</w:t>
      </w:r>
    </w:p>
    <w:p w14:paraId="6CBEA95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ontent-analyzer/</w:t>
      </w:r>
    </w:p>
    <w:p w14:paraId="6974194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25FA46C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ain.py</w:t>
      </w:r>
    </w:p>
    <w:p w14:paraId="0D7B25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odels/</w:t>
      </w:r>
    </w:p>
    <w:p w14:paraId="4856AEB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__init__.py</w:t>
      </w:r>
    </w:p>
    <w:p w14:paraId="40799B9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│   ├── quality_classifier.py</w:t>
      </w:r>
    </w:p>
    <w:p w14:paraId="1451D18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originality_detector.py</w:t>
      </w:r>
    </w:p>
    <w:p w14:paraId="21E02F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engagement_predictor.py</w:t>
      </w:r>
    </w:p>
    <w:p w14:paraId="30915D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brand_safety_checker.py</w:t>
      </w:r>
    </w:p>
    <w:p w14:paraId="53C69C8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preprocessing/</w:t>
      </w:r>
    </w:p>
    <w:p w14:paraId="056F40E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__init__.py</w:t>
      </w:r>
    </w:p>
    <w:p w14:paraId="1819CC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ext_processor.py</w:t>
      </w:r>
    </w:p>
    <w:p w14:paraId="30CD5B1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image_processor.py</w:t>
      </w:r>
    </w:p>
    <w:p w14:paraId="512B75B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video_processor.py</w:t>
      </w:r>
    </w:p>
    <w:p w14:paraId="0B4ECAF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pi/</w:t>
      </w:r>
    </w:p>
    <w:p w14:paraId="68CD1A0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__init__.py</w:t>
      </w:r>
    </w:p>
    <w:p w14:paraId="1F6C768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outes.py</w:t>
      </w:r>
    </w:p>
    <w:p w14:paraId="1F0B054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schemas.py</w:t>
      </w:r>
    </w:p>
    <w:p w14:paraId="04D693D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tils/</w:t>
      </w:r>
    </w:p>
    <w:p w14:paraId="36F3770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__init__.py</w:t>
      </w:r>
    </w:p>
    <w:p w14:paraId="352A170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config.py</w:t>
      </w:r>
    </w:p>
    <w:p w14:paraId="2AC2D01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└── helpers.py</w:t>
      </w:r>
    </w:p>
    <w:p w14:paraId="0EB707E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equirements.txt</w:t>
      </w:r>
    </w:p>
    <w:p w14:paraId="1EB7368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file</w:t>
      </w:r>
    </w:p>
    <w:p w14:paraId="75B3E4C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115CC3A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bot-detection/</w:t>
      </w:r>
    </w:p>
    <w:p w14:paraId="2ECA558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233EF10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ain.py</w:t>
      </w:r>
    </w:p>
    <w:p w14:paraId="40B292F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odels/</w:t>
      </w:r>
    </w:p>
    <w:p w14:paraId="1DBC97E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__init__.py</w:t>
      </w:r>
    </w:p>
    <w:p w14:paraId="671D072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behavior_analyzer.py</w:t>
      </w:r>
    </w:p>
    <w:p w14:paraId="5FA976B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pattern_detector.py</w:t>
      </w:r>
    </w:p>
    <w:p w14:paraId="033CC9E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network_analyzer.py</w:t>
      </w:r>
    </w:p>
    <w:p w14:paraId="4E1AD1A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human_probability.py</w:t>
      </w:r>
    </w:p>
    <w:p w14:paraId="75E9BD9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features/</w:t>
      </w:r>
    </w:p>
    <w:p w14:paraId="231C785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__init__.py</w:t>
      </w:r>
    </w:p>
    <w:p w14:paraId="1640A9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emporal_features.py</w:t>
      </w:r>
    </w:p>
    <w:p w14:paraId="49B3407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behavioral_features.py</w:t>
      </w:r>
    </w:p>
    <w:p w14:paraId="7CBCA1B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network_features.py</w:t>
      </w:r>
    </w:p>
    <w:p w14:paraId="6B95DCA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device_features.py</w:t>
      </w:r>
    </w:p>
    <w:p w14:paraId="6F3FACF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pi/</w:t>
      </w:r>
    </w:p>
    <w:p w14:paraId="78DC658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__init__.py</w:t>
      </w:r>
    </w:p>
    <w:p w14:paraId="3A2F395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outes.py</w:t>
      </w:r>
    </w:p>
    <w:p w14:paraId="40B6B37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schemas.py</w:t>
      </w:r>
    </w:p>
    <w:p w14:paraId="3C0FAA4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tils/</w:t>
      </w:r>
    </w:p>
    <w:p w14:paraId="4005568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__init__.py</w:t>
      </w:r>
    </w:p>
    <w:p w14:paraId="27D4DA2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config.py</w:t>
      </w:r>
    </w:p>
    <w:p w14:paraId="2BC2AA1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└── helpers.py</w:t>
      </w:r>
    </w:p>
    <w:p w14:paraId="66051C7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equirements.txt</w:t>
      </w:r>
    </w:p>
    <w:p w14:paraId="6D21B35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file</w:t>
      </w:r>
    </w:p>
    <w:p w14:paraId="40EA97C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02CC9DF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recommendation/</w:t>
      </w:r>
    </w:p>
    <w:p w14:paraId="7ED4877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rc/</w:t>
      </w:r>
    </w:p>
    <w:p w14:paraId="3A5E84D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ain.py</w:t>
      </w:r>
    </w:p>
    <w:p w14:paraId="571A8F4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ngines/</w:t>
      </w:r>
    </w:p>
    <w:p w14:paraId="30F6B37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__init__.py</w:t>
      </w:r>
    </w:p>
    <w:p w14:paraId="034EAF1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ollaborative_filtering.py</w:t>
      </w:r>
    </w:p>
    <w:p w14:paraId="7C9F282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ontent_based.py</w:t>
      </w:r>
    </w:p>
    <w:p w14:paraId="00D3EEC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hybrid_recommender.py</w:t>
      </w:r>
    </w:p>
    <w:p w14:paraId="5D7C493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real_time_engine.py</w:t>
      </w:r>
    </w:p>
    <w:p w14:paraId="0412C08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ata/</w:t>
      </w:r>
    </w:p>
    <w:p w14:paraId="5E7069F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__init__.py</w:t>
      </w:r>
    </w:p>
    <w:p w14:paraId="199DCC5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user_profiles.py</w:t>
      </w:r>
    </w:p>
    <w:p w14:paraId="55B44A5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content_vectors.py</w:t>
      </w:r>
    </w:p>
    <w:p w14:paraId="0094E2A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interaction_matrix.py</w:t>
      </w:r>
    </w:p>
    <w:p w14:paraId="6AC885A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pi/</w:t>
      </w:r>
    </w:p>
    <w:p w14:paraId="29BC0EB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│   ├── __init__.py</w:t>
      </w:r>
    </w:p>
    <w:p w14:paraId="2E8E618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routes.py</w:t>
      </w:r>
    </w:p>
    <w:p w14:paraId="274004A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schemas.py</w:t>
      </w:r>
    </w:p>
    <w:p w14:paraId="5DFE821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tils/</w:t>
      </w:r>
    </w:p>
    <w:p w14:paraId="07D23C0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__init__.py</w:t>
      </w:r>
    </w:p>
    <w:p w14:paraId="275663F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config.py</w:t>
      </w:r>
    </w:p>
    <w:p w14:paraId="3845B8C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└── helpers.py</w:t>
      </w:r>
    </w:p>
    <w:p w14:paraId="65CE46B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equirements.txt</w:t>
      </w:r>
    </w:p>
    <w:p w14:paraId="357AC81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file</w:t>
      </w:r>
    </w:p>
    <w:p w14:paraId="425A373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DME.md</w:t>
      </w:r>
    </w:p>
    <w:p w14:paraId="1A057A0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analytics/</w:t>
      </w:r>
    </w:p>
    <w:p w14:paraId="5F2601E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src/</w:t>
      </w:r>
    </w:p>
    <w:p w14:paraId="5022F13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main.py</w:t>
      </w:r>
    </w:p>
    <w:p w14:paraId="678C10E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processors/</w:t>
      </w:r>
    </w:p>
    <w:p w14:paraId="03719D4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__init__.py</w:t>
      </w:r>
    </w:p>
    <w:p w14:paraId="38AA7B9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user_behavior.py</w:t>
      </w:r>
    </w:p>
    <w:p w14:paraId="7F54137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content_analytics.py</w:t>
      </w:r>
    </w:p>
    <w:p w14:paraId="577AA9B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network_analysis.py</w:t>
      </w:r>
    </w:p>
    <w:p w14:paraId="17CEDA2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economic_metrics.py</w:t>
      </w:r>
    </w:p>
    <w:p w14:paraId="7594EFB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dashboards/</w:t>
      </w:r>
    </w:p>
    <w:p w14:paraId="6DBD845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__init__.py</w:t>
      </w:r>
    </w:p>
    <w:p w14:paraId="1A89F7D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real_time.py</w:t>
      </w:r>
    </w:p>
    <w:p w14:paraId="39F6841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executive.py</w:t>
      </w:r>
    </w:p>
    <w:p w14:paraId="4135758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user_insights.py</w:t>
      </w:r>
    </w:p>
    <w:p w14:paraId="3AEA0D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exporters/</w:t>
      </w:r>
    </w:p>
    <w:p w14:paraId="401AFBE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__init__.py</w:t>
      </w:r>
    </w:p>
    <w:p w14:paraId="663E181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csv_exporter.py</w:t>
      </w:r>
    </w:p>
    <w:p w14:paraId="772F286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json_exporter.py</w:t>
      </w:r>
    </w:p>
    <w:p w14:paraId="672D255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database_exporter.py</w:t>
      </w:r>
    </w:p>
    <w:p w14:paraId="49FF8B6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api/</w:t>
      </w:r>
    </w:p>
    <w:p w14:paraId="6B93926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__init__.py</w:t>
      </w:r>
    </w:p>
    <w:p w14:paraId="17639AA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routes.py</w:t>
      </w:r>
    </w:p>
    <w:p w14:paraId="63301B6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schemas.py</w:t>
      </w:r>
    </w:p>
    <w:p w14:paraId="479752F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utils/</w:t>
      </w:r>
    </w:p>
    <w:p w14:paraId="1356E22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__init__.py</w:t>
      </w:r>
    </w:p>
    <w:p w14:paraId="072F389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config.py</w:t>
      </w:r>
    </w:p>
    <w:p w14:paraId="399A5F0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└── helpers.py</w:t>
      </w:r>
    </w:p>
    <w:p w14:paraId="723B900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requirements.txt</w:t>
      </w:r>
    </w:p>
    <w:p w14:paraId="7210BD7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Dockerfile</w:t>
      </w:r>
    </w:p>
    <w:p w14:paraId="0740B01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README.md</w:t>
      </w:r>
    </w:p>
    <w:p w14:paraId="57AFDE3C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Database &amp; Migrations</w:t>
      </w:r>
    </w:p>
    <w:p w14:paraId="10ED7E0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database/</w:t>
      </w:r>
    </w:p>
    <w:p w14:paraId="0208073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schema/</w:t>
      </w:r>
    </w:p>
    <w:p w14:paraId="090A9A5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001_initial_schema.sql</w:t>
      </w:r>
    </w:p>
    <w:p w14:paraId="76CE98C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002_user_management.sql</w:t>
      </w:r>
    </w:p>
    <w:p w14:paraId="6EC8C19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003_mining_system.sql</w:t>
      </w:r>
    </w:p>
    <w:p w14:paraId="26B863C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004_xp_system.sql</w:t>
      </w:r>
    </w:p>
    <w:p w14:paraId="0AD9792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005_referral_system.sql</w:t>
      </w:r>
    </w:p>
    <w:p w14:paraId="5408AFA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006_nft_system.sql</w:t>
      </w:r>
    </w:p>
    <w:p w14:paraId="6C4814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007_guild_system.sql</w:t>
      </w:r>
    </w:p>
    <w:p w14:paraId="243FBE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008_analytics_tables.sql</w:t>
      </w:r>
    </w:p>
    <w:p w14:paraId="3C76E14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009_indexes_optimization.sql</w:t>
      </w:r>
    </w:p>
    <w:p w14:paraId="37AE604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migrations/</w:t>
      </w:r>
    </w:p>
    <w:p w14:paraId="37B04FB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ypescript/</w:t>
      </w:r>
    </w:p>
    <w:p w14:paraId="01EE399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001_create_users.ts</w:t>
      </w:r>
    </w:p>
    <w:p w14:paraId="2B23BB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002_create_mining.ts</w:t>
      </w:r>
    </w:p>
    <w:p w14:paraId="14D95A0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003_create_xp.ts</w:t>
      </w:r>
    </w:p>
    <w:p w14:paraId="71608A5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004_create_referrals.ts</w:t>
      </w:r>
    </w:p>
    <w:p w14:paraId="1FA777A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├── 005_create_nfts.ts</w:t>
      </w:r>
    </w:p>
    <w:p w14:paraId="76A72CD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006_create_guilds.ts</w:t>
      </w:r>
    </w:p>
    <w:p w14:paraId="0670441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007_create_analytics.ts</w:t>
      </w:r>
    </w:p>
    <w:p w14:paraId="1BF211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sql/</w:t>
      </w:r>
    </w:p>
    <w:p w14:paraId="308BF89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up/</w:t>
      </w:r>
    </w:p>
    <w:p w14:paraId="04CBE7B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down/</w:t>
      </w:r>
    </w:p>
    <w:p w14:paraId="1D84EF7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seeds/</w:t>
      </w:r>
    </w:p>
    <w:p w14:paraId="0FE33A2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velopment/</w:t>
      </w:r>
    </w:p>
    <w:p w14:paraId="1B3A3A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users.seed.ts</w:t>
      </w:r>
    </w:p>
    <w:p w14:paraId="23DDDFF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ining.seed.ts</w:t>
      </w:r>
    </w:p>
    <w:p w14:paraId="11E613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xp.seed.ts</w:t>
      </w:r>
    </w:p>
    <w:p w14:paraId="427F1B2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nft.seed.ts</w:t>
      </w:r>
    </w:p>
    <w:p w14:paraId="2141B17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taging/</w:t>
      </w:r>
    </w:p>
    <w:p w14:paraId="7042C7B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production/</w:t>
      </w:r>
    </w:p>
    <w:p w14:paraId="4CF4F0B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procedures/</w:t>
      </w:r>
    </w:p>
    <w:p w14:paraId="6BC303D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ining_calculations.sql</w:t>
      </w:r>
    </w:p>
    <w:p w14:paraId="3376BF1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xp_calculations.sql</w:t>
      </w:r>
    </w:p>
    <w:p w14:paraId="6D8CF47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eferral_calculations.sql</w:t>
      </w:r>
    </w:p>
    <w:p w14:paraId="538BA51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anti_bot_checks.sql</w:t>
      </w:r>
    </w:p>
    <w:p w14:paraId="2F4A3DC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triggers/</w:t>
      </w:r>
    </w:p>
    <w:p w14:paraId="4E2FBE0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udit_logs.sql</w:t>
      </w:r>
    </w:p>
    <w:p w14:paraId="1899CCC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uto_calculations.sql</w:t>
      </w:r>
    </w:p>
    <w:p w14:paraId="5F5133D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data_validation.sql</w:t>
      </w:r>
    </w:p>
    <w:p w14:paraId="493EF1F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views/</w:t>
      </w:r>
    </w:p>
    <w:p w14:paraId="0ED533F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user_dashboard.sql</w:t>
      </w:r>
    </w:p>
    <w:p w14:paraId="2436B2F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mining_statistics.sql</w:t>
      </w:r>
    </w:p>
    <w:p w14:paraId="617D793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referral_network.sql</w:t>
      </w:r>
    </w:p>
    <w:p w14:paraId="259FFCA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analytics_summary.sql</w:t>
      </w:r>
    </w:p>
    <w:p w14:paraId="05ABC1E6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Testing Suite</w:t>
      </w:r>
    </w:p>
    <w:p w14:paraId="293A4F6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tests/</w:t>
      </w:r>
    </w:p>
    <w:p w14:paraId="3D03DFE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unit/</w:t>
      </w:r>
    </w:p>
    <w:p w14:paraId="58B18C7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programs/</w:t>
      </w:r>
    </w:p>
    <w:p w14:paraId="2E6597A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finova-core.test.ts</w:t>
      </w:r>
    </w:p>
    <w:p w14:paraId="0A76C76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finova-token.test.ts</w:t>
      </w:r>
    </w:p>
    <w:p w14:paraId="09CC213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finova-nft.test.ts</w:t>
      </w:r>
    </w:p>
    <w:p w14:paraId="7724202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finova-defi.test.ts</w:t>
      </w:r>
    </w:p>
    <w:p w14:paraId="3FF2C08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finova-oracle.test.ts</w:t>
      </w:r>
    </w:p>
    <w:p w14:paraId="5ED0C9C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lient/</w:t>
      </w:r>
    </w:p>
    <w:p w14:paraId="0ADA46E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typescript.test.ts</w:t>
      </w:r>
    </w:p>
    <w:p w14:paraId="72DF54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ust.test.rs</w:t>
      </w:r>
    </w:p>
    <w:p w14:paraId="7CB9960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python.test.py</w:t>
      </w:r>
    </w:p>
    <w:p w14:paraId="76BC869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api/</w:t>
      </w:r>
    </w:p>
    <w:p w14:paraId="3984542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controllers.test.ts</w:t>
      </w:r>
    </w:p>
    <w:p w14:paraId="249D3B6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services.test.ts</w:t>
      </w:r>
    </w:p>
    <w:p w14:paraId="3EFCB31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middleware.test.ts</w:t>
      </w:r>
    </w:p>
    <w:p w14:paraId="7F6F369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utils.test.ts</w:t>
      </w:r>
    </w:p>
    <w:p w14:paraId="688D68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integration/</w:t>
      </w:r>
    </w:p>
    <w:p w14:paraId="13E4C6E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end-to-end/</w:t>
      </w:r>
    </w:p>
    <w:p w14:paraId="4AAF3E1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ining-flow.test.ts</w:t>
      </w:r>
    </w:p>
    <w:p w14:paraId="3FEEF99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xp-system.test.ts</w:t>
      </w:r>
    </w:p>
    <w:p w14:paraId="4DE8DC0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ferral-system.test.ts</w:t>
      </w:r>
    </w:p>
    <w:p w14:paraId="794E0D1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nft-marketplace.test.ts</w:t>
      </w:r>
    </w:p>
    <w:p w14:paraId="425A65E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social-integration.test.ts</w:t>
      </w:r>
    </w:p>
    <w:p w14:paraId="2103604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ross-program/</w:t>
      </w:r>
    </w:p>
    <w:p w14:paraId="1990463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ore-token.test.ts</w:t>
      </w:r>
    </w:p>
    <w:p w14:paraId="4EE2E3C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ore-nft.test.ts</w:t>
      </w:r>
    </w:p>
    <w:p w14:paraId="714938C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token-defi.test.ts</w:t>
      </w:r>
    </w:p>
    <w:p w14:paraId="21145BA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full-ecosystem.test.ts</w:t>
      </w:r>
    </w:p>
    <w:p w14:paraId="250CC70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└── api-blockchain/</w:t>
      </w:r>
    </w:p>
    <w:p w14:paraId="763CE5B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mining-sync.test.ts</w:t>
      </w:r>
    </w:p>
    <w:p w14:paraId="194636F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user-state.test.ts</w:t>
      </w:r>
    </w:p>
    <w:p w14:paraId="35B84BB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real-time-updates.test.ts</w:t>
      </w:r>
    </w:p>
    <w:p w14:paraId="7A3DBA7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load/</w:t>
      </w:r>
    </w:p>
    <w:p w14:paraId="2D2670C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ining-performance.test.ts</w:t>
      </w:r>
    </w:p>
    <w:p w14:paraId="36C108D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pi-endpoints.test.ts</w:t>
      </w:r>
    </w:p>
    <w:p w14:paraId="267BE5D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websocket-connections.test.ts</w:t>
      </w:r>
    </w:p>
    <w:p w14:paraId="7A2D07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database-queries.test.ts</w:t>
      </w:r>
    </w:p>
    <w:p w14:paraId="2C7836C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security/</w:t>
      </w:r>
    </w:p>
    <w:p w14:paraId="1ADAB22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mart-contracts/</w:t>
      </w:r>
    </w:p>
    <w:p w14:paraId="52F0988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entrancy.test.ts</w:t>
      </w:r>
    </w:p>
    <w:p w14:paraId="7317FBC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overflow.test.ts</w:t>
      </w:r>
    </w:p>
    <w:p w14:paraId="7A2417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ccess-control.test.ts</w:t>
      </w:r>
    </w:p>
    <w:p w14:paraId="55AE369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flash-loan-attacks.test.ts</w:t>
      </w:r>
    </w:p>
    <w:p w14:paraId="177250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pi/</w:t>
      </w:r>
    </w:p>
    <w:p w14:paraId="178E9BD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uth-bypass.test.ts</w:t>
      </w:r>
    </w:p>
    <w:p w14:paraId="54FCBB5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ql-injection.test.ts</w:t>
      </w:r>
    </w:p>
    <w:p w14:paraId="7EAC536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xss-protection.test.ts</w:t>
      </w:r>
    </w:p>
    <w:p w14:paraId="3408328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ate-limiting.test.ts</w:t>
      </w:r>
    </w:p>
    <w:p w14:paraId="3986D04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penetration/</w:t>
      </w:r>
    </w:p>
    <w:p w14:paraId="03F174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bot-resistance.test.ts</w:t>
      </w:r>
    </w:p>
    <w:p w14:paraId="61153F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sybil-attacks.test.ts</w:t>
      </w:r>
    </w:p>
    <w:p w14:paraId="07399AB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economic-exploits.test.ts</w:t>
      </w:r>
    </w:p>
    <w:p w14:paraId="47F1D69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e2e/</w:t>
      </w:r>
    </w:p>
    <w:p w14:paraId="23C1625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user-journeys/</w:t>
      </w:r>
    </w:p>
    <w:p w14:paraId="4CE5E8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onboarding.test.ts</w:t>
      </w:r>
    </w:p>
    <w:p w14:paraId="2B0F117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aily-mining.test.ts</w:t>
      </w:r>
    </w:p>
    <w:p w14:paraId="7C1D12F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ocial-posting.test.ts</w:t>
      </w:r>
    </w:p>
    <w:p w14:paraId="026D4B5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nft-trading.test.ts</w:t>
      </w:r>
    </w:p>
    <w:p w14:paraId="35EF6E9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guild-participation.test.ts</w:t>
      </w:r>
    </w:p>
    <w:p w14:paraId="3D73777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obile/</w:t>
      </w:r>
    </w:p>
    <w:p w14:paraId="11BB1FC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os.test.ts</w:t>
      </w:r>
    </w:p>
    <w:p w14:paraId="52BF897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android.test.ts</w:t>
      </w:r>
    </w:p>
    <w:p w14:paraId="190A329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web/</w:t>
      </w:r>
    </w:p>
    <w:p w14:paraId="37447F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dashboard.test.ts</w:t>
      </w:r>
    </w:p>
    <w:p w14:paraId="59D5D8F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marketplace.test.ts</w:t>
      </w:r>
    </w:p>
    <w:p w14:paraId="7BF1439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social-feed.test.ts</w:t>
      </w:r>
    </w:p>
    <w:p w14:paraId="71BAB2B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fixtures/</w:t>
      </w:r>
    </w:p>
    <w:p w14:paraId="226840E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users.json</w:t>
      </w:r>
    </w:p>
    <w:p w14:paraId="148E869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ining-data.json</w:t>
      </w:r>
    </w:p>
    <w:p w14:paraId="3ACEB3F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xp-activities.json</w:t>
      </w:r>
    </w:p>
    <w:p w14:paraId="26DBB5E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nft-metadata.json</w:t>
      </w:r>
    </w:p>
    <w:p w14:paraId="55DEDD6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social-posts.json</w:t>
      </w:r>
    </w:p>
    <w:p w14:paraId="61DF800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helpers/</w:t>
      </w:r>
    </w:p>
    <w:p w14:paraId="563F18F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tup.ts</w:t>
      </w:r>
    </w:p>
    <w:p w14:paraId="4DAE34D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eardown.ts</w:t>
      </w:r>
    </w:p>
    <w:p w14:paraId="2F2F00C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ocks.ts</w:t>
      </w:r>
    </w:p>
    <w:p w14:paraId="393D2A0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factories.ts</w:t>
      </w:r>
    </w:p>
    <w:p w14:paraId="7A83468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assertions.ts</w:t>
      </w:r>
    </w:p>
    <w:p w14:paraId="1935BB6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onfig/</w:t>
      </w:r>
    </w:p>
    <w:p w14:paraId="3D6248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jest.config.js</w:t>
      </w:r>
    </w:p>
    <w:p w14:paraId="7E7DEBB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est.env</w:t>
      </w:r>
    </w:p>
    <w:p w14:paraId="3FC9FCC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setup-tests.ts</w:t>
      </w:r>
    </w:p>
    <w:p w14:paraId="42F3BBB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README.md</w:t>
      </w:r>
    </w:p>
    <w:p w14:paraId="1B74DEEE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Configuration &amp; Environment</w:t>
      </w:r>
    </w:p>
    <w:p w14:paraId="6D99119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config/</w:t>
      </w:r>
    </w:p>
    <w:p w14:paraId="2444085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environments/</w:t>
      </w:r>
    </w:p>
    <w:p w14:paraId="61001C6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├── local.json</w:t>
      </w:r>
    </w:p>
    <w:p w14:paraId="5C4ED43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velopment.json</w:t>
      </w:r>
    </w:p>
    <w:p w14:paraId="572F32C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taging.json</w:t>
      </w:r>
    </w:p>
    <w:p w14:paraId="48BC6B2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estnet.json</w:t>
      </w:r>
    </w:p>
    <w:p w14:paraId="7F6806C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ainnet.json</w:t>
      </w:r>
    </w:p>
    <w:p w14:paraId="54D9801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production.json</w:t>
      </w:r>
    </w:p>
    <w:p w14:paraId="37141DB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blockchain/</w:t>
      </w:r>
    </w:p>
    <w:p w14:paraId="19C4DF2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olana-devnet.json</w:t>
      </w:r>
    </w:p>
    <w:p w14:paraId="30B0D32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olana-testnet.json</w:t>
      </w:r>
    </w:p>
    <w:p w14:paraId="0AA2253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olana-mainnet.json</w:t>
      </w:r>
    </w:p>
    <w:p w14:paraId="097972F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program-addresses.json</w:t>
      </w:r>
    </w:p>
    <w:p w14:paraId="133D118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i-models/</w:t>
      </w:r>
    </w:p>
    <w:p w14:paraId="28D5412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ontent-analyzer.json</w:t>
      </w:r>
    </w:p>
    <w:p w14:paraId="183247D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ot-detection.json</w:t>
      </w:r>
    </w:p>
    <w:p w14:paraId="5BFB03E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ecommendation.json</w:t>
      </w:r>
    </w:p>
    <w:p w14:paraId="47D1BE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quality-assessment.json</w:t>
      </w:r>
    </w:p>
    <w:p w14:paraId="547FC80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integrations/</w:t>
      </w:r>
    </w:p>
    <w:p w14:paraId="452985C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ocial-platforms.json</w:t>
      </w:r>
    </w:p>
    <w:p w14:paraId="64FD862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payment-gateways.json</w:t>
      </w:r>
    </w:p>
    <w:p w14:paraId="6D10206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kyc-providers.json</w:t>
      </w:r>
    </w:p>
    <w:p w14:paraId="1EB78C3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notification-services.json</w:t>
      </w:r>
    </w:p>
    <w:p w14:paraId="028A3B5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monitoring/</w:t>
      </w:r>
    </w:p>
    <w:p w14:paraId="0C138F5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alerts.json</w:t>
      </w:r>
    </w:p>
    <w:p w14:paraId="656FA7F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metrics.json</w:t>
      </w:r>
    </w:p>
    <w:p w14:paraId="078AD27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dashboards.json</w:t>
      </w:r>
    </w:p>
    <w:p w14:paraId="73B9B8F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logging.json</w:t>
      </w:r>
    </w:p>
    <w:p w14:paraId="36F98E02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Documentation</w:t>
      </w:r>
    </w:p>
    <w:p w14:paraId="1EC9B81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docs/</w:t>
      </w:r>
    </w:p>
    <w:p w14:paraId="3BA7601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pi/</w:t>
      </w:r>
    </w:p>
    <w:p w14:paraId="1F1ED64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uthentication.md</w:t>
      </w:r>
    </w:p>
    <w:p w14:paraId="7D0F664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ining-endpoints.md</w:t>
      </w:r>
    </w:p>
    <w:p w14:paraId="52D31DF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xp-system.md</w:t>
      </w:r>
    </w:p>
    <w:p w14:paraId="083054E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  <w:t>│   ├── referral-system.md</w:t>
      </w:r>
    </w:p>
    <w:p w14:paraId="4137190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  <w:t>│   ├── nft-marketplace.md</w:t>
      </w:r>
    </w:p>
    <w:p w14:paraId="79C746C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ocial-integration.md</w:t>
      </w:r>
    </w:p>
    <w:p w14:paraId="6CF427F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websocket-events.md</w:t>
      </w:r>
    </w:p>
    <w:p w14:paraId="6DAD6A5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ate-limiting.md</w:t>
      </w:r>
    </w:p>
    <w:p w14:paraId="30D4ABE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smart-contracts/</w:t>
      </w:r>
    </w:p>
    <w:p w14:paraId="69D4585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finova-core.md</w:t>
      </w:r>
    </w:p>
    <w:p w14:paraId="124F13F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finova-token.md</w:t>
      </w:r>
    </w:p>
    <w:p w14:paraId="7EBDFA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finova-nft.md</w:t>
      </w:r>
    </w:p>
    <w:p w14:paraId="594649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finova-defi.md</w:t>
      </w:r>
    </w:p>
    <w:p w14:paraId="7878529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ployment-guide.md</w:t>
      </w:r>
    </w:p>
    <w:p w14:paraId="3B0454D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upgrade-procedures.md</w:t>
      </w:r>
    </w:p>
    <w:p w14:paraId="3037F07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sdk/</w:t>
      </w:r>
    </w:p>
    <w:p w14:paraId="6D109A5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ypescript-sdk.md</w:t>
      </w:r>
    </w:p>
    <w:p w14:paraId="30FE9DC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ust-sdk.md</w:t>
      </w:r>
    </w:p>
    <w:p w14:paraId="32F8AE5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python-sdk.md</w:t>
      </w:r>
    </w:p>
    <w:p w14:paraId="09453CE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ios-sdk.md</w:t>
      </w:r>
    </w:p>
    <w:p w14:paraId="403D9EE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ndroid-sdk.md</w:t>
      </w:r>
    </w:p>
    <w:p w14:paraId="170657A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act-native-sdk.md</w:t>
      </w:r>
    </w:p>
    <w:p w14:paraId="695DFAB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integration/</w:t>
      </w:r>
    </w:p>
    <w:p w14:paraId="5568E0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ocial-platforms/</w:t>
      </w:r>
    </w:p>
    <w:p w14:paraId="3371DA4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instagram.md</w:t>
      </w:r>
    </w:p>
    <w:p w14:paraId="31D02D7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tiktok.md</w:t>
      </w:r>
    </w:p>
    <w:p w14:paraId="1A6BF26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youtube.md</w:t>
      </w:r>
    </w:p>
    <w:p w14:paraId="3A3E8B7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facebook.md</w:t>
      </w:r>
    </w:p>
    <w:p w14:paraId="0C7A3E3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twitter-x.md</w:t>
      </w:r>
    </w:p>
    <w:p w14:paraId="48B164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├── payment-gateways/</w:t>
      </w:r>
    </w:p>
    <w:p w14:paraId="586955E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ovo.md</w:t>
      </w:r>
    </w:p>
    <w:p w14:paraId="5C11126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gopay.md</w:t>
      </w:r>
    </w:p>
    <w:p w14:paraId="15FBB59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ana.md</w:t>
      </w:r>
    </w:p>
    <w:p w14:paraId="74720FD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shopeepay.md</w:t>
      </w:r>
    </w:p>
    <w:p w14:paraId="56D758F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third-party/</w:t>
      </w:r>
    </w:p>
    <w:p w14:paraId="1E7DDBA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kyc-providers.md</w:t>
      </w:r>
    </w:p>
    <w:p w14:paraId="5D610F5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notification-services.md</w:t>
      </w:r>
    </w:p>
    <w:p w14:paraId="6F95EC0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analytics-tools.md</w:t>
      </w:r>
    </w:p>
    <w:p w14:paraId="658D5CB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eployment/</w:t>
      </w:r>
    </w:p>
    <w:p w14:paraId="7B2B39C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infrastructure-setup.md</w:t>
      </w:r>
    </w:p>
    <w:p w14:paraId="4454DBA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-deployment.md</w:t>
      </w:r>
    </w:p>
    <w:p w14:paraId="067AF3B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kubernetes-deployment.md</w:t>
      </w:r>
    </w:p>
    <w:p w14:paraId="35E4F58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onitoring-setup.md</w:t>
      </w:r>
    </w:p>
    <w:p w14:paraId="2BACC09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curity-hardening.md</w:t>
      </w:r>
    </w:p>
    <w:p w14:paraId="1D646A2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ackup-procedures.md</w:t>
      </w:r>
    </w:p>
    <w:p w14:paraId="3049D84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disaster-recovery.md</w:t>
      </w:r>
    </w:p>
    <w:p w14:paraId="1BF9E6E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user-guides/</w:t>
      </w:r>
    </w:p>
    <w:p w14:paraId="5D1C8CC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getting-started.md</w:t>
      </w:r>
    </w:p>
    <w:p w14:paraId="2B518C1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ining-guide.md</w:t>
      </w:r>
    </w:p>
    <w:p w14:paraId="7278AB2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xp-system-guide.md</w:t>
      </w:r>
    </w:p>
    <w:p w14:paraId="1A4B75C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eferral-program.md</w:t>
      </w:r>
    </w:p>
    <w:p w14:paraId="5BF20F2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nft-collecting.md</w:t>
      </w:r>
    </w:p>
    <w:p w14:paraId="703C76C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guild-participation.md</w:t>
      </w:r>
    </w:p>
    <w:p w14:paraId="5AA4A2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ocial-integration.md</w:t>
      </w:r>
    </w:p>
    <w:p w14:paraId="78F35C3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troubleshooting.md</w:t>
      </w:r>
    </w:p>
    <w:p w14:paraId="2B2631B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rchitecture/</w:t>
      </w:r>
    </w:p>
    <w:p w14:paraId="734E94C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ystem-overview.md</w:t>
      </w:r>
    </w:p>
    <w:p w14:paraId="28AF22F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ata-flow.md</w:t>
      </w:r>
    </w:p>
    <w:p w14:paraId="61DE057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curity-model.md</w:t>
      </w:r>
    </w:p>
    <w:p w14:paraId="1D84CA5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calability-design.md</w:t>
      </w:r>
    </w:p>
    <w:p w14:paraId="0A52A40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integration-patterns.md</w:t>
      </w:r>
    </w:p>
    <w:p w14:paraId="1F6C4EA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decision-records/</w:t>
      </w:r>
    </w:p>
    <w:p w14:paraId="191244E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adr-001-blockchain-choice.md</w:t>
      </w:r>
    </w:p>
    <w:p w14:paraId="6CE9D21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adr-002-token-economics.md</w:t>
      </w:r>
    </w:p>
    <w:p w14:paraId="612CBDF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adr-003-ai-integration.md</w:t>
      </w:r>
    </w:p>
    <w:p w14:paraId="0C8003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adr-004-mobile-architecture.md</w:t>
      </w:r>
    </w:p>
    <w:p w14:paraId="2605838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whitepaper/</w:t>
      </w:r>
    </w:p>
    <w:p w14:paraId="3C947B4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technical-whitepaper.md</w:t>
      </w:r>
    </w:p>
    <w:p w14:paraId="274A68C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economic-model.md</w:t>
      </w:r>
    </w:p>
    <w:p w14:paraId="6CA34CA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governance-model.md</w:t>
      </w:r>
    </w:p>
    <w:p w14:paraId="4FC1584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roadmap.md</w:t>
      </w:r>
    </w:p>
    <w:p w14:paraId="47643D96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Scripts &amp; Automation</w:t>
      </w:r>
    </w:p>
    <w:p w14:paraId="6B9B7A4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cripts/</w:t>
      </w:r>
    </w:p>
    <w:p w14:paraId="46AE1CD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build/</w:t>
      </w:r>
    </w:p>
    <w:p w14:paraId="2095C02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uild-all.sh</w:t>
      </w:r>
    </w:p>
    <w:p w14:paraId="2BFA1DD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uild-programs.sh</w:t>
      </w:r>
    </w:p>
    <w:p w14:paraId="3556BFD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uild-client.sh</w:t>
      </w:r>
    </w:p>
    <w:p w14:paraId="5C0B01B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uild-mobile.sh</w:t>
      </w:r>
    </w:p>
    <w:p w14:paraId="2D4E66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build-docker.sh</w:t>
      </w:r>
    </w:p>
    <w:p w14:paraId="33C2417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eploy/</w:t>
      </w:r>
    </w:p>
    <w:p w14:paraId="3E55415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ploy-programs.sh</w:t>
      </w:r>
    </w:p>
    <w:p w14:paraId="67B7EC9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ploy-api.sh</w:t>
      </w:r>
    </w:p>
    <w:p w14:paraId="15FD064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ploy-ai-services.sh</w:t>
      </w:r>
    </w:p>
    <w:p w14:paraId="26E5761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ploy-mobile.sh</w:t>
      </w:r>
    </w:p>
    <w:p w14:paraId="4BF0ADC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deploy-infrastructure.sh</w:t>
      </w:r>
    </w:p>
    <w:p w14:paraId="6B472EB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test/</w:t>
      </w:r>
    </w:p>
    <w:p w14:paraId="24D8F02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un-all-tests.sh</w:t>
      </w:r>
    </w:p>
    <w:p w14:paraId="318142B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├── run-unit-tests.sh</w:t>
      </w:r>
    </w:p>
    <w:p w14:paraId="46E90B5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un-integration-tests.sh</w:t>
      </w:r>
    </w:p>
    <w:p w14:paraId="756516E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un-e2e-tests.sh</w:t>
      </w:r>
    </w:p>
    <w:p w14:paraId="422C268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un-load-tests.sh</w:t>
      </w:r>
    </w:p>
    <w:p w14:paraId="32D00DF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un-security-tests.sh</w:t>
      </w:r>
    </w:p>
    <w:p w14:paraId="72B5C5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  <w:t>├── migration/</w:t>
      </w:r>
    </w:p>
    <w:p w14:paraId="4266C5D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  <w:t>│   ├── migrate-database.sh</w:t>
      </w:r>
    </w:p>
    <w:p w14:paraId="7BC0E38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  <w:t>│   ├── migrate-blockchain-data.sh</w:t>
      </w:r>
    </w:p>
    <w:p w14:paraId="31E5C01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  <w:t>│   ├── backup-before-migration.sh</w:t>
      </w:r>
    </w:p>
    <w:p w14:paraId="5607B4A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val="sv-SE" w:eastAsia="en-GB"/>
          <w14:ligatures w14:val="none"/>
        </w:rPr>
        <w:t>│   └── rollback-migration.sh</w:t>
      </w:r>
    </w:p>
    <w:p w14:paraId="00A9891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monitoring/</w:t>
      </w:r>
    </w:p>
    <w:p w14:paraId="02FDE45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health-check.sh</w:t>
      </w:r>
    </w:p>
    <w:p w14:paraId="612DD06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performance-check.sh</w:t>
      </w:r>
    </w:p>
    <w:p w14:paraId="35A0A28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curity-scan.sh</w:t>
      </w:r>
    </w:p>
    <w:p w14:paraId="6E87A22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alert-test.sh</w:t>
      </w:r>
    </w:p>
    <w:p w14:paraId="6464AA3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maintenance/</w:t>
      </w:r>
    </w:p>
    <w:p w14:paraId="04E2666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leanup-old-data.sh</w:t>
      </w:r>
    </w:p>
    <w:p w14:paraId="7C80661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optimize-database.sh</w:t>
      </w:r>
    </w:p>
    <w:p w14:paraId="64DA9D2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otate-logs.sh</w:t>
      </w:r>
    </w:p>
    <w:p w14:paraId="31CB148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update-dependencies.sh</w:t>
      </w:r>
    </w:p>
    <w:p w14:paraId="56DEEC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backup-data.sh</w:t>
      </w:r>
    </w:p>
    <w:p w14:paraId="412DC26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evelopment/</w:t>
      </w:r>
    </w:p>
    <w:p w14:paraId="1387501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tup-dev-environment.sh</w:t>
      </w:r>
    </w:p>
    <w:p w14:paraId="4918736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eset-local-blockchain.sh</w:t>
      </w:r>
    </w:p>
    <w:p w14:paraId="4A10D3B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ed-test-data.sh</w:t>
      </w:r>
    </w:p>
    <w:p w14:paraId="0298143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generate-test-users.sh</w:t>
      </w:r>
    </w:p>
    <w:p w14:paraId="1F4D377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mock-social-data.sh</w:t>
      </w:r>
    </w:p>
    <w:p w14:paraId="70547DE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utilities/</w:t>
      </w:r>
    </w:p>
    <w:p w14:paraId="746F234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calculate-mining-rewards.py</w:t>
      </w:r>
    </w:p>
    <w:p w14:paraId="66A9D16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analyze-network-growth.py</w:t>
      </w:r>
    </w:p>
    <w:p w14:paraId="1BD26E0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generate-referral-codes.py</w:t>
      </w:r>
    </w:p>
    <w:p w14:paraId="72D4AD3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bulk-kyc-verification.py</w:t>
      </w:r>
    </w:p>
    <w:p w14:paraId="6405A4D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nft-metadata-validator.py</w:t>
      </w:r>
    </w:p>
    <w:p w14:paraId="4791BD2C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Infrastructure &amp; DevOps</w:t>
      </w:r>
    </w:p>
    <w:p w14:paraId="3D131E7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infrastructure/</w:t>
      </w:r>
    </w:p>
    <w:p w14:paraId="2185BBF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ocker/</w:t>
      </w:r>
    </w:p>
    <w:p w14:paraId="2289A83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file.api</w:t>
      </w:r>
    </w:p>
    <w:p w14:paraId="1605F3A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file.ai-services</w:t>
      </w:r>
    </w:p>
    <w:p w14:paraId="7D61530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file.mobile-backend</w:t>
      </w:r>
    </w:p>
    <w:p w14:paraId="19BB8CC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file.analytics</w:t>
      </w:r>
    </w:p>
    <w:p w14:paraId="4B13DE7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-compose.yml</w:t>
      </w:r>
    </w:p>
    <w:p w14:paraId="544B76D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-compose.dev.yml</w:t>
      </w:r>
    </w:p>
    <w:p w14:paraId="6E1A111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ocker-compose.prod.yml</w:t>
      </w:r>
    </w:p>
    <w:p w14:paraId="790F293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.dockerignore</w:t>
      </w:r>
    </w:p>
    <w:p w14:paraId="55AC750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kubernetes/</w:t>
      </w:r>
    </w:p>
    <w:p w14:paraId="5413406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namespaces/</w:t>
      </w:r>
    </w:p>
    <w:p w14:paraId="019975C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evelopment.yaml</w:t>
      </w:r>
    </w:p>
    <w:p w14:paraId="7746F62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taging.yaml</w:t>
      </w:r>
    </w:p>
    <w:p w14:paraId="785F1BB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production.yaml</w:t>
      </w:r>
    </w:p>
    <w:p w14:paraId="73B78BD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ployments/</w:t>
      </w:r>
    </w:p>
    <w:p w14:paraId="637D2FF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pi-deployment.yaml</w:t>
      </w:r>
    </w:p>
    <w:p w14:paraId="54A5133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i-services-deployment.yaml</w:t>
      </w:r>
    </w:p>
    <w:p w14:paraId="5BDFA0B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nalytics-deployment.yaml</w:t>
      </w:r>
    </w:p>
    <w:p w14:paraId="2D26587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mobile-backend-deployment.yaml</w:t>
      </w:r>
    </w:p>
    <w:p w14:paraId="331D877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rvices/</w:t>
      </w:r>
    </w:p>
    <w:p w14:paraId="0EE34BE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pi-service.yaml</w:t>
      </w:r>
    </w:p>
    <w:p w14:paraId="40E2DA8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i-services-service.yaml</w:t>
      </w:r>
    </w:p>
    <w:p w14:paraId="59E6DE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nalytics-service.yaml</w:t>
      </w:r>
    </w:p>
    <w:p w14:paraId="08E8988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└── mobile-backend-service.yaml</w:t>
      </w:r>
    </w:p>
    <w:p w14:paraId="5E30997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onfigmaps/</w:t>
      </w:r>
    </w:p>
    <w:p w14:paraId="097C079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pi-config.yaml</w:t>
      </w:r>
    </w:p>
    <w:p w14:paraId="763C809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i-config.yaml</w:t>
      </w:r>
    </w:p>
    <w:p w14:paraId="0A1D7B3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analytics-config.yaml</w:t>
      </w:r>
    </w:p>
    <w:p w14:paraId="280DCC7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crets/</w:t>
      </w:r>
    </w:p>
    <w:p w14:paraId="3469F45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atabase-secrets.yaml</w:t>
      </w:r>
    </w:p>
    <w:p w14:paraId="5FD01BF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blockchain-secrets.yaml</w:t>
      </w:r>
    </w:p>
    <w:p w14:paraId="4DCD31C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jwt-secrets.yaml</w:t>
      </w:r>
    </w:p>
    <w:p w14:paraId="53FAE2A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external-api-secrets.yaml</w:t>
      </w:r>
    </w:p>
    <w:p w14:paraId="5AD6E2B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ingress/</w:t>
      </w:r>
    </w:p>
    <w:p w14:paraId="00C42E1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pi-ingress.yaml</w:t>
      </w:r>
    </w:p>
    <w:p w14:paraId="012A121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nalytics-ingress.yaml</w:t>
      </w:r>
    </w:p>
    <w:p w14:paraId="4605948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mobile-ingress.yaml</w:t>
      </w:r>
    </w:p>
    <w:p w14:paraId="5F1F50D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persistent-volumes/</w:t>
      </w:r>
    </w:p>
    <w:p w14:paraId="4F6D6B9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atabase-pv.yaml</w:t>
      </w:r>
    </w:p>
    <w:p w14:paraId="33C5B37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nalytics-pv.yaml</w:t>
      </w:r>
    </w:p>
    <w:p w14:paraId="4282786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backup-pv.yaml</w:t>
      </w:r>
    </w:p>
    <w:p w14:paraId="2251ECA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monitoring/</w:t>
      </w:r>
    </w:p>
    <w:p w14:paraId="3BF05EF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prometheus.yaml</w:t>
      </w:r>
    </w:p>
    <w:p w14:paraId="0F79031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grafana.yaml</w:t>
      </w:r>
    </w:p>
    <w:p w14:paraId="3077D0B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alertmanager.yaml</w:t>
      </w:r>
    </w:p>
    <w:p w14:paraId="7F8EA3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terraform/</w:t>
      </w:r>
    </w:p>
    <w:p w14:paraId="1E29B0E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ain.tf</w:t>
      </w:r>
    </w:p>
    <w:p w14:paraId="4073BF5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variables.tf</w:t>
      </w:r>
    </w:p>
    <w:p w14:paraId="337F71E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outputs.tf</w:t>
      </w:r>
    </w:p>
    <w:p w14:paraId="3B4063F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odules/</w:t>
      </w:r>
    </w:p>
    <w:p w14:paraId="30488A9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vpc/</w:t>
      </w:r>
    </w:p>
    <w:p w14:paraId="69F8DC9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tf</w:t>
      </w:r>
    </w:p>
    <w:p w14:paraId="0B32F5E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variables.tf</w:t>
      </w:r>
    </w:p>
    <w:p w14:paraId="3D116EF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outputs.tf</w:t>
      </w:r>
    </w:p>
    <w:p w14:paraId="60DB132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ks/</w:t>
      </w:r>
    </w:p>
    <w:p w14:paraId="4F7BCBE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tf</w:t>
      </w:r>
    </w:p>
    <w:p w14:paraId="5B4AA1A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variables.tf</w:t>
      </w:r>
    </w:p>
    <w:p w14:paraId="5929699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outputs.tf</w:t>
      </w:r>
    </w:p>
    <w:p w14:paraId="24C5072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ds/</w:t>
      </w:r>
    </w:p>
    <w:p w14:paraId="35B0EEB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tf</w:t>
      </w:r>
    </w:p>
    <w:p w14:paraId="5FC394A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variables.tf</w:t>
      </w:r>
    </w:p>
    <w:p w14:paraId="6D2A121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outputs.tf</w:t>
      </w:r>
    </w:p>
    <w:p w14:paraId="02051D9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dis/</w:t>
      </w:r>
    </w:p>
    <w:p w14:paraId="194D729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tf</w:t>
      </w:r>
    </w:p>
    <w:p w14:paraId="4B31D5F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variables.tf</w:t>
      </w:r>
    </w:p>
    <w:p w14:paraId="51E922D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outputs.tf</w:t>
      </w:r>
    </w:p>
    <w:p w14:paraId="77E9827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monitoring/</w:t>
      </w:r>
    </w:p>
    <w:p w14:paraId="543F079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main.tf</w:t>
      </w:r>
    </w:p>
    <w:p w14:paraId="111214B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variables.tf</w:t>
      </w:r>
    </w:p>
    <w:p w14:paraId="7DB1EF3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└── outputs.tf</w:t>
      </w:r>
    </w:p>
    <w:p w14:paraId="2E342F4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environments/</w:t>
      </w:r>
    </w:p>
    <w:p w14:paraId="2305DC0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ev/</w:t>
      </w:r>
    </w:p>
    <w:p w14:paraId="32D7E03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tf</w:t>
      </w:r>
    </w:p>
    <w:p w14:paraId="1EC0D99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erraform.tfvars</w:t>
      </w:r>
    </w:p>
    <w:p w14:paraId="6767961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backend.tf</w:t>
      </w:r>
    </w:p>
    <w:p w14:paraId="0BF611A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taging/</w:t>
      </w:r>
    </w:p>
    <w:p w14:paraId="7A10F67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tf</w:t>
      </w:r>
    </w:p>
    <w:p w14:paraId="77CBD3D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erraform.tfvars</w:t>
      </w:r>
    </w:p>
    <w:p w14:paraId="618A201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backend.tf</w:t>
      </w:r>
    </w:p>
    <w:p w14:paraId="0AFDF57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prod/</w:t>
      </w:r>
    </w:p>
    <w:p w14:paraId="4BBF7BC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main.tf</w:t>
      </w:r>
    </w:p>
    <w:p w14:paraId="0BFD349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terraform.tfvars</w:t>
      </w:r>
    </w:p>
    <w:p w14:paraId="0BD6C1B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└── backend.tf</w:t>
      </w:r>
    </w:p>
    <w:p w14:paraId="48D2934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scripts/</w:t>
      </w:r>
    </w:p>
    <w:p w14:paraId="5168BFB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    ├── init.sh</w:t>
      </w:r>
    </w:p>
    <w:p w14:paraId="3A8ECC4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plan.sh</w:t>
      </w:r>
    </w:p>
    <w:p w14:paraId="133FBDF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apply.sh</w:t>
      </w:r>
    </w:p>
    <w:p w14:paraId="0F67CEC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destroy.sh</w:t>
      </w:r>
    </w:p>
    <w:p w14:paraId="1C75640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nsible/</w:t>
      </w:r>
    </w:p>
    <w:p w14:paraId="5E8BBE1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playbooks/</w:t>
      </w:r>
    </w:p>
    <w:p w14:paraId="3208EFE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etup-servers.yml</w:t>
      </w:r>
    </w:p>
    <w:p w14:paraId="1BE8E99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eploy-application.yml</w:t>
      </w:r>
    </w:p>
    <w:p w14:paraId="5156B3F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update-system.yml</w:t>
      </w:r>
    </w:p>
    <w:p w14:paraId="0643616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backup-data.yml</w:t>
      </w:r>
    </w:p>
    <w:p w14:paraId="61FC6F4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oles/</w:t>
      </w:r>
    </w:p>
    <w:p w14:paraId="2C44EB5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ommon/</w:t>
      </w:r>
    </w:p>
    <w:p w14:paraId="6B05B44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ocker/</w:t>
      </w:r>
    </w:p>
    <w:p w14:paraId="54E13CA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nginx/</w:t>
      </w:r>
    </w:p>
    <w:p w14:paraId="5FE0325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postgres/</w:t>
      </w:r>
    </w:p>
    <w:p w14:paraId="36F95B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dis/</w:t>
      </w:r>
    </w:p>
    <w:p w14:paraId="173FBF2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monitoring/</w:t>
      </w:r>
    </w:p>
    <w:p w14:paraId="03957FA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inventories/</w:t>
      </w:r>
    </w:p>
    <w:p w14:paraId="194E275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evelopment.ini</w:t>
      </w:r>
    </w:p>
    <w:p w14:paraId="66491FD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taging.ini</w:t>
      </w:r>
    </w:p>
    <w:p w14:paraId="1E58052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production.ini</w:t>
      </w:r>
    </w:p>
    <w:p w14:paraId="31CB696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group_vars/</w:t>
      </w:r>
    </w:p>
    <w:p w14:paraId="6397C7B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all.yml</w:t>
      </w:r>
    </w:p>
    <w:p w14:paraId="50D5D1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development.yml</w:t>
      </w:r>
    </w:p>
    <w:p w14:paraId="35C8BA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staging.yml</w:t>
      </w:r>
    </w:p>
    <w:p w14:paraId="709A04F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production.yml</w:t>
      </w:r>
    </w:p>
    <w:p w14:paraId="5FBE5F2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monitoring/</w:t>
      </w:r>
    </w:p>
    <w:p w14:paraId="25558E7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prometheus/</w:t>
      </w:r>
    </w:p>
    <w:p w14:paraId="5E4784F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prometheus.yml</w:t>
      </w:r>
    </w:p>
    <w:p w14:paraId="78C586E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alerts.yml</w:t>
      </w:r>
    </w:p>
    <w:p w14:paraId="4CD4E6B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rules/</w:t>
      </w:r>
    </w:p>
    <w:p w14:paraId="1EA4E21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api-rules.yml</w:t>
      </w:r>
    </w:p>
    <w:p w14:paraId="36814DE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blockchain-rules.yml</w:t>
      </w:r>
    </w:p>
    <w:p w14:paraId="1995E1A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database-rules.yml</w:t>
      </w:r>
    </w:p>
    <w:p w14:paraId="25FE4B2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system-rules.yml</w:t>
      </w:r>
    </w:p>
    <w:p w14:paraId="2796440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targets/</w:t>
      </w:r>
    </w:p>
    <w:p w14:paraId="4ABC9C1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api-targets.json</w:t>
      </w:r>
    </w:p>
    <w:p w14:paraId="40BD90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ai-targets.json</w:t>
      </w:r>
    </w:p>
    <w:p w14:paraId="4355A14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└── mobile-targets.json</w:t>
      </w:r>
    </w:p>
    <w:p w14:paraId="471A042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grafana/</w:t>
      </w:r>
    </w:p>
    <w:p w14:paraId="4C1F203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dashboards/</w:t>
      </w:r>
    </w:p>
    <w:p w14:paraId="6122DC9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api-dashboard.json</w:t>
      </w:r>
    </w:p>
    <w:p w14:paraId="1174FF5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blockchain-dashboard.json</w:t>
      </w:r>
    </w:p>
    <w:p w14:paraId="50759EA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user-analytics-dashboard.json</w:t>
      </w:r>
    </w:p>
    <w:p w14:paraId="4B5531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mining-dashboard.json</w:t>
      </w:r>
    </w:p>
    <w:p w14:paraId="1E55457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system-overview-dashboard.json</w:t>
      </w:r>
    </w:p>
    <w:p w14:paraId="4856A22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datasources/</w:t>
      </w:r>
    </w:p>
    <w:p w14:paraId="3E9857D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prometheus.yml</w:t>
      </w:r>
    </w:p>
    <w:p w14:paraId="756D9AA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elasticsearch.yml</w:t>
      </w:r>
    </w:p>
    <w:p w14:paraId="08D20B0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postgres.yml</w:t>
      </w:r>
    </w:p>
    <w:p w14:paraId="7CFEAF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provisioning/</w:t>
      </w:r>
    </w:p>
    <w:p w14:paraId="519595D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dashboards.yml</w:t>
      </w:r>
    </w:p>
    <w:p w14:paraId="72A3564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└── datasources.yml</w:t>
      </w:r>
    </w:p>
    <w:p w14:paraId="7F3148C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elk-stack/</w:t>
      </w:r>
    </w:p>
    <w:p w14:paraId="20C16DE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elasticsearch/</w:t>
      </w:r>
    </w:p>
    <w:p w14:paraId="37A31E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elasticsearch.yml</w:t>
      </w:r>
    </w:p>
    <w:p w14:paraId="07D5E29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mappings/</w:t>
      </w:r>
    </w:p>
    <w:p w14:paraId="3362059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templates/</w:t>
      </w:r>
    </w:p>
    <w:p w14:paraId="527CF95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logstash/</w:t>
      </w:r>
    </w:p>
    <w:p w14:paraId="1F76AB7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logstash.conf</w:t>
      </w:r>
    </w:p>
    <w:p w14:paraId="269CCFC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patterns/</w:t>
      </w:r>
    </w:p>
    <w:p w14:paraId="68DC77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 xml:space="preserve">    │   │   └── pipelines/</w:t>
      </w:r>
    </w:p>
    <w:p w14:paraId="6CD7267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kibana/</w:t>
      </w:r>
    </w:p>
    <w:p w14:paraId="14EC869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kibana.yml</w:t>
      </w:r>
    </w:p>
    <w:p w14:paraId="50F522F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dashboards/</w:t>
      </w:r>
    </w:p>
    <w:p w14:paraId="674AD66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└── visualizations/</w:t>
      </w:r>
    </w:p>
    <w:p w14:paraId="3D0F757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jaeger/</w:t>
      </w:r>
    </w:p>
    <w:p w14:paraId="15197C5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├── jaeger.yml</w:t>
      </w:r>
    </w:p>
    <w:p w14:paraId="0DC30A7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├── collector.yml</w:t>
      </w:r>
    </w:p>
    <w:p w14:paraId="0E75454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└── query.yml</w:t>
      </w:r>
    </w:p>
    <w:p w14:paraId="43F0A584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Security &amp; Compliance</w:t>
      </w:r>
    </w:p>
    <w:p w14:paraId="020A8D2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security/</w:t>
      </w:r>
    </w:p>
    <w:p w14:paraId="69D6B11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udits/</w:t>
      </w:r>
    </w:p>
    <w:p w14:paraId="6C55A77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mart-contracts/</w:t>
      </w:r>
    </w:p>
    <w:p w14:paraId="2D06495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udit-report-v1.pdf</w:t>
      </w:r>
    </w:p>
    <w:p w14:paraId="6539330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udit-report-v2.pdf</w:t>
      </w:r>
    </w:p>
    <w:p w14:paraId="5E68516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mediation-plan.md</w:t>
      </w:r>
    </w:p>
    <w:p w14:paraId="630730B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verification-results.md</w:t>
      </w:r>
    </w:p>
    <w:p w14:paraId="25E57A1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pi/</w:t>
      </w:r>
    </w:p>
    <w:p w14:paraId="6F8A478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penetration-test-report.pdf</w:t>
      </w:r>
    </w:p>
    <w:p w14:paraId="26E7119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vulnerability-assessment.pdf</w:t>
      </w:r>
    </w:p>
    <w:p w14:paraId="09997D2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security-recommendations.md</w:t>
      </w:r>
    </w:p>
    <w:p w14:paraId="60642C9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infrastructure/</w:t>
      </w:r>
    </w:p>
    <w:p w14:paraId="7E0EB53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security-assessment.pdf</w:t>
      </w:r>
    </w:p>
    <w:p w14:paraId="154B6A4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compliance-report.pdf</w:t>
      </w:r>
    </w:p>
    <w:p w14:paraId="093826F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hardening-checklist.md</w:t>
      </w:r>
    </w:p>
    <w:p w14:paraId="4A3AB18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formal-verification/</w:t>
      </w:r>
    </w:p>
    <w:p w14:paraId="48B9A14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ining-algorithm/</w:t>
      </w:r>
    </w:p>
    <w:p w14:paraId="146CBF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athematical-proofs.pdf</w:t>
      </w:r>
    </w:p>
    <w:p w14:paraId="2AF630D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orrectness-verification.coq</w:t>
      </w:r>
    </w:p>
    <w:p w14:paraId="41BBC08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invariant-analysis.md</w:t>
      </w:r>
    </w:p>
    <w:p w14:paraId="5AD6E06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oken-economics/</w:t>
      </w:r>
    </w:p>
    <w:p w14:paraId="006AA61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economic-model-verification.pdf</w:t>
      </w:r>
    </w:p>
    <w:p w14:paraId="167239F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game-theory-analysis.md</w:t>
      </w:r>
    </w:p>
    <w:p w14:paraId="372767E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equilibrium-proofs.pdf</w:t>
      </w:r>
    </w:p>
    <w:p w14:paraId="7DC9780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consensus-mechanisms/</w:t>
      </w:r>
    </w:p>
    <w:p w14:paraId="350E466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safety-proofs.pdf</w:t>
      </w:r>
    </w:p>
    <w:p w14:paraId="7FB007E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liveness-proofs.pdf</w:t>
      </w:r>
    </w:p>
    <w:p w14:paraId="1F2B257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byzantine-fault-tolerance.md</w:t>
      </w:r>
    </w:p>
    <w:p w14:paraId="554A3C3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bug-bounty/</w:t>
      </w:r>
    </w:p>
    <w:p w14:paraId="1BF439C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program-guidelines.md</w:t>
      </w:r>
    </w:p>
    <w:p w14:paraId="035A86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cope-definition.md</w:t>
      </w:r>
    </w:p>
    <w:p w14:paraId="42E2ECD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vulnerability-reports/</w:t>
      </w:r>
    </w:p>
    <w:p w14:paraId="16A4E2A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high-severity/</w:t>
      </w:r>
    </w:p>
    <w:p w14:paraId="4E96EAE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edium-severity/</w:t>
      </w:r>
    </w:p>
    <w:p w14:paraId="0EBE13B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low-severity/</w:t>
      </w:r>
    </w:p>
    <w:p w14:paraId="2D06C94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emediation-tracking.md</w:t>
      </w:r>
    </w:p>
    <w:p w14:paraId="7865011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hall-of-fame.md</w:t>
      </w:r>
    </w:p>
    <w:p w14:paraId="55E8783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ompliance/</w:t>
      </w:r>
    </w:p>
    <w:p w14:paraId="5258EFA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kyc-aml/</w:t>
      </w:r>
    </w:p>
    <w:p w14:paraId="38EEEEC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policy-documents.md</w:t>
      </w:r>
    </w:p>
    <w:p w14:paraId="414B0D9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verification-procedures.md</w:t>
      </w:r>
    </w:p>
    <w:p w14:paraId="7755A77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isk-assessment-matrix.md</w:t>
      </w:r>
    </w:p>
    <w:p w14:paraId="2C061D8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porting-templates.md</w:t>
      </w:r>
    </w:p>
    <w:p w14:paraId="01A79EC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ata-protection/</w:t>
      </w:r>
    </w:p>
    <w:p w14:paraId="1683373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privacy-policy.md</w:t>
      </w:r>
    </w:p>
    <w:p w14:paraId="42EA540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gdpr-compliance.md</w:t>
      </w:r>
    </w:p>
    <w:p w14:paraId="32A5AEF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data-retention-policy.md</w:t>
      </w:r>
    </w:p>
    <w:p w14:paraId="193576B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user-consent-management.md</w:t>
      </w:r>
    </w:p>
    <w:p w14:paraId="3319486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├── financial-regulations/</w:t>
      </w:r>
    </w:p>
    <w:p w14:paraId="6BFAF75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ecurities-law-analysis.md</w:t>
      </w:r>
    </w:p>
    <w:p w14:paraId="15EFF51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money-transmission-compliance.md</w:t>
      </w:r>
    </w:p>
    <w:p w14:paraId="319937A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tax-reporting-requirements.md</w:t>
      </w:r>
    </w:p>
    <w:p w14:paraId="5DF927D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gulatory-filing-templates.md</w:t>
      </w:r>
    </w:p>
    <w:p w14:paraId="3A7AF81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international/</w:t>
      </w:r>
    </w:p>
    <w:p w14:paraId="1A8D5E8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eu-regulations.md</w:t>
      </w:r>
    </w:p>
    <w:p w14:paraId="3C7053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us-regulations.md</w:t>
      </w:r>
    </w:p>
    <w:p w14:paraId="3C4A16D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asia-pacific-regulations.md</w:t>
      </w:r>
    </w:p>
    <w:p w14:paraId="015AF60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emerging-markets-compliance.md</w:t>
      </w:r>
    </w:p>
    <w:p w14:paraId="199CF5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incident-response/</w:t>
      </w:r>
    </w:p>
    <w:p w14:paraId="357C9DB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playbooks/</w:t>
      </w:r>
    </w:p>
    <w:p w14:paraId="08BB40A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security-breach-response.md</w:t>
      </w:r>
    </w:p>
    <w:p w14:paraId="12ACD7B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smart-contract-exploit-response.md</w:t>
      </w:r>
    </w:p>
    <w:p w14:paraId="0BDC10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data-breach-response.md</w:t>
      </w:r>
    </w:p>
    <w:p w14:paraId="1479639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ddos-attack-response.md</w:t>
      </w:r>
    </w:p>
    <w:p w14:paraId="0FEF6DE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communication/</w:t>
      </w:r>
    </w:p>
    <w:p w14:paraId="6F58180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internal-notification-templates.md</w:t>
      </w:r>
    </w:p>
    <w:p w14:paraId="219E879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external-communication-templates.md</w:t>
      </w:r>
    </w:p>
    <w:p w14:paraId="59C50E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regulatory-reporting-templates.md</w:t>
      </w:r>
    </w:p>
    <w:p w14:paraId="77D062E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user-notification-templates.md</w:t>
      </w:r>
    </w:p>
    <w:p w14:paraId="10700FC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forensics/</w:t>
      </w:r>
    </w:p>
    <w:p w14:paraId="36199AC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evidence-collection-procedures.md</w:t>
      </w:r>
    </w:p>
    <w:p w14:paraId="0F54D16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chain-of-custody-templates.md</w:t>
      </w:r>
    </w:p>
    <w:p w14:paraId="43F29DA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analysis-methodologies.md</w:t>
      </w:r>
    </w:p>
    <w:p w14:paraId="4D97212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recovery/</w:t>
      </w:r>
    </w:p>
    <w:p w14:paraId="39E0B1C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├── system-recovery-procedures.md</w:t>
      </w:r>
    </w:p>
    <w:p w14:paraId="7C1232B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├── data-restoration-procedures.md</w:t>
      </w:r>
    </w:p>
    <w:p w14:paraId="613021C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├── service-continuity-plans.md</w:t>
      </w:r>
    </w:p>
    <w:p w14:paraId="0E8D531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└── post-incident-analysis-templates.md</w:t>
      </w:r>
    </w:p>
    <w:p w14:paraId="5EB8A9B6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CI/CD &amp; GitHub Actions</w:t>
      </w:r>
    </w:p>
    <w:p w14:paraId="6D53929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.github/</w:t>
      </w:r>
    </w:p>
    <w:p w14:paraId="3A2BA52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workflows/</w:t>
      </w:r>
    </w:p>
    <w:p w14:paraId="376B1A5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i.yml</w:t>
      </w:r>
    </w:p>
    <w:p w14:paraId="22DE414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d-development.yml</w:t>
      </w:r>
    </w:p>
    <w:p w14:paraId="437B8AE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d-staging.yml</w:t>
      </w:r>
    </w:p>
    <w:p w14:paraId="758B88C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d-production.yml</w:t>
      </w:r>
    </w:p>
    <w:p w14:paraId="050BB04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mart-contract-tests.yml</w:t>
      </w:r>
    </w:p>
    <w:p w14:paraId="2C76A0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pi-tests.yml</w:t>
      </w:r>
    </w:p>
    <w:p w14:paraId="5DFB599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mobile-build.yml</w:t>
      </w:r>
    </w:p>
    <w:p w14:paraId="0EA880B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curity-scan.yml</w:t>
      </w:r>
    </w:p>
    <w:p w14:paraId="715EF9A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pendency-update.yml</w:t>
      </w:r>
    </w:p>
    <w:p w14:paraId="639C10D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release.yml</w:t>
      </w:r>
    </w:p>
    <w:p w14:paraId="7540246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ctions/</w:t>
      </w:r>
    </w:p>
    <w:p w14:paraId="38C2A5F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uild-anchor/</w:t>
      </w:r>
    </w:p>
    <w:p w14:paraId="1E65E77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ction.yml</w:t>
      </w:r>
    </w:p>
    <w:p w14:paraId="466CDDC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5984DB3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ploy-solana/</w:t>
      </w:r>
    </w:p>
    <w:p w14:paraId="58DA57C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ction.yml</w:t>
      </w:r>
    </w:p>
    <w:p w14:paraId="4B66006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232A2F1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run-security-tests/</w:t>
      </w:r>
    </w:p>
    <w:p w14:paraId="245E07C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action.yml</w:t>
      </w:r>
    </w:p>
    <w:p w14:paraId="465D6FD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0998E32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notify-deployment/</w:t>
      </w:r>
    </w:p>
    <w:p w14:paraId="494E0FC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action.yml</w:t>
      </w:r>
    </w:p>
    <w:p w14:paraId="52C108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README.md</w:t>
      </w:r>
    </w:p>
    <w:p w14:paraId="5279D9C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ISSUE_TEMPLATE/</w:t>
      </w:r>
    </w:p>
    <w:p w14:paraId="27A4CFA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ug_report.md</w:t>
      </w:r>
    </w:p>
    <w:p w14:paraId="78BF3F7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├── feature_request.md</w:t>
      </w:r>
    </w:p>
    <w:p w14:paraId="5BF387F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ecurity_vulnerability.md</w:t>
      </w:r>
    </w:p>
    <w:p w14:paraId="28B4A5D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documentation_improvement.md</w:t>
      </w:r>
    </w:p>
    <w:p w14:paraId="354AF40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PULL_REQUEST_TEMPLATE/</w:t>
      </w:r>
    </w:p>
    <w:p w14:paraId="1780C95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default.md</w:t>
      </w:r>
    </w:p>
    <w:p w14:paraId="42B836A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smart_contract_changes.md</w:t>
      </w:r>
    </w:p>
    <w:p w14:paraId="301501F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pi_changes.md</w:t>
      </w:r>
    </w:p>
    <w:p w14:paraId="30F9A9D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mobile_changes.md</w:t>
      </w:r>
    </w:p>
    <w:p w14:paraId="74F564A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ependabot.yml</w:t>
      </w:r>
    </w:p>
    <w:p w14:paraId="0523932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CODEOWNERS</w:t>
      </w:r>
    </w:p>
    <w:p w14:paraId="40D0ADB6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Tools &amp; Utilities</w:t>
      </w:r>
    </w:p>
    <w:p w14:paraId="20A4EC9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tools/</w:t>
      </w:r>
    </w:p>
    <w:p w14:paraId="7215560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ode-generation/</w:t>
      </w:r>
    </w:p>
    <w:p w14:paraId="3791A64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idl-generator/</w:t>
      </w:r>
    </w:p>
    <w:p w14:paraId="69A4CEE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rc/</w:t>
      </w:r>
    </w:p>
    <w:p w14:paraId="72A351D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rs</w:t>
      </w:r>
    </w:p>
    <w:p w14:paraId="7E873C4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parser.rs</w:t>
      </w:r>
    </w:p>
    <w:p w14:paraId="251F8EC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generator.rs</w:t>
      </w:r>
    </w:p>
    <w:p w14:paraId="46B4A02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templates/</w:t>
      </w:r>
    </w:p>
    <w:p w14:paraId="1A703BA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Cargo.toml</w:t>
      </w:r>
    </w:p>
    <w:p w14:paraId="5EAC4BF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12EABFE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client-generator/</w:t>
      </w:r>
    </w:p>
    <w:p w14:paraId="52D01EB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typescript/</w:t>
      </w:r>
    </w:p>
    <w:p w14:paraId="15361A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emplates/</w:t>
      </w:r>
    </w:p>
    <w:p w14:paraId="57AD4FA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generator.js</w:t>
      </w:r>
    </w:p>
    <w:p w14:paraId="2ED4B47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package.json</w:t>
      </w:r>
    </w:p>
    <w:p w14:paraId="311B54E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ust/</w:t>
      </w:r>
    </w:p>
    <w:p w14:paraId="0094F37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emplates/</w:t>
      </w:r>
    </w:p>
    <w:p w14:paraId="6D4C01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generator.rs</w:t>
      </w:r>
    </w:p>
    <w:p w14:paraId="17E288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Cargo.toml</w:t>
      </w:r>
    </w:p>
    <w:p w14:paraId="6894FB6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python/</w:t>
      </w:r>
    </w:p>
    <w:p w14:paraId="367E303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templates/</w:t>
      </w:r>
    </w:p>
    <w:p w14:paraId="220C302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generator.py</w:t>
      </w:r>
    </w:p>
    <w:p w14:paraId="48A02C4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└── requirements.txt</w:t>
      </w:r>
    </w:p>
    <w:p w14:paraId="43CF46A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documentation-generator/</w:t>
      </w:r>
    </w:p>
    <w:p w14:paraId="01D7657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src/</w:t>
      </w:r>
    </w:p>
    <w:p w14:paraId="3F5C616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main.py</w:t>
      </w:r>
    </w:p>
    <w:p w14:paraId="561221E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parsers/</w:t>
      </w:r>
    </w:p>
    <w:p w14:paraId="10AACE0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generators/</w:t>
      </w:r>
    </w:p>
    <w:p w14:paraId="03AF47E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└── templates/</w:t>
      </w:r>
    </w:p>
    <w:p w14:paraId="76661C7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requirements.txt</w:t>
      </w:r>
    </w:p>
    <w:p w14:paraId="465F00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README.md</w:t>
      </w:r>
    </w:p>
    <w:p w14:paraId="4598D32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testing/</w:t>
      </w:r>
    </w:p>
    <w:p w14:paraId="12E8E1A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test-data-generator/</w:t>
      </w:r>
    </w:p>
    <w:p w14:paraId="0B25616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rc/</w:t>
      </w:r>
    </w:p>
    <w:p w14:paraId="3416FD9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py</w:t>
      </w:r>
    </w:p>
    <w:p w14:paraId="710C75A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user_generator.py</w:t>
      </w:r>
    </w:p>
    <w:p w14:paraId="06099C8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ing_data_generator.py</w:t>
      </w:r>
    </w:p>
    <w:p w14:paraId="39C67E0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ocial_data_generator.py</w:t>
      </w:r>
    </w:p>
    <w:p w14:paraId="0EDE632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nft_generator.py</w:t>
      </w:r>
    </w:p>
    <w:p w14:paraId="048DE1D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quirements.txt</w:t>
      </w:r>
    </w:p>
    <w:p w14:paraId="521E1B2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6804480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load-testing/</w:t>
      </w:r>
    </w:p>
    <w:p w14:paraId="074D5DB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k6/</w:t>
      </w:r>
    </w:p>
    <w:p w14:paraId="3E0FF48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api-load-test.js</w:t>
      </w:r>
    </w:p>
    <w:p w14:paraId="0525368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websocket-load-test.js</w:t>
      </w:r>
    </w:p>
    <w:p w14:paraId="7FAA0EE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ining-load-test.js</w:t>
      </w:r>
    </w:p>
    <w:p w14:paraId="3A0A3AF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social-integration-test.js</w:t>
      </w:r>
    </w:p>
    <w:p w14:paraId="3584CC3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│   │   ├── artillery/</w:t>
      </w:r>
    </w:p>
    <w:p w14:paraId="429AC2C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api-test.yml</w:t>
      </w:r>
    </w:p>
    <w:p w14:paraId="462E341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websocket-test.yml</w:t>
      </w:r>
    </w:p>
    <w:p w14:paraId="759219B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mobile-api-test.yml</w:t>
      </w:r>
    </w:p>
    <w:p w14:paraId="00F28CB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jmeter/</w:t>
      </w:r>
    </w:p>
    <w:p w14:paraId="740D9B6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api-performance.jmx</w:t>
      </w:r>
    </w:p>
    <w:p w14:paraId="490FA47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├── database-stress.jmx</w:t>
      </w:r>
    </w:p>
    <w:p w14:paraId="7825841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    └── blockchain-interaction.jmx</w:t>
      </w:r>
    </w:p>
    <w:p w14:paraId="5249EAF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chaos-engineering/</w:t>
      </w:r>
    </w:p>
    <w:p w14:paraId="78C7894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chaos-monkey/</w:t>
      </w:r>
    </w:p>
    <w:p w14:paraId="19E94AB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config.yml</w:t>
      </w:r>
    </w:p>
    <w:p w14:paraId="25E35E9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experiments/</w:t>
      </w:r>
    </w:p>
    <w:p w14:paraId="1EB17F9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└── reports/</w:t>
      </w:r>
    </w:p>
    <w:p w14:paraId="1A793D9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gremlin/</w:t>
      </w:r>
    </w:p>
    <w:p w14:paraId="383CB35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network-chaos.yml</w:t>
      </w:r>
    </w:p>
    <w:p w14:paraId="0BB97A4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resource-chaos.yml</w:t>
      </w:r>
    </w:p>
    <w:p w14:paraId="6595F0C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└── application-chaos.yml</w:t>
      </w:r>
    </w:p>
    <w:p w14:paraId="4442F87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litmus/</w:t>
      </w:r>
    </w:p>
    <w:p w14:paraId="5842652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    ├── pod-delete.yml</w:t>
      </w:r>
    </w:p>
    <w:p w14:paraId="062ED83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    ├── network-latency.yml</w:t>
      </w:r>
    </w:p>
    <w:p w14:paraId="4E2A84E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    └── cpu-stress.yml</w:t>
      </w:r>
    </w:p>
    <w:p w14:paraId="5039B5E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monitoring/</w:t>
      </w:r>
    </w:p>
    <w:p w14:paraId="5105831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blockchain-monitor/</w:t>
      </w:r>
    </w:p>
    <w:p w14:paraId="5B83E1F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rc/</w:t>
      </w:r>
    </w:p>
    <w:p w14:paraId="6D800F2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py</w:t>
      </w:r>
    </w:p>
    <w:p w14:paraId="64D1356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solana_monitor.py</w:t>
      </w:r>
    </w:p>
    <w:p w14:paraId="48F9ED0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transaction_tracker.py</w:t>
      </w:r>
    </w:p>
    <w:p w14:paraId="370826F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alert_manager.py</w:t>
      </w:r>
    </w:p>
    <w:p w14:paraId="4ECC061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quirements.txt</w:t>
      </w:r>
    </w:p>
    <w:p w14:paraId="0412357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499AB86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├── api-monitor/</w:t>
      </w:r>
    </w:p>
    <w:p w14:paraId="4FA21A6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src/</w:t>
      </w:r>
    </w:p>
    <w:p w14:paraId="18DB64A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main.py</w:t>
      </w:r>
    </w:p>
    <w:p w14:paraId="33B0BA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health_checker.py</w:t>
      </w:r>
    </w:p>
    <w:p w14:paraId="1DE2241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├── performance_tracker.py</w:t>
      </w:r>
    </w:p>
    <w:p w14:paraId="078F497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│   └── alert_sender.py</w:t>
      </w:r>
    </w:p>
    <w:p w14:paraId="1F03370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├── requirements.txt</w:t>
      </w:r>
    </w:p>
    <w:p w14:paraId="5962A94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│   └── README.md</w:t>
      </w:r>
    </w:p>
    <w:p w14:paraId="39043F2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└── user-behavior-monitor/</w:t>
      </w:r>
    </w:p>
    <w:p w14:paraId="72F70CB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src/</w:t>
      </w:r>
    </w:p>
    <w:p w14:paraId="0AAF8AA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main.py</w:t>
      </w:r>
    </w:p>
    <w:p w14:paraId="0B669E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activity_tracker.py</w:t>
      </w:r>
    </w:p>
    <w:p w14:paraId="7AD7B3A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├── anomaly_detector.py</w:t>
      </w:r>
    </w:p>
    <w:p w14:paraId="4014E10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│   └── fraud_detector.py</w:t>
      </w:r>
    </w:p>
    <w:p w14:paraId="7C09495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├── requirements.txt</w:t>
      </w:r>
    </w:p>
    <w:p w14:paraId="0B4E93B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│       └── README.md</w:t>
      </w:r>
    </w:p>
    <w:p w14:paraId="6085FE3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analytics/</w:t>
      </w:r>
    </w:p>
    <w:p w14:paraId="0F7768C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data-pipeline/</w:t>
      </w:r>
    </w:p>
    <w:p w14:paraId="72FBE62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airflow/</w:t>
      </w:r>
    </w:p>
    <w:p w14:paraId="44BA093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dags/</w:t>
      </w:r>
    </w:p>
    <w:p w14:paraId="2FFF632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│   ├── user_analytics_dag.py</w:t>
      </w:r>
    </w:p>
    <w:p w14:paraId="738BE4D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│   ├── mining_analytics_dag.py</w:t>
      </w:r>
    </w:p>
    <w:p w14:paraId="58D83C1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│   ├── social_analytics_dag.py</w:t>
      </w:r>
    </w:p>
    <w:p w14:paraId="7A85382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│   └── nft_analytics_dag.py</w:t>
      </w:r>
    </w:p>
    <w:p w14:paraId="63C84A8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plugins/</w:t>
      </w:r>
    </w:p>
    <w:p w14:paraId="15DFB10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config/</w:t>
      </w:r>
    </w:p>
    <w:p w14:paraId="4198064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spark/</w:t>
      </w:r>
    </w:p>
    <w:p w14:paraId="0036BC3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jobs/</w:t>
      </w:r>
    </w:p>
    <w:p w14:paraId="4EDFA10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│   ├── user_behavior_analysis.py</w:t>
      </w:r>
    </w:p>
    <w:p w14:paraId="7431B74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│   ├── network_growth_analysis.py</w:t>
      </w:r>
    </w:p>
    <w:p w14:paraId="3251F5D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│   ├── economic_metrics_analysis.py</w:t>
      </w:r>
    </w:p>
    <w:p w14:paraId="0D501BA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 xml:space="preserve">    │   │   │   └── fraud_detection_analysis.py</w:t>
      </w:r>
    </w:p>
    <w:p w14:paraId="5542CA5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config/</w:t>
      </w:r>
    </w:p>
    <w:p w14:paraId="7E5A17B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kafka/</w:t>
      </w:r>
    </w:p>
    <w:p w14:paraId="614BCD3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producers/</w:t>
      </w:r>
    </w:p>
    <w:p w14:paraId="340BE69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│   ├── user_activity_producer.py</w:t>
      </w:r>
    </w:p>
    <w:p w14:paraId="4799BFC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│   ├── mining_activity_producer.py</w:t>
      </w:r>
    </w:p>
    <w:p w14:paraId="705F842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│   └── social_activity_producer.py</w:t>
      </w:r>
    </w:p>
    <w:p w14:paraId="1B5E530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consumers/</w:t>
      </w:r>
    </w:p>
    <w:p w14:paraId="0CA3A1C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│   ├── analytics_consumer.py</w:t>
      </w:r>
    </w:p>
    <w:p w14:paraId="7C8273F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│   ├── alert_consumer.py</w:t>
      </w:r>
    </w:p>
    <w:p w14:paraId="33A86DD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│   └── storage_consumer.py</w:t>
      </w:r>
    </w:p>
    <w:p w14:paraId="5F8A2B6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└── config/</w:t>
      </w:r>
    </w:p>
    <w:p w14:paraId="52B073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├── machine-learning/</w:t>
      </w:r>
    </w:p>
    <w:p w14:paraId="56536CF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models/</w:t>
      </w:r>
    </w:p>
    <w:p w14:paraId="5988693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user_clustering/</w:t>
      </w:r>
    </w:p>
    <w:p w14:paraId="61395E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churn_prediction/</w:t>
      </w:r>
    </w:p>
    <w:p w14:paraId="70E11C4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lifetime_value_prediction/</w:t>
      </w:r>
    </w:p>
    <w:p w14:paraId="0706D2F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fraud_detection/</w:t>
      </w:r>
    </w:p>
    <w:p w14:paraId="2BD9363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├── training/</w:t>
      </w:r>
    </w:p>
    <w:p w14:paraId="47018A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train_user_clustering.py</w:t>
      </w:r>
    </w:p>
    <w:p w14:paraId="212E759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train_churn_prediction.py</w:t>
      </w:r>
    </w:p>
    <w:p w14:paraId="0E61ADD9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├── train_ltv_prediction.py</w:t>
      </w:r>
    </w:p>
    <w:p w14:paraId="545713B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│   └── train_fraud_detection.py</w:t>
      </w:r>
    </w:p>
    <w:p w14:paraId="2B9BD13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└── serving/</w:t>
      </w:r>
    </w:p>
    <w:p w14:paraId="13B6B36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model_server.py</w:t>
      </w:r>
    </w:p>
    <w:p w14:paraId="630D50A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├── batch_prediction.py</w:t>
      </w:r>
    </w:p>
    <w:p w14:paraId="10DB2501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│       └── real_time_prediction.py</w:t>
      </w:r>
    </w:p>
    <w:p w14:paraId="42275C2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└── reporting/</w:t>
      </w:r>
    </w:p>
    <w:p w14:paraId="7B06EDE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├── executive-dashboard/</w:t>
      </w:r>
    </w:p>
    <w:p w14:paraId="53E1976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├── src/</w:t>
      </w:r>
    </w:p>
    <w:p w14:paraId="107B08A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│   ├── main.py</w:t>
      </w:r>
    </w:p>
    <w:p w14:paraId="5B073F7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│   ├── data_aggregator.py</w:t>
      </w:r>
    </w:p>
    <w:p w14:paraId="401A817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│   ├── visualizations.py</w:t>
      </w:r>
    </w:p>
    <w:p w14:paraId="53E46AE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│   └── report_generator.py</w:t>
      </w:r>
    </w:p>
    <w:p w14:paraId="7CE6B347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├── requirements.txt</w:t>
      </w:r>
    </w:p>
    <w:p w14:paraId="397898F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└── README.md</w:t>
      </w:r>
    </w:p>
    <w:p w14:paraId="629009A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├── user-insights/</w:t>
      </w:r>
    </w:p>
    <w:p w14:paraId="4ACE222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├── src/</w:t>
      </w:r>
    </w:p>
    <w:p w14:paraId="61021D7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│   ├── main.py</w:t>
      </w:r>
    </w:p>
    <w:p w14:paraId="2932625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│   ├── behavior_analyzer.py</w:t>
      </w:r>
    </w:p>
    <w:p w14:paraId="0CF4395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│   ├── segmentation_analyzer.py</w:t>
      </w:r>
    </w:p>
    <w:p w14:paraId="10498BB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│   └── retention_analyzer.py</w:t>
      </w:r>
    </w:p>
    <w:p w14:paraId="70829B2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├── requirements.txt</w:t>
      </w:r>
    </w:p>
    <w:p w14:paraId="5D877B5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│   └── README.md</w:t>
      </w:r>
    </w:p>
    <w:p w14:paraId="3194883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└── economic-analytics/</w:t>
      </w:r>
    </w:p>
    <w:p w14:paraId="2A3A48E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    ├── src/</w:t>
      </w:r>
    </w:p>
    <w:p w14:paraId="190B6BC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    │   ├── main.py</w:t>
      </w:r>
    </w:p>
    <w:p w14:paraId="6631C0E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    │   ├── token_flow_analyzer.py</w:t>
      </w:r>
    </w:p>
    <w:p w14:paraId="1DC2261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    │   ├── mining_efficiency_analyzer.py</w:t>
      </w:r>
    </w:p>
    <w:p w14:paraId="3C3B7DA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    │   └── network_value_analyzer.py</w:t>
      </w:r>
    </w:p>
    <w:p w14:paraId="5150EFF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    ├── requirements.txt</w:t>
      </w:r>
    </w:p>
    <w:p w14:paraId="2913F28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 xml:space="preserve">            └── README.md</w:t>
      </w:r>
    </w:p>
    <w:p w14:paraId="7D4C56FF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Additional Root Files</w:t>
      </w:r>
    </w:p>
    <w:p w14:paraId="74B25DA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env.example                 # Environment variables template</w:t>
      </w:r>
    </w:p>
    <w:p w14:paraId="79C0F5E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gitignore                   # Git ignore rules</w:t>
      </w:r>
    </w:p>
    <w:p w14:paraId="7AA5F44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gitmodules                  # Git submodules configuration</w:t>
      </w:r>
    </w:p>
    <w:p w14:paraId="4B9960D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editorconfig               # Editor configuration</w:t>
      </w:r>
    </w:p>
    <w:p w14:paraId="56262872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prettierrc                 # Code formatting rules</w:t>
      </w:r>
    </w:p>
    <w:p w14:paraId="10EA8AA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lastRenderedPageBreak/>
        <w:t>├── .eslintrc.js                # JavaScript linting rules</w:t>
      </w:r>
    </w:p>
    <w:p w14:paraId="10D648C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solhint.json               # Solidity linting rules</w:t>
      </w:r>
    </w:p>
    <w:p w14:paraId="07B34D9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rustfmt.toml               # Rust formatting rules</w:t>
      </w:r>
    </w:p>
    <w:p w14:paraId="04B47C6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README.md                   # Main project documentation</w:t>
      </w:r>
    </w:p>
    <w:p w14:paraId="1B14B65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ONTRIBUTING.md             # Contribution guidelines</w:t>
      </w:r>
    </w:p>
    <w:p w14:paraId="04A3C8F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ODE_OF_CONDUCT.md          # Community guidelines</w:t>
      </w:r>
    </w:p>
    <w:p w14:paraId="1A60E59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LICENSE                     # Project license</w:t>
      </w:r>
    </w:p>
    <w:p w14:paraId="1254F7D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SECURITY.md                 # Security policy</w:t>
      </w:r>
    </w:p>
    <w:p w14:paraId="60B419F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HANGELOG.md                # Version history</w:t>
      </w:r>
    </w:p>
    <w:p w14:paraId="7854068B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ROADMAP.md                  # Development roadmap</w:t>
      </w:r>
    </w:p>
    <w:p w14:paraId="4A8BF416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UTHORS.md                  # Project contributors</w:t>
      </w:r>
    </w:p>
    <w:p w14:paraId="761FD7E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CKNOWLEDGMENTS.md          # Credits and acknowledgments</w:t>
      </w:r>
    </w:p>
    <w:p w14:paraId="3EAB29B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ocker-compose.yml          # Local development setup</w:t>
      </w:r>
    </w:p>
    <w:p w14:paraId="476D09B5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ocker-compose.dev.yml      # Development environment</w:t>
      </w:r>
    </w:p>
    <w:p w14:paraId="3D1A3A9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ocker-compose.test.yml     # Testing environment</w:t>
      </w:r>
    </w:p>
    <w:p w14:paraId="3247C5B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docker-compose.prod.yml     # Production environment</w:t>
      </w:r>
    </w:p>
    <w:p w14:paraId="0679FE0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Makefile                    # Build automation</w:t>
      </w:r>
    </w:p>
    <w:p w14:paraId="111299D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justfile                    # Modern command runner</w:t>
      </w:r>
    </w:p>
    <w:p w14:paraId="11A3FA3D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Anchor.toml                 # Anchor framework configuration</w:t>
      </w:r>
    </w:p>
    <w:p w14:paraId="5AC3ADAE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Cargo.toml                  # Rust workspace configuration</w:t>
      </w:r>
    </w:p>
    <w:p w14:paraId="1FEADCE8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package.json                # Node.js workspace configuration</w:t>
      </w:r>
    </w:p>
    <w:p w14:paraId="10296AF4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tsconfig.json               # TypeScript configuration</w:t>
      </w:r>
    </w:p>
    <w:p w14:paraId="1FF8CEB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jest.config.js              # JavaScript testing configuration</w:t>
      </w:r>
    </w:p>
    <w:p w14:paraId="271FCFB3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rust-toolchain.toml         # Rust toolchain specification</w:t>
      </w:r>
    </w:p>
    <w:p w14:paraId="0A6FD1DC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renovate.json               # Dependency update automation</w:t>
      </w:r>
    </w:p>
    <w:p w14:paraId="7ED29180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nvmrc                      # Node.js version specification</w:t>
      </w:r>
    </w:p>
    <w:p w14:paraId="6F24DE9F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├── .python-version             # Python version specification</w:t>
      </w:r>
    </w:p>
    <w:p w14:paraId="747D752A" w14:textId="77777777" w:rsidR="000D6262" w:rsidRPr="000D6262" w:rsidRDefault="000D6262" w:rsidP="000D62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</w:pPr>
      <w:r w:rsidRPr="000D6262">
        <w:rPr>
          <w:rFonts w:ascii="Courier New" w:eastAsia="Times New Roman" w:hAnsi="Courier New" w:cs="Courier New"/>
          <w:kern w:val="0"/>
          <w:sz w:val="20"/>
          <w:szCs w:val="20"/>
          <w:lang w:eastAsia="en-GB"/>
          <w14:ligatures w14:val="none"/>
        </w:rPr>
        <w:t>└── .tool-versions              # asdf tool versions specification</w:t>
      </w:r>
    </w:p>
    <w:p w14:paraId="0C04D2C2" w14:textId="77777777" w:rsidR="000D6262" w:rsidRPr="000D6262" w:rsidRDefault="000D6262" w:rsidP="000D62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  <w:t>Summary: Complete Project Structure</w:t>
      </w:r>
    </w:p>
    <w:p w14:paraId="301611C0" w14:textId="77777777" w:rsidR="000D6262" w:rsidRPr="000D6262" w:rsidRDefault="000D6262" w:rsidP="000D6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otal folders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: 150+ </w:t>
      </w: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otal files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: 500+</w:t>
      </w:r>
    </w:p>
    <w:p w14:paraId="59B3D235" w14:textId="77777777" w:rsidR="000D6262" w:rsidRPr="000D6262" w:rsidRDefault="000D6262" w:rsidP="000D62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This comprehensive structure includes:</w:t>
      </w:r>
    </w:p>
    <w:p w14:paraId="629424D3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5 Smart Contract Programs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Core, Token, NFT, DeFi, Bridge, Oracle)</w:t>
      </w:r>
    </w:p>
    <w:p w14:paraId="6855B03B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ulti-language Client SDKs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TypeScript, Rust, Python)</w:t>
      </w:r>
    </w:p>
    <w:p w14:paraId="3A56B1C2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obile SDKs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iOS, Android, React Native)</w:t>
      </w:r>
    </w:p>
    <w:p w14:paraId="2AEE2FA7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lete API Backend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with microservices architecture</w:t>
      </w:r>
    </w:p>
    <w:p w14:paraId="0EA6DAC9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I/ML Services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or content analysis and bot detection</w:t>
      </w:r>
    </w:p>
    <w:p w14:paraId="3223FE94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rehensive Testing Suite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Unit, Integration, E2E, Load, Security)</w:t>
      </w:r>
    </w:p>
    <w:p w14:paraId="29EA3807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Full DevOps Pipeline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(Docker, Kubernetes, Terraform, Ansible)</w:t>
      </w:r>
    </w:p>
    <w:p w14:paraId="19742A3B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ecurity &amp; Compliance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ramework</w:t>
      </w:r>
    </w:p>
    <w:p w14:paraId="1884CA11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Monitoring &amp; Analytics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infrastructure</w:t>
      </w:r>
    </w:p>
    <w:p w14:paraId="39489D3B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ocumentation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for all components</w:t>
      </w:r>
    </w:p>
    <w:p w14:paraId="31C4BCF9" w14:textId="77777777" w:rsidR="000D6262" w:rsidRPr="000D6262" w:rsidRDefault="000D6262" w:rsidP="000D6262">
      <w:pPr>
        <w:numPr>
          <w:ilvl w:val="0"/>
          <w:numId w:val="2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D626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velopment Tools</w:t>
      </w:r>
      <w:r w:rsidRPr="000D6262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and utilities</w:t>
      </w:r>
    </w:p>
    <w:p w14:paraId="26037C61" w14:textId="77777777" w:rsidR="00771B53" w:rsidRPr="000D6262" w:rsidRDefault="00771B53" w:rsidP="000D6262"/>
    <w:sectPr w:rsidR="00771B53" w:rsidRPr="000D6262" w:rsidSect="00FE59F1">
      <w:headerReference w:type="default" r:id="rId8"/>
      <w:footerReference w:type="default" r:id="rId9"/>
      <w:type w:val="continuous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6EBF6" w14:textId="77777777" w:rsidR="00502507" w:rsidRDefault="00502507" w:rsidP="00CE5126">
      <w:pPr>
        <w:spacing w:after="0" w:line="240" w:lineRule="auto"/>
      </w:pPr>
      <w:r>
        <w:separator/>
      </w:r>
    </w:p>
  </w:endnote>
  <w:endnote w:type="continuationSeparator" w:id="0">
    <w:p w14:paraId="1AF59FC4" w14:textId="77777777" w:rsidR="00502507" w:rsidRDefault="00502507" w:rsidP="00CE5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694B90" w14:textId="4186497C" w:rsidR="00CE5126" w:rsidRDefault="00000000">
    <w:pPr>
      <w:pStyle w:val="Footer"/>
      <w:jc w:val="right"/>
    </w:pPr>
    <w:r>
      <w:rPr>
        <w:rFonts w:ascii="Times New Roman" w:eastAsia="Times New Roman" w:hAnsi="Times New Roman" w:cs="Times New Roman"/>
        <w:kern w:val="0"/>
        <w:sz w:val="24"/>
        <w:szCs w:val="24"/>
        <w:lang w:eastAsia="en-GB"/>
        <w14:ligatures w14:val="none"/>
      </w:rPr>
      <w:pict w14:anchorId="65B73C04">
        <v:rect id="_x0000_i1026" style="width:0;height:1.5pt" o:hralign="center" o:hrstd="t" o:hr="t" fillcolor="#a0a0a0" stroked="f"/>
      </w:pict>
    </w:r>
    <w:sdt>
      <w:sdtPr>
        <w:id w:val="96169745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CE5126">
          <w:fldChar w:fldCharType="begin"/>
        </w:r>
        <w:r w:rsidR="00CE5126">
          <w:instrText xml:space="preserve"> PAGE   \* MERGEFORMAT </w:instrText>
        </w:r>
        <w:r w:rsidR="00CE5126">
          <w:fldChar w:fldCharType="separate"/>
        </w:r>
        <w:r w:rsidR="00CE5126">
          <w:rPr>
            <w:noProof/>
          </w:rPr>
          <w:t>2</w:t>
        </w:r>
        <w:r w:rsidR="00CE5126">
          <w:rPr>
            <w:noProof/>
          </w:rPr>
          <w:fldChar w:fldCharType="end"/>
        </w:r>
      </w:sdtContent>
    </w:sdt>
  </w:p>
  <w:p w14:paraId="1509BF9D" w14:textId="77777777" w:rsidR="00CE5126" w:rsidRDefault="00CE51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CF6DB4" w14:textId="77777777" w:rsidR="00502507" w:rsidRDefault="00502507" w:rsidP="00CE5126">
      <w:pPr>
        <w:spacing w:after="0" w:line="240" w:lineRule="auto"/>
      </w:pPr>
      <w:r>
        <w:separator/>
      </w:r>
    </w:p>
  </w:footnote>
  <w:footnote w:type="continuationSeparator" w:id="0">
    <w:p w14:paraId="75EFE835" w14:textId="77777777" w:rsidR="00502507" w:rsidRDefault="00502507" w:rsidP="00CE51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988EF" w14:textId="7070564A" w:rsidR="00CE5126" w:rsidRPr="00FC3E82" w:rsidRDefault="00CE5126" w:rsidP="00CE5126">
    <w:pPr>
      <w:pStyle w:val="Header"/>
      <w:jc w:val="right"/>
      <w:rPr>
        <w:b/>
        <w:bCs/>
        <w:color w:val="00B050"/>
      </w:rPr>
    </w:pPr>
    <w:r w:rsidRPr="00FC3E82">
      <w:rPr>
        <w:b/>
        <w:bCs/>
        <w:noProof/>
        <w:color w:val="00B050"/>
      </w:rPr>
      <w:drawing>
        <wp:anchor distT="0" distB="0" distL="114300" distR="114300" simplePos="0" relativeHeight="251658240" behindDoc="0" locked="0" layoutInCell="1" allowOverlap="1" wp14:anchorId="1A9E2557" wp14:editId="384D854B">
          <wp:simplePos x="0" y="0"/>
          <wp:positionH relativeFrom="page">
            <wp:posOffset>1911350</wp:posOffset>
          </wp:positionH>
          <wp:positionV relativeFrom="paragraph">
            <wp:posOffset>-291465</wp:posOffset>
          </wp:positionV>
          <wp:extent cx="508000" cy="508000"/>
          <wp:effectExtent l="0" t="0" r="0" b="0"/>
          <wp:wrapNone/>
          <wp:docPr id="187455134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88539746" name="Picture 158853974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8000" cy="50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C3E82">
      <w:rPr>
        <w:b/>
        <w:bCs/>
        <w:color w:val="00B050"/>
      </w:rPr>
      <w:t xml:space="preserve">Finova: </w:t>
    </w:r>
    <w:r w:rsidR="000D6262" w:rsidRPr="000D6262">
      <w:rPr>
        <w:b/>
        <w:bCs/>
        <w:color w:val="00B050"/>
      </w:rPr>
      <w:t>Complete Smart Contracts Suite Project Structure v01 (26.07.2025)</w:t>
    </w:r>
    <w:r w:rsidR="003F2A7F" w:rsidRPr="003F2A7F">
      <w:rPr>
        <w:rFonts w:ascii="Times New Roman" w:eastAsia="Times New Roman" w:hAnsi="Times New Roman" w:cs="Times New Roman"/>
        <w:kern w:val="0"/>
        <w:sz w:val="24"/>
        <w:szCs w:val="24"/>
        <w:lang w:eastAsia="en-GB"/>
        <w14:ligatures w14:val="none"/>
      </w:rPr>
      <w:t xml:space="preserve"> </w:t>
    </w:r>
    <w:r w:rsidR="00000000">
      <w:rPr>
        <w:rFonts w:ascii="Times New Roman" w:eastAsia="Times New Roman" w:hAnsi="Times New Roman" w:cs="Times New Roman"/>
        <w:kern w:val="0"/>
        <w:sz w:val="24"/>
        <w:szCs w:val="24"/>
        <w:lang w:eastAsia="en-GB"/>
        <w14:ligatures w14:val="none"/>
      </w:rPr>
      <w:pict w14:anchorId="3030FA89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3092C"/>
    <w:multiLevelType w:val="multilevel"/>
    <w:tmpl w:val="24145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86C4D"/>
    <w:multiLevelType w:val="multilevel"/>
    <w:tmpl w:val="3BEA1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510601"/>
    <w:multiLevelType w:val="multilevel"/>
    <w:tmpl w:val="F2FAF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760500"/>
    <w:multiLevelType w:val="multilevel"/>
    <w:tmpl w:val="064CF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171C16"/>
    <w:multiLevelType w:val="multilevel"/>
    <w:tmpl w:val="83885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43A4B41"/>
    <w:multiLevelType w:val="multilevel"/>
    <w:tmpl w:val="64848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59E1C6D"/>
    <w:multiLevelType w:val="multilevel"/>
    <w:tmpl w:val="6436D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5BE7F38"/>
    <w:multiLevelType w:val="multilevel"/>
    <w:tmpl w:val="A9942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65F0A3C"/>
    <w:multiLevelType w:val="multilevel"/>
    <w:tmpl w:val="C4800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6977D47"/>
    <w:multiLevelType w:val="multilevel"/>
    <w:tmpl w:val="B3E4D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7F60D22"/>
    <w:multiLevelType w:val="multilevel"/>
    <w:tmpl w:val="FCF61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444CC8"/>
    <w:multiLevelType w:val="multilevel"/>
    <w:tmpl w:val="9EB29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51495B"/>
    <w:multiLevelType w:val="multilevel"/>
    <w:tmpl w:val="BBF40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8625294"/>
    <w:multiLevelType w:val="multilevel"/>
    <w:tmpl w:val="9F68F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92D3B36"/>
    <w:multiLevelType w:val="multilevel"/>
    <w:tmpl w:val="AE86E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93605D6"/>
    <w:multiLevelType w:val="multilevel"/>
    <w:tmpl w:val="3FBE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A550C93"/>
    <w:multiLevelType w:val="multilevel"/>
    <w:tmpl w:val="39B2D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B031731"/>
    <w:multiLevelType w:val="multilevel"/>
    <w:tmpl w:val="B97EB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B417124"/>
    <w:multiLevelType w:val="multilevel"/>
    <w:tmpl w:val="8BC6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BBB42F9"/>
    <w:multiLevelType w:val="multilevel"/>
    <w:tmpl w:val="FBB880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CB23CE3"/>
    <w:multiLevelType w:val="multilevel"/>
    <w:tmpl w:val="149AD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D135587"/>
    <w:multiLevelType w:val="multilevel"/>
    <w:tmpl w:val="B956C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D20369F"/>
    <w:multiLevelType w:val="multilevel"/>
    <w:tmpl w:val="40D6AC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D3A2543"/>
    <w:multiLevelType w:val="multilevel"/>
    <w:tmpl w:val="52AE6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FA909DD"/>
    <w:multiLevelType w:val="multilevel"/>
    <w:tmpl w:val="3DA2C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FD226C8"/>
    <w:multiLevelType w:val="multilevel"/>
    <w:tmpl w:val="19D2E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1A647F8"/>
    <w:multiLevelType w:val="multilevel"/>
    <w:tmpl w:val="76FE4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32357FF"/>
    <w:multiLevelType w:val="multilevel"/>
    <w:tmpl w:val="12BC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13486C6F"/>
    <w:multiLevelType w:val="multilevel"/>
    <w:tmpl w:val="48E86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3892B85"/>
    <w:multiLevelType w:val="multilevel"/>
    <w:tmpl w:val="6FE2C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43851F0"/>
    <w:multiLevelType w:val="multilevel"/>
    <w:tmpl w:val="4CA83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577201D"/>
    <w:multiLevelType w:val="multilevel"/>
    <w:tmpl w:val="46A8F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58C5B38"/>
    <w:multiLevelType w:val="multilevel"/>
    <w:tmpl w:val="7700C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1640386A"/>
    <w:multiLevelType w:val="multilevel"/>
    <w:tmpl w:val="D7EC3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17467E41"/>
    <w:multiLevelType w:val="multilevel"/>
    <w:tmpl w:val="CBDAF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18B21B2A"/>
    <w:multiLevelType w:val="multilevel"/>
    <w:tmpl w:val="94060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18DE2DC5"/>
    <w:multiLevelType w:val="multilevel"/>
    <w:tmpl w:val="56CC3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18E84341"/>
    <w:multiLevelType w:val="multilevel"/>
    <w:tmpl w:val="A57C0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19C666D6"/>
    <w:multiLevelType w:val="multilevel"/>
    <w:tmpl w:val="D45A1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1AA428C1"/>
    <w:multiLevelType w:val="multilevel"/>
    <w:tmpl w:val="4CB88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1ABF4801"/>
    <w:multiLevelType w:val="multilevel"/>
    <w:tmpl w:val="073E1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1AFE4A7E"/>
    <w:multiLevelType w:val="multilevel"/>
    <w:tmpl w:val="15629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1B024CD6"/>
    <w:multiLevelType w:val="multilevel"/>
    <w:tmpl w:val="E7E4A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1B653948"/>
    <w:multiLevelType w:val="multilevel"/>
    <w:tmpl w:val="6074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1B7B6F99"/>
    <w:multiLevelType w:val="multilevel"/>
    <w:tmpl w:val="2FBC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1BD158ED"/>
    <w:multiLevelType w:val="multilevel"/>
    <w:tmpl w:val="9806C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1BF957F7"/>
    <w:multiLevelType w:val="multilevel"/>
    <w:tmpl w:val="C798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1D004FD5"/>
    <w:multiLevelType w:val="multilevel"/>
    <w:tmpl w:val="EC9CB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1E0A2B25"/>
    <w:multiLevelType w:val="multilevel"/>
    <w:tmpl w:val="AF32A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1E3D496B"/>
    <w:multiLevelType w:val="multilevel"/>
    <w:tmpl w:val="80D25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1EE97CE8"/>
    <w:multiLevelType w:val="multilevel"/>
    <w:tmpl w:val="67B29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1F163E74"/>
    <w:multiLevelType w:val="multilevel"/>
    <w:tmpl w:val="4ECC5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1F244F50"/>
    <w:multiLevelType w:val="multilevel"/>
    <w:tmpl w:val="002E3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1F5123E7"/>
    <w:multiLevelType w:val="multilevel"/>
    <w:tmpl w:val="1DDE1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20A75399"/>
    <w:multiLevelType w:val="multilevel"/>
    <w:tmpl w:val="AFA60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215A3AD6"/>
    <w:multiLevelType w:val="multilevel"/>
    <w:tmpl w:val="E9BEC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219C09CE"/>
    <w:multiLevelType w:val="multilevel"/>
    <w:tmpl w:val="BF48A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21B83ED5"/>
    <w:multiLevelType w:val="multilevel"/>
    <w:tmpl w:val="84E23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21F274B8"/>
    <w:multiLevelType w:val="multilevel"/>
    <w:tmpl w:val="0D060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21FA21DF"/>
    <w:multiLevelType w:val="multilevel"/>
    <w:tmpl w:val="30FA7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22142064"/>
    <w:multiLevelType w:val="multilevel"/>
    <w:tmpl w:val="B2F2A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22374735"/>
    <w:multiLevelType w:val="multilevel"/>
    <w:tmpl w:val="0B08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22887C49"/>
    <w:multiLevelType w:val="multilevel"/>
    <w:tmpl w:val="885A6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22B7762A"/>
    <w:multiLevelType w:val="multilevel"/>
    <w:tmpl w:val="FAF2D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241F72B5"/>
    <w:multiLevelType w:val="multilevel"/>
    <w:tmpl w:val="5D667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259A3112"/>
    <w:multiLevelType w:val="multilevel"/>
    <w:tmpl w:val="796EF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26775057"/>
    <w:multiLevelType w:val="multilevel"/>
    <w:tmpl w:val="D8A6F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27DF4469"/>
    <w:multiLevelType w:val="multilevel"/>
    <w:tmpl w:val="56F42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28F16B76"/>
    <w:multiLevelType w:val="multilevel"/>
    <w:tmpl w:val="D708F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290F56F4"/>
    <w:multiLevelType w:val="multilevel"/>
    <w:tmpl w:val="1248D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29DE720A"/>
    <w:multiLevelType w:val="multilevel"/>
    <w:tmpl w:val="8EF82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29F14E2B"/>
    <w:multiLevelType w:val="multilevel"/>
    <w:tmpl w:val="2B142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29FE330A"/>
    <w:multiLevelType w:val="multilevel"/>
    <w:tmpl w:val="6206F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2A220A26"/>
    <w:multiLevelType w:val="multilevel"/>
    <w:tmpl w:val="2F7AC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2AFF41F7"/>
    <w:multiLevelType w:val="multilevel"/>
    <w:tmpl w:val="D2B06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2B400139"/>
    <w:multiLevelType w:val="multilevel"/>
    <w:tmpl w:val="32400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2B5920D6"/>
    <w:multiLevelType w:val="multilevel"/>
    <w:tmpl w:val="E4F08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2BEA70CE"/>
    <w:multiLevelType w:val="multilevel"/>
    <w:tmpl w:val="CB2E3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2C237951"/>
    <w:multiLevelType w:val="multilevel"/>
    <w:tmpl w:val="C1C2B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2C917ECB"/>
    <w:multiLevelType w:val="multilevel"/>
    <w:tmpl w:val="25209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2DA82F59"/>
    <w:multiLevelType w:val="multilevel"/>
    <w:tmpl w:val="427A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2DB37600"/>
    <w:multiLevelType w:val="multilevel"/>
    <w:tmpl w:val="51744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309D2517"/>
    <w:multiLevelType w:val="multilevel"/>
    <w:tmpl w:val="197C1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31F52FFB"/>
    <w:multiLevelType w:val="multilevel"/>
    <w:tmpl w:val="D9A8A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32C16390"/>
    <w:multiLevelType w:val="multilevel"/>
    <w:tmpl w:val="8C7E6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32DD044C"/>
    <w:multiLevelType w:val="multilevel"/>
    <w:tmpl w:val="F43E8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32DD1169"/>
    <w:multiLevelType w:val="multilevel"/>
    <w:tmpl w:val="42B8F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340A2F2F"/>
    <w:multiLevelType w:val="multilevel"/>
    <w:tmpl w:val="9190D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342C2DDA"/>
    <w:multiLevelType w:val="multilevel"/>
    <w:tmpl w:val="7E109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356F27A8"/>
    <w:multiLevelType w:val="multilevel"/>
    <w:tmpl w:val="0E8A3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37D7746A"/>
    <w:multiLevelType w:val="multilevel"/>
    <w:tmpl w:val="8FAAD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37F85C32"/>
    <w:multiLevelType w:val="multilevel"/>
    <w:tmpl w:val="469AD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3833313A"/>
    <w:multiLevelType w:val="multilevel"/>
    <w:tmpl w:val="6094A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38721B6A"/>
    <w:multiLevelType w:val="multilevel"/>
    <w:tmpl w:val="C05AB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397152D0"/>
    <w:multiLevelType w:val="multilevel"/>
    <w:tmpl w:val="6FFC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3B6F58D9"/>
    <w:multiLevelType w:val="multilevel"/>
    <w:tmpl w:val="9DD69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3BEF6DF0"/>
    <w:multiLevelType w:val="multilevel"/>
    <w:tmpl w:val="9BC45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3C333F43"/>
    <w:multiLevelType w:val="multilevel"/>
    <w:tmpl w:val="5084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3C595D34"/>
    <w:multiLevelType w:val="multilevel"/>
    <w:tmpl w:val="C4E4D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3C7F0E18"/>
    <w:multiLevelType w:val="multilevel"/>
    <w:tmpl w:val="C6D6A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3C85065E"/>
    <w:multiLevelType w:val="multilevel"/>
    <w:tmpl w:val="E72AF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3D831CBB"/>
    <w:multiLevelType w:val="multilevel"/>
    <w:tmpl w:val="C4E62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3E5918B6"/>
    <w:multiLevelType w:val="multilevel"/>
    <w:tmpl w:val="43B4A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3E5D372D"/>
    <w:multiLevelType w:val="multilevel"/>
    <w:tmpl w:val="EB163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3F23629D"/>
    <w:multiLevelType w:val="multilevel"/>
    <w:tmpl w:val="BC06D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3F7F3BD2"/>
    <w:multiLevelType w:val="multilevel"/>
    <w:tmpl w:val="3168C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3FAF6FE1"/>
    <w:multiLevelType w:val="multilevel"/>
    <w:tmpl w:val="CF8CD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4005384D"/>
    <w:multiLevelType w:val="multilevel"/>
    <w:tmpl w:val="3754F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405E1DB0"/>
    <w:multiLevelType w:val="multilevel"/>
    <w:tmpl w:val="23165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406644B8"/>
    <w:multiLevelType w:val="multilevel"/>
    <w:tmpl w:val="F6222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40A82839"/>
    <w:multiLevelType w:val="multilevel"/>
    <w:tmpl w:val="8A545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410B71AB"/>
    <w:multiLevelType w:val="multilevel"/>
    <w:tmpl w:val="FB967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41D95840"/>
    <w:multiLevelType w:val="multilevel"/>
    <w:tmpl w:val="CF188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43026A78"/>
    <w:multiLevelType w:val="multilevel"/>
    <w:tmpl w:val="833E7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44053D5F"/>
    <w:multiLevelType w:val="multilevel"/>
    <w:tmpl w:val="69BCC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44E95F01"/>
    <w:multiLevelType w:val="multilevel"/>
    <w:tmpl w:val="F7366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46295CE9"/>
    <w:multiLevelType w:val="multilevel"/>
    <w:tmpl w:val="4C246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47B665DE"/>
    <w:multiLevelType w:val="multilevel"/>
    <w:tmpl w:val="9F925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48C4502E"/>
    <w:multiLevelType w:val="multilevel"/>
    <w:tmpl w:val="7FF4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495D3539"/>
    <w:multiLevelType w:val="multilevel"/>
    <w:tmpl w:val="F4A4D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4A072BEE"/>
    <w:multiLevelType w:val="multilevel"/>
    <w:tmpl w:val="0D1AE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4B28716B"/>
    <w:multiLevelType w:val="multilevel"/>
    <w:tmpl w:val="B57AB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4C993E64"/>
    <w:multiLevelType w:val="multilevel"/>
    <w:tmpl w:val="A45E1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4CAD595F"/>
    <w:multiLevelType w:val="multilevel"/>
    <w:tmpl w:val="C2782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4D42298D"/>
    <w:multiLevelType w:val="multilevel"/>
    <w:tmpl w:val="63041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4D4476A7"/>
    <w:multiLevelType w:val="multilevel"/>
    <w:tmpl w:val="85C41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4DC82F39"/>
    <w:multiLevelType w:val="multilevel"/>
    <w:tmpl w:val="8E12E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4FFC48EE"/>
    <w:multiLevelType w:val="multilevel"/>
    <w:tmpl w:val="2B9C7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504C4473"/>
    <w:multiLevelType w:val="multilevel"/>
    <w:tmpl w:val="4D4CC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50D418C4"/>
    <w:multiLevelType w:val="multilevel"/>
    <w:tmpl w:val="8E68B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50DE09BB"/>
    <w:multiLevelType w:val="multilevel"/>
    <w:tmpl w:val="083C6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51CF2D0E"/>
    <w:multiLevelType w:val="multilevel"/>
    <w:tmpl w:val="7AF68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51E5015E"/>
    <w:multiLevelType w:val="multilevel"/>
    <w:tmpl w:val="1F883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52705F3D"/>
    <w:multiLevelType w:val="multilevel"/>
    <w:tmpl w:val="DB74A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52C52946"/>
    <w:multiLevelType w:val="multilevel"/>
    <w:tmpl w:val="36A6E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53E8439C"/>
    <w:multiLevelType w:val="multilevel"/>
    <w:tmpl w:val="17F42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546E5362"/>
    <w:multiLevelType w:val="multilevel"/>
    <w:tmpl w:val="41B06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561A5C7E"/>
    <w:multiLevelType w:val="multilevel"/>
    <w:tmpl w:val="19AE6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561A7DE3"/>
    <w:multiLevelType w:val="multilevel"/>
    <w:tmpl w:val="8D322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56386720"/>
    <w:multiLevelType w:val="multilevel"/>
    <w:tmpl w:val="EBA24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56676958"/>
    <w:multiLevelType w:val="multilevel"/>
    <w:tmpl w:val="389C0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56AF3CDE"/>
    <w:multiLevelType w:val="multilevel"/>
    <w:tmpl w:val="9A702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576D450C"/>
    <w:multiLevelType w:val="multilevel"/>
    <w:tmpl w:val="41085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5780134D"/>
    <w:multiLevelType w:val="multilevel"/>
    <w:tmpl w:val="482E9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58AC7F4B"/>
    <w:multiLevelType w:val="multilevel"/>
    <w:tmpl w:val="80EA1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58B86147"/>
    <w:multiLevelType w:val="multilevel"/>
    <w:tmpl w:val="42C86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58E91F2F"/>
    <w:multiLevelType w:val="multilevel"/>
    <w:tmpl w:val="26027D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59375290"/>
    <w:multiLevelType w:val="multilevel"/>
    <w:tmpl w:val="33C2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596712F1"/>
    <w:multiLevelType w:val="multilevel"/>
    <w:tmpl w:val="CAE66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5A3D0E57"/>
    <w:multiLevelType w:val="multilevel"/>
    <w:tmpl w:val="9A44A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5A4720C9"/>
    <w:multiLevelType w:val="multilevel"/>
    <w:tmpl w:val="F232E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5A6107E4"/>
    <w:multiLevelType w:val="multilevel"/>
    <w:tmpl w:val="D7F20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5AFC4313"/>
    <w:multiLevelType w:val="multilevel"/>
    <w:tmpl w:val="C9F41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5B4C29A3"/>
    <w:multiLevelType w:val="multilevel"/>
    <w:tmpl w:val="F4808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5C2E2A5A"/>
    <w:multiLevelType w:val="multilevel"/>
    <w:tmpl w:val="19120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5C42182A"/>
    <w:multiLevelType w:val="multilevel"/>
    <w:tmpl w:val="7DDCF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5CB72040"/>
    <w:multiLevelType w:val="multilevel"/>
    <w:tmpl w:val="D5C481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5D095A49"/>
    <w:multiLevelType w:val="multilevel"/>
    <w:tmpl w:val="E1DAF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5D7B739B"/>
    <w:multiLevelType w:val="multilevel"/>
    <w:tmpl w:val="8BE8D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5E164E4E"/>
    <w:multiLevelType w:val="multilevel"/>
    <w:tmpl w:val="984C1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5EA05F41"/>
    <w:multiLevelType w:val="multilevel"/>
    <w:tmpl w:val="3850B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5ED845BA"/>
    <w:multiLevelType w:val="multilevel"/>
    <w:tmpl w:val="8C5C4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5F4C2971"/>
    <w:multiLevelType w:val="multilevel"/>
    <w:tmpl w:val="4322F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5F592CC3"/>
    <w:multiLevelType w:val="multilevel"/>
    <w:tmpl w:val="04FCB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4" w15:restartNumberingAfterBreak="0">
    <w:nsid w:val="5FC4287A"/>
    <w:multiLevelType w:val="multilevel"/>
    <w:tmpl w:val="3484F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5FC846F7"/>
    <w:multiLevelType w:val="multilevel"/>
    <w:tmpl w:val="53346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604D43B1"/>
    <w:multiLevelType w:val="multilevel"/>
    <w:tmpl w:val="4262F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61AF3FC4"/>
    <w:multiLevelType w:val="multilevel"/>
    <w:tmpl w:val="00DEB9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8" w15:restartNumberingAfterBreak="0">
    <w:nsid w:val="630574AF"/>
    <w:multiLevelType w:val="multilevel"/>
    <w:tmpl w:val="3A44D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63B26953"/>
    <w:multiLevelType w:val="multilevel"/>
    <w:tmpl w:val="AB2E9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63C137FA"/>
    <w:multiLevelType w:val="multilevel"/>
    <w:tmpl w:val="69C2D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1" w15:restartNumberingAfterBreak="0">
    <w:nsid w:val="64671059"/>
    <w:multiLevelType w:val="multilevel"/>
    <w:tmpl w:val="CB84F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64D8067C"/>
    <w:multiLevelType w:val="multilevel"/>
    <w:tmpl w:val="F0BAC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654676B0"/>
    <w:multiLevelType w:val="multilevel"/>
    <w:tmpl w:val="0292D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6694060F"/>
    <w:multiLevelType w:val="multilevel"/>
    <w:tmpl w:val="46D48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669E058B"/>
    <w:multiLevelType w:val="multilevel"/>
    <w:tmpl w:val="BC5EF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66EB11E7"/>
    <w:multiLevelType w:val="multilevel"/>
    <w:tmpl w:val="188E7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674E6E6D"/>
    <w:multiLevelType w:val="multilevel"/>
    <w:tmpl w:val="29BA2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692034CE"/>
    <w:multiLevelType w:val="multilevel"/>
    <w:tmpl w:val="0624D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6957790F"/>
    <w:multiLevelType w:val="multilevel"/>
    <w:tmpl w:val="3328D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6A603033"/>
    <w:multiLevelType w:val="multilevel"/>
    <w:tmpl w:val="9AD44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6A6F0215"/>
    <w:multiLevelType w:val="multilevel"/>
    <w:tmpl w:val="3FF87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6BFF5B1E"/>
    <w:multiLevelType w:val="multilevel"/>
    <w:tmpl w:val="C9544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6C3F7D63"/>
    <w:multiLevelType w:val="multilevel"/>
    <w:tmpl w:val="3F147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6C8919B1"/>
    <w:multiLevelType w:val="multilevel"/>
    <w:tmpl w:val="B7D4E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6E9B0EFA"/>
    <w:multiLevelType w:val="multilevel"/>
    <w:tmpl w:val="978C3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6EDD66C4"/>
    <w:multiLevelType w:val="multilevel"/>
    <w:tmpl w:val="77988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709E36B2"/>
    <w:multiLevelType w:val="multilevel"/>
    <w:tmpl w:val="0E60C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71297A1C"/>
    <w:multiLevelType w:val="multilevel"/>
    <w:tmpl w:val="AF12B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71C278A6"/>
    <w:multiLevelType w:val="multilevel"/>
    <w:tmpl w:val="99A00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72A4443D"/>
    <w:multiLevelType w:val="multilevel"/>
    <w:tmpl w:val="4F3C0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72AB4A3C"/>
    <w:multiLevelType w:val="multilevel"/>
    <w:tmpl w:val="63F4F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74081C5A"/>
    <w:multiLevelType w:val="multilevel"/>
    <w:tmpl w:val="E4EE0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74360CA8"/>
    <w:multiLevelType w:val="multilevel"/>
    <w:tmpl w:val="53A42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75C71564"/>
    <w:multiLevelType w:val="multilevel"/>
    <w:tmpl w:val="CA4C5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78617AFC"/>
    <w:multiLevelType w:val="multilevel"/>
    <w:tmpl w:val="D5443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7878692B"/>
    <w:multiLevelType w:val="multilevel"/>
    <w:tmpl w:val="A45AB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79C965EF"/>
    <w:multiLevelType w:val="multilevel"/>
    <w:tmpl w:val="8354B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79D77173"/>
    <w:multiLevelType w:val="multilevel"/>
    <w:tmpl w:val="0BE25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7A7708E1"/>
    <w:multiLevelType w:val="multilevel"/>
    <w:tmpl w:val="A3AA4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0" w15:restartNumberingAfterBreak="0">
    <w:nsid w:val="7B5E091D"/>
    <w:multiLevelType w:val="multilevel"/>
    <w:tmpl w:val="7C847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7B966E54"/>
    <w:multiLevelType w:val="multilevel"/>
    <w:tmpl w:val="DB18A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7C301468"/>
    <w:multiLevelType w:val="multilevel"/>
    <w:tmpl w:val="28B40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7C971073"/>
    <w:multiLevelType w:val="multilevel"/>
    <w:tmpl w:val="9FD43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7CC02761"/>
    <w:multiLevelType w:val="multilevel"/>
    <w:tmpl w:val="C6A09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5" w15:restartNumberingAfterBreak="0">
    <w:nsid w:val="7D86446C"/>
    <w:multiLevelType w:val="multilevel"/>
    <w:tmpl w:val="33849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6" w15:restartNumberingAfterBreak="0">
    <w:nsid w:val="7E223642"/>
    <w:multiLevelType w:val="multilevel"/>
    <w:tmpl w:val="99F0F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7E5C5B7D"/>
    <w:multiLevelType w:val="multilevel"/>
    <w:tmpl w:val="10F4A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8" w15:restartNumberingAfterBreak="0">
    <w:nsid w:val="7F024140"/>
    <w:multiLevelType w:val="multilevel"/>
    <w:tmpl w:val="C6FC6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7F936C77"/>
    <w:multiLevelType w:val="multilevel"/>
    <w:tmpl w:val="B4A6D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0" w15:restartNumberingAfterBreak="0">
    <w:nsid w:val="7FF06336"/>
    <w:multiLevelType w:val="multilevel"/>
    <w:tmpl w:val="D1288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7224058">
    <w:abstractNumId w:val="64"/>
  </w:num>
  <w:num w:numId="2" w16cid:durableId="692540302">
    <w:abstractNumId w:val="128"/>
  </w:num>
  <w:num w:numId="3" w16cid:durableId="1938438628">
    <w:abstractNumId w:val="86"/>
  </w:num>
  <w:num w:numId="4" w16cid:durableId="1446339707">
    <w:abstractNumId w:val="51"/>
  </w:num>
  <w:num w:numId="5" w16cid:durableId="1000348259">
    <w:abstractNumId w:val="9"/>
  </w:num>
  <w:num w:numId="6" w16cid:durableId="442382257">
    <w:abstractNumId w:val="198"/>
  </w:num>
  <w:num w:numId="7" w16cid:durableId="291523236">
    <w:abstractNumId w:val="130"/>
  </w:num>
  <w:num w:numId="8" w16cid:durableId="145435727">
    <w:abstractNumId w:val="105"/>
  </w:num>
  <w:num w:numId="9" w16cid:durableId="50429476">
    <w:abstractNumId w:val="22"/>
  </w:num>
  <w:num w:numId="10" w16cid:durableId="120001886">
    <w:abstractNumId w:val="3"/>
  </w:num>
  <w:num w:numId="11" w16cid:durableId="2132816729">
    <w:abstractNumId w:val="158"/>
  </w:num>
  <w:num w:numId="12" w16cid:durableId="524364260">
    <w:abstractNumId w:val="31"/>
  </w:num>
  <w:num w:numId="13" w16cid:durableId="1382706444">
    <w:abstractNumId w:val="139"/>
  </w:num>
  <w:num w:numId="14" w16cid:durableId="155195902">
    <w:abstractNumId w:val="76"/>
  </w:num>
  <w:num w:numId="15" w16cid:durableId="588658011">
    <w:abstractNumId w:val="165"/>
  </w:num>
  <w:num w:numId="16" w16cid:durableId="1458452446">
    <w:abstractNumId w:val="28"/>
  </w:num>
  <w:num w:numId="17" w16cid:durableId="607276524">
    <w:abstractNumId w:val="88"/>
  </w:num>
  <w:num w:numId="18" w16cid:durableId="162278617">
    <w:abstractNumId w:val="50"/>
  </w:num>
  <w:num w:numId="19" w16cid:durableId="1851792254">
    <w:abstractNumId w:val="72"/>
  </w:num>
  <w:num w:numId="20" w16cid:durableId="346324111">
    <w:abstractNumId w:val="184"/>
  </w:num>
  <w:num w:numId="21" w16cid:durableId="1435590967">
    <w:abstractNumId w:val="155"/>
  </w:num>
  <w:num w:numId="22" w16cid:durableId="1282960571">
    <w:abstractNumId w:val="62"/>
  </w:num>
  <w:num w:numId="23" w16cid:durableId="945428677">
    <w:abstractNumId w:val="115"/>
  </w:num>
  <w:num w:numId="24" w16cid:durableId="366681714">
    <w:abstractNumId w:val="185"/>
  </w:num>
  <w:num w:numId="25" w16cid:durableId="1050031519">
    <w:abstractNumId w:val="69"/>
  </w:num>
  <w:num w:numId="26" w16cid:durableId="1946424021">
    <w:abstractNumId w:val="89"/>
  </w:num>
  <w:num w:numId="27" w16cid:durableId="2126269737">
    <w:abstractNumId w:val="42"/>
  </w:num>
  <w:num w:numId="28" w16cid:durableId="968972011">
    <w:abstractNumId w:val="157"/>
  </w:num>
  <w:num w:numId="29" w16cid:durableId="236551751">
    <w:abstractNumId w:val="90"/>
  </w:num>
  <w:num w:numId="30" w16cid:durableId="757093736">
    <w:abstractNumId w:val="180"/>
  </w:num>
  <w:num w:numId="31" w16cid:durableId="1380547790">
    <w:abstractNumId w:val="67"/>
  </w:num>
  <w:num w:numId="32" w16cid:durableId="102383580">
    <w:abstractNumId w:val="117"/>
  </w:num>
  <w:num w:numId="33" w16cid:durableId="463039058">
    <w:abstractNumId w:val="205"/>
  </w:num>
  <w:num w:numId="34" w16cid:durableId="1790708853">
    <w:abstractNumId w:val="36"/>
  </w:num>
  <w:num w:numId="35" w16cid:durableId="47608107">
    <w:abstractNumId w:val="26"/>
  </w:num>
  <w:num w:numId="36" w16cid:durableId="1572740626">
    <w:abstractNumId w:val="126"/>
  </w:num>
  <w:num w:numId="37" w16cid:durableId="1525678897">
    <w:abstractNumId w:val="167"/>
  </w:num>
  <w:num w:numId="38" w16cid:durableId="1887252672">
    <w:abstractNumId w:val="49"/>
  </w:num>
  <w:num w:numId="39" w16cid:durableId="1500149285">
    <w:abstractNumId w:val="170"/>
  </w:num>
  <w:num w:numId="40" w16cid:durableId="1544750163">
    <w:abstractNumId w:val="109"/>
  </w:num>
  <w:num w:numId="41" w16cid:durableId="213077716">
    <w:abstractNumId w:val="13"/>
  </w:num>
  <w:num w:numId="42" w16cid:durableId="1748380165">
    <w:abstractNumId w:val="173"/>
  </w:num>
  <w:num w:numId="43" w16cid:durableId="1226531063">
    <w:abstractNumId w:val="106"/>
  </w:num>
  <w:num w:numId="44" w16cid:durableId="5181412">
    <w:abstractNumId w:val="207"/>
  </w:num>
  <w:num w:numId="45" w16cid:durableId="291446238">
    <w:abstractNumId w:val="124"/>
  </w:num>
  <w:num w:numId="46" w16cid:durableId="1118186555">
    <w:abstractNumId w:val="192"/>
  </w:num>
  <w:num w:numId="47" w16cid:durableId="1954245184">
    <w:abstractNumId w:val="29"/>
  </w:num>
  <w:num w:numId="48" w16cid:durableId="956718248">
    <w:abstractNumId w:val="174"/>
  </w:num>
  <w:num w:numId="49" w16cid:durableId="913784149">
    <w:abstractNumId w:val="182"/>
  </w:num>
  <w:num w:numId="50" w16cid:durableId="1586037828">
    <w:abstractNumId w:val="32"/>
  </w:num>
  <w:num w:numId="51" w16cid:durableId="1903904411">
    <w:abstractNumId w:val="152"/>
  </w:num>
  <w:num w:numId="52" w16cid:durableId="810830352">
    <w:abstractNumId w:val="196"/>
  </w:num>
  <w:num w:numId="53" w16cid:durableId="1188979559">
    <w:abstractNumId w:val="12"/>
  </w:num>
  <w:num w:numId="54" w16cid:durableId="406849990">
    <w:abstractNumId w:val="102"/>
  </w:num>
  <w:num w:numId="55" w16cid:durableId="1465588103">
    <w:abstractNumId w:val="82"/>
  </w:num>
  <w:num w:numId="56" w16cid:durableId="1087776296">
    <w:abstractNumId w:val="8"/>
  </w:num>
  <w:num w:numId="57" w16cid:durableId="99374126">
    <w:abstractNumId w:val="203"/>
  </w:num>
  <w:num w:numId="58" w16cid:durableId="1119059154">
    <w:abstractNumId w:val="93"/>
  </w:num>
  <w:num w:numId="59" w16cid:durableId="185221221">
    <w:abstractNumId w:val="168"/>
  </w:num>
  <w:num w:numId="60" w16cid:durableId="1528635670">
    <w:abstractNumId w:val="85"/>
  </w:num>
  <w:num w:numId="61" w16cid:durableId="892622253">
    <w:abstractNumId w:val="80"/>
  </w:num>
  <w:num w:numId="62" w16cid:durableId="612130636">
    <w:abstractNumId w:val="66"/>
  </w:num>
  <w:num w:numId="63" w16cid:durableId="449587853">
    <w:abstractNumId w:val="5"/>
  </w:num>
  <w:num w:numId="64" w16cid:durableId="1696341836">
    <w:abstractNumId w:val="123"/>
  </w:num>
  <w:num w:numId="65" w16cid:durableId="1142237527">
    <w:abstractNumId w:val="187"/>
  </w:num>
  <w:num w:numId="66" w16cid:durableId="903834374">
    <w:abstractNumId w:val="81"/>
  </w:num>
  <w:num w:numId="67" w16cid:durableId="1028406535">
    <w:abstractNumId w:val="18"/>
  </w:num>
  <w:num w:numId="68" w16cid:durableId="336465829">
    <w:abstractNumId w:val="193"/>
  </w:num>
  <w:num w:numId="69" w16cid:durableId="1520467715">
    <w:abstractNumId w:val="24"/>
  </w:num>
  <w:num w:numId="70" w16cid:durableId="556941702">
    <w:abstractNumId w:val="58"/>
  </w:num>
  <w:num w:numId="71" w16cid:durableId="216017820">
    <w:abstractNumId w:val="190"/>
  </w:num>
  <w:num w:numId="72" w16cid:durableId="1870994720">
    <w:abstractNumId w:val="75"/>
  </w:num>
  <w:num w:numId="73" w16cid:durableId="1543441830">
    <w:abstractNumId w:val="154"/>
  </w:num>
  <w:num w:numId="74" w16cid:durableId="332071951">
    <w:abstractNumId w:val="119"/>
  </w:num>
  <w:num w:numId="75" w16cid:durableId="1940871731">
    <w:abstractNumId w:val="194"/>
  </w:num>
  <w:num w:numId="76" w16cid:durableId="135802528">
    <w:abstractNumId w:val="21"/>
  </w:num>
  <w:num w:numId="77" w16cid:durableId="444808822">
    <w:abstractNumId w:val="195"/>
  </w:num>
  <w:num w:numId="78" w16cid:durableId="2135783691">
    <w:abstractNumId w:val="177"/>
  </w:num>
  <w:num w:numId="79" w16cid:durableId="1703552266">
    <w:abstractNumId w:val="100"/>
  </w:num>
  <w:num w:numId="80" w16cid:durableId="318969914">
    <w:abstractNumId w:val="183"/>
  </w:num>
  <w:num w:numId="81" w16cid:durableId="687873811">
    <w:abstractNumId w:val="122"/>
  </w:num>
  <w:num w:numId="82" w16cid:durableId="1797525924">
    <w:abstractNumId w:val="150"/>
  </w:num>
  <w:num w:numId="83" w16cid:durableId="699550724">
    <w:abstractNumId w:val="14"/>
  </w:num>
  <w:num w:numId="84" w16cid:durableId="683432950">
    <w:abstractNumId w:val="78"/>
  </w:num>
  <w:num w:numId="85" w16cid:durableId="1001471980">
    <w:abstractNumId w:val="135"/>
  </w:num>
  <w:num w:numId="86" w16cid:durableId="715009375">
    <w:abstractNumId w:val="107"/>
  </w:num>
  <w:num w:numId="87" w16cid:durableId="20980596">
    <w:abstractNumId w:val="153"/>
  </w:num>
  <w:num w:numId="88" w16cid:durableId="1097605047">
    <w:abstractNumId w:val="112"/>
  </w:num>
  <w:num w:numId="89" w16cid:durableId="420487704">
    <w:abstractNumId w:val="189"/>
  </w:num>
  <w:num w:numId="90" w16cid:durableId="2137723287">
    <w:abstractNumId w:val="92"/>
  </w:num>
  <w:num w:numId="91" w16cid:durableId="407189467">
    <w:abstractNumId w:val="7"/>
  </w:num>
  <w:num w:numId="92" w16cid:durableId="1279264466">
    <w:abstractNumId w:val="19"/>
  </w:num>
  <w:num w:numId="93" w16cid:durableId="1130442602">
    <w:abstractNumId w:val="141"/>
  </w:num>
  <w:num w:numId="94" w16cid:durableId="1155680591">
    <w:abstractNumId w:val="156"/>
  </w:num>
  <w:num w:numId="95" w16cid:durableId="1077705700">
    <w:abstractNumId w:val="84"/>
  </w:num>
  <w:num w:numId="96" w16cid:durableId="49887603">
    <w:abstractNumId w:val="95"/>
  </w:num>
  <w:num w:numId="97" w16cid:durableId="164904168">
    <w:abstractNumId w:val="83"/>
  </w:num>
  <w:num w:numId="98" w16cid:durableId="1020203879">
    <w:abstractNumId w:val="111"/>
  </w:num>
  <w:num w:numId="99" w16cid:durableId="910695247">
    <w:abstractNumId w:val="23"/>
  </w:num>
  <w:num w:numId="100" w16cid:durableId="1871844865">
    <w:abstractNumId w:val="131"/>
  </w:num>
  <w:num w:numId="101" w16cid:durableId="1037852429">
    <w:abstractNumId w:val="138"/>
  </w:num>
  <w:num w:numId="102" w16cid:durableId="1119642806">
    <w:abstractNumId w:val="27"/>
  </w:num>
  <w:num w:numId="103" w16cid:durableId="1470628770">
    <w:abstractNumId w:val="149"/>
  </w:num>
  <w:num w:numId="104" w16cid:durableId="545681268">
    <w:abstractNumId w:val="6"/>
  </w:num>
  <w:num w:numId="105" w16cid:durableId="741829755">
    <w:abstractNumId w:val="176"/>
  </w:num>
  <w:num w:numId="106" w16cid:durableId="1601916555">
    <w:abstractNumId w:val="199"/>
  </w:num>
  <w:num w:numId="107" w16cid:durableId="838041393">
    <w:abstractNumId w:val="34"/>
  </w:num>
  <w:num w:numId="108" w16cid:durableId="527373171">
    <w:abstractNumId w:val="145"/>
  </w:num>
  <w:num w:numId="109" w16cid:durableId="283274756">
    <w:abstractNumId w:val="151"/>
  </w:num>
  <w:num w:numId="110" w16cid:durableId="407272123">
    <w:abstractNumId w:val="172"/>
  </w:num>
  <w:num w:numId="111" w16cid:durableId="294026168">
    <w:abstractNumId w:val="57"/>
  </w:num>
  <w:num w:numId="112" w16cid:durableId="2097819039">
    <w:abstractNumId w:val="33"/>
  </w:num>
  <w:num w:numId="113" w16cid:durableId="293946666">
    <w:abstractNumId w:val="186"/>
  </w:num>
  <w:num w:numId="114" w16cid:durableId="282198166">
    <w:abstractNumId w:val="46"/>
  </w:num>
  <w:num w:numId="115" w16cid:durableId="513962859">
    <w:abstractNumId w:val="79"/>
  </w:num>
  <w:num w:numId="116" w16cid:durableId="1122916125">
    <w:abstractNumId w:val="35"/>
  </w:num>
  <w:num w:numId="117" w16cid:durableId="1133400098">
    <w:abstractNumId w:val="103"/>
  </w:num>
  <w:num w:numId="118" w16cid:durableId="1547181455">
    <w:abstractNumId w:val="161"/>
  </w:num>
  <w:num w:numId="119" w16cid:durableId="192547493">
    <w:abstractNumId w:val="70"/>
  </w:num>
  <w:num w:numId="120" w16cid:durableId="1018387579">
    <w:abstractNumId w:val="210"/>
  </w:num>
  <w:num w:numId="121" w16cid:durableId="780029945">
    <w:abstractNumId w:val="54"/>
  </w:num>
  <w:num w:numId="122" w16cid:durableId="942566483">
    <w:abstractNumId w:val="137"/>
  </w:num>
  <w:num w:numId="123" w16cid:durableId="918951688">
    <w:abstractNumId w:val="178"/>
  </w:num>
  <w:num w:numId="124" w16cid:durableId="1986466948">
    <w:abstractNumId w:val="99"/>
  </w:num>
  <w:num w:numId="125" w16cid:durableId="572470041">
    <w:abstractNumId w:val="98"/>
  </w:num>
  <w:num w:numId="126" w16cid:durableId="681860920">
    <w:abstractNumId w:val="15"/>
  </w:num>
  <w:num w:numId="127" w16cid:durableId="1277905572">
    <w:abstractNumId w:val="71"/>
  </w:num>
  <w:num w:numId="128" w16cid:durableId="1787852123">
    <w:abstractNumId w:val="87"/>
  </w:num>
  <w:num w:numId="129" w16cid:durableId="1387992193">
    <w:abstractNumId w:val="181"/>
  </w:num>
  <w:num w:numId="130" w16cid:durableId="1710374532">
    <w:abstractNumId w:val="74"/>
  </w:num>
  <w:num w:numId="131" w16cid:durableId="962732833">
    <w:abstractNumId w:val="41"/>
  </w:num>
  <w:num w:numId="132" w16cid:durableId="12387570">
    <w:abstractNumId w:val="159"/>
  </w:num>
  <w:num w:numId="133" w16cid:durableId="24646683">
    <w:abstractNumId w:val="191"/>
  </w:num>
  <w:num w:numId="134" w16cid:durableId="581839586">
    <w:abstractNumId w:val="202"/>
  </w:num>
  <w:num w:numId="135" w16cid:durableId="1592348548">
    <w:abstractNumId w:val="129"/>
  </w:num>
  <w:num w:numId="136" w16cid:durableId="208615986">
    <w:abstractNumId w:val="120"/>
  </w:num>
  <w:num w:numId="137" w16cid:durableId="1168449241">
    <w:abstractNumId w:val="140"/>
  </w:num>
  <w:num w:numId="138" w16cid:durableId="1067417279">
    <w:abstractNumId w:val="37"/>
  </w:num>
  <w:num w:numId="139" w16cid:durableId="469518398">
    <w:abstractNumId w:val="94"/>
  </w:num>
  <w:num w:numId="140" w16cid:durableId="320038754">
    <w:abstractNumId w:val="68"/>
  </w:num>
  <w:num w:numId="141" w16cid:durableId="653997406">
    <w:abstractNumId w:val="197"/>
  </w:num>
  <w:num w:numId="142" w16cid:durableId="1965698839">
    <w:abstractNumId w:val="17"/>
  </w:num>
  <w:num w:numId="143" w16cid:durableId="1362973158">
    <w:abstractNumId w:val="97"/>
  </w:num>
  <w:num w:numId="144" w16cid:durableId="592399765">
    <w:abstractNumId w:val="204"/>
  </w:num>
  <w:num w:numId="145" w16cid:durableId="489322522">
    <w:abstractNumId w:val="45"/>
  </w:num>
  <w:num w:numId="146" w16cid:durableId="1558474073">
    <w:abstractNumId w:val="113"/>
  </w:num>
  <w:num w:numId="147" w16cid:durableId="1875269249">
    <w:abstractNumId w:val="125"/>
  </w:num>
  <w:num w:numId="148" w16cid:durableId="796871119">
    <w:abstractNumId w:val="134"/>
  </w:num>
  <w:num w:numId="149" w16cid:durableId="413629243">
    <w:abstractNumId w:val="148"/>
  </w:num>
  <w:num w:numId="150" w16cid:durableId="298003565">
    <w:abstractNumId w:val="188"/>
  </w:num>
  <w:num w:numId="151" w16cid:durableId="1127041907">
    <w:abstractNumId w:val="11"/>
  </w:num>
  <w:num w:numId="152" w16cid:durableId="1491865394">
    <w:abstractNumId w:val="104"/>
  </w:num>
  <w:num w:numId="153" w16cid:durableId="1322805865">
    <w:abstractNumId w:val="30"/>
  </w:num>
  <w:num w:numId="154" w16cid:durableId="352533817">
    <w:abstractNumId w:val="65"/>
  </w:num>
  <w:num w:numId="155" w16cid:durableId="2139376533">
    <w:abstractNumId w:val="171"/>
  </w:num>
  <w:num w:numId="156" w16cid:durableId="1473674469">
    <w:abstractNumId w:val="200"/>
  </w:num>
  <w:num w:numId="157" w16cid:durableId="1654678536">
    <w:abstractNumId w:val="48"/>
  </w:num>
  <w:num w:numId="158" w16cid:durableId="1424838882">
    <w:abstractNumId w:val="160"/>
  </w:num>
  <w:num w:numId="159" w16cid:durableId="372196737">
    <w:abstractNumId w:val="56"/>
  </w:num>
  <w:num w:numId="160" w16cid:durableId="1846820057">
    <w:abstractNumId w:val="59"/>
  </w:num>
  <w:num w:numId="161" w16cid:durableId="1936749161">
    <w:abstractNumId w:val="10"/>
  </w:num>
  <w:num w:numId="162" w16cid:durableId="1793816886">
    <w:abstractNumId w:val="163"/>
  </w:num>
  <w:num w:numId="163" w16cid:durableId="1527139109">
    <w:abstractNumId w:val="144"/>
  </w:num>
  <w:num w:numId="164" w16cid:durableId="816453041">
    <w:abstractNumId w:val="38"/>
  </w:num>
  <w:num w:numId="165" w16cid:durableId="454443614">
    <w:abstractNumId w:val="169"/>
  </w:num>
  <w:num w:numId="166" w16cid:durableId="611938215">
    <w:abstractNumId w:val="127"/>
  </w:num>
  <w:num w:numId="167" w16cid:durableId="2065912600">
    <w:abstractNumId w:val="40"/>
  </w:num>
  <w:num w:numId="168" w16cid:durableId="733773819">
    <w:abstractNumId w:val="108"/>
  </w:num>
  <w:num w:numId="169" w16cid:durableId="1177504183">
    <w:abstractNumId w:val="20"/>
  </w:num>
  <w:num w:numId="170" w16cid:durableId="309217170">
    <w:abstractNumId w:val="110"/>
  </w:num>
  <w:num w:numId="171" w16cid:durableId="2077433044">
    <w:abstractNumId w:val="206"/>
  </w:num>
  <w:num w:numId="172" w16cid:durableId="578713149">
    <w:abstractNumId w:val="208"/>
  </w:num>
  <w:num w:numId="173" w16cid:durableId="68890049">
    <w:abstractNumId w:val="0"/>
  </w:num>
  <w:num w:numId="174" w16cid:durableId="25722770">
    <w:abstractNumId w:val="136"/>
  </w:num>
  <w:num w:numId="175" w16cid:durableId="1010641794">
    <w:abstractNumId w:val="179"/>
  </w:num>
  <w:num w:numId="176" w16cid:durableId="1486780773">
    <w:abstractNumId w:val="132"/>
  </w:num>
  <w:num w:numId="177" w16cid:durableId="1992978109">
    <w:abstractNumId w:val="121"/>
  </w:num>
  <w:num w:numId="178" w16cid:durableId="2002848533">
    <w:abstractNumId w:val="60"/>
  </w:num>
  <w:num w:numId="179" w16cid:durableId="1160346510">
    <w:abstractNumId w:val="175"/>
  </w:num>
  <w:num w:numId="180" w16cid:durableId="1287811265">
    <w:abstractNumId w:val="91"/>
  </w:num>
  <w:num w:numId="181" w16cid:durableId="596868220">
    <w:abstractNumId w:val="201"/>
  </w:num>
  <w:num w:numId="182" w16cid:durableId="528183294">
    <w:abstractNumId w:val="2"/>
  </w:num>
  <w:num w:numId="183" w16cid:durableId="1020161726">
    <w:abstractNumId w:val="101"/>
  </w:num>
  <w:num w:numId="184" w16cid:durableId="994063231">
    <w:abstractNumId w:val="116"/>
  </w:num>
  <w:num w:numId="185" w16cid:durableId="1547641609">
    <w:abstractNumId w:val="162"/>
  </w:num>
  <w:num w:numId="186" w16cid:durableId="2116123129">
    <w:abstractNumId w:val="143"/>
  </w:num>
  <w:num w:numId="187" w16cid:durableId="22828539">
    <w:abstractNumId w:val="16"/>
  </w:num>
  <w:num w:numId="188" w16cid:durableId="1910186787">
    <w:abstractNumId w:val="114"/>
  </w:num>
  <w:num w:numId="189" w16cid:durableId="2093575182">
    <w:abstractNumId w:val="73"/>
  </w:num>
  <w:num w:numId="190" w16cid:durableId="1051805395">
    <w:abstractNumId w:val="47"/>
  </w:num>
  <w:num w:numId="191" w16cid:durableId="1393501154">
    <w:abstractNumId w:val="142"/>
  </w:num>
  <w:num w:numId="192" w16cid:durableId="567770708">
    <w:abstractNumId w:val="96"/>
  </w:num>
  <w:num w:numId="193" w16cid:durableId="2139715475">
    <w:abstractNumId w:val="52"/>
  </w:num>
  <w:num w:numId="194" w16cid:durableId="1331564428">
    <w:abstractNumId w:val="53"/>
  </w:num>
  <w:num w:numId="195" w16cid:durableId="1016230183">
    <w:abstractNumId w:val="43"/>
  </w:num>
  <w:num w:numId="196" w16cid:durableId="1545679512">
    <w:abstractNumId w:val="77"/>
  </w:num>
  <w:num w:numId="197" w16cid:durableId="348455000">
    <w:abstractNumId w:val="63"/>
  </w:num>
  <w:num w:numId="198" w16cid:durableId="851989633">
    <w:abstractNumId w:val="146"/>
  </w:num>
  <w:num w:numId="199" w16cid:durableId="1125081626">
    <w:abstractNumId w:val="39"/>
  </w:num>
  <w:num w:numId="200" w16cid:durableId="2139686890">
    <w:abstractNumId w:val="118"/>
  </w:num>
  <w:num w:numId="201" w16cid:durableId="109671724">
    <w:abstractNumId w:val="133"/>
  </w:num>
  <w:num w:numId="202" w16cid:durableId="501312958">
    <w:abstractNumId w:val="166"/>
  </w:num>
  <w:num w:numId="203" w16cid:durableId="1820657537">
    <w:abstractNumId w:val="147"/>
  </w:num>
  <w:num w:numId="204" w16cid:durableId="427891564">
    <w:abstractNumId w:val="25"/>
  </w:num>
  <w:num w:numId="205" w16cid:durableId="615605161">
    <w:abstractNumId w:val="61"/>
  </w:num>
  <w:num w:numId="206" w16cid:durableId="1373731109">
    <w:abstractNumId w:val="55"/>
  </w:num>
  <w:num w:numId="207" w16cid:durableId="703871766">
    <w:abstractNumId w:val="164"/>
  </w:num>
  <w:num w:numId="208" w16cid:durableId="1454404135">
    <w:abstractNumId w:val="209"/>
  </w:num>
  <w:num w:numId="209" w16cid:durableId="484014027">
    <w:abstractNumId w:val="44"/>
  </w:num>
  <w:num w:numId="210" w16cid:durableId="1201016357">
    <w:abstractNumId w:val="1"/>
  </w:num>
  <w:num w:numId="211" w16cid:durableId="5658031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NTY0MjExNjEzNjVV0lEKTi0uzszPAykwNKoFABK2MUwtAAAA"/>
  </w:docVars>
  <w:rsids>
    <w:rsidRoot w:val="005311F9"/>
    <w:rsid w:val="0004723C"/>
    <w:rsid w:val="000839FB"/>
    <w:rsid w:val="000860A3"/>
    <w:rsid w:val="00097486"/>
    <w:rsid w:val="000C07ED"/>
    <w:rsid w:val="000D6262"/>
    <w:rsid w:val="000F5B29"/>
    <w:rsid w:val="00113E64"/>
    <w:rsid w:val="00171D5E"/>
    <w:rsid w:val="00182460"/>
    <w:rsid w:val="001828C4"/>
    <w:rsid w:val="001B16C8"/>
    <w:rsid w:val="001E22D4"/>
    <w:rsid w:val="002275B0"/>
    <w:rsid w:val="00241210"/>
    <w:rsid w:val="002425AC"/>
    <w:rsid w:val="002556C7"/>
    <w:rsid w:val="00277BC5"/>
    <w:rsid w:val="00277FF5"/>
    <w:rsid w:val="002B29CE"/>
    <w:rsid w:val="002B7612"/>
    <w:rsid w:val="00314619"/>
    <w:rsid w:val="00332AA3"/>
    <w:rsid w:val="003A7D4C"/>
    <w:rsid w:val="003F2A7F"/>
    <w:rsid w:val="003F567F"/>
    <w:rsid w:val="003F7D39"/>
    <w:rsid w:val="00411913"/>
    <w:rsid w:val="0048351C"/>
    <w:rsid w:val="004873A3"/>
    <w:rsid w:val="00494E6D"/>
    <w:rsid w:val="004C5246"/>
    <w:rsid w:val="00502507"/>
    <w:rsid w:val="005311F9"/>
    <w:rsid w:val="005473C1"/>
    <w:rsid w:val="00553E5D"/>
    <w:rsid w:val="00575CC0"/>
    <w:rsid w:val="005853BA"/>
    <w:rsid w:val="005967B1"/>
    <w:rsid w:val="005B0A4A"/>
    <w:rsid w:val="005F6CED"/>
    <w:rsid w:val="00603D0A"/>
    <w:rsid w:val="0060671D"/>
    <w:rsid w:val="00625548"/>
    <w:rsid w:val="00637DF8"/>
    <w:rsid w:val="006B0CDA"/>
    <w:rsid w:val="006B6910"/>
    <w:rsid w:val="006D2E54"/>
    <w:rsid w:val="006D6BF9"/>
    <w:rsid w:val="006D6D44"/>
    <w:rsid w:val="00747602"/>
    <w:rsid w:val="00755DF7"/>
    <w:rsid w:val="00771B53"/>
    <w:rsid w:val="00784D2A"/>
    <w:rsid w:val="007D13F6"/>
    <w:rsid w:val="007D295F"/>
    <w:rsid w:val="00813F6C"/>
    <w:rsid w:val="00830B07"/>
    <w:rsid w:val="00861FE1"/>
    <w:rsid w:val="0088067D"/>
    <w:rsid w:val="008D32D0"/>
    <w:rsid w:val="008E23C8"/>
    <w:rsid w:val="00905957"/>
    <w:rsid w:val="00910595"/>
    <w:rsid w:val="00943BC1"/>
    <w:rsid w:val="00961B90"/>
    <w:rsid w:val="00982201"/>
    <w:rsid w:val="00987006"/>
    <w:rsid w:val="009C38DA"/>
    <w:rsid w:val="009E2FDB"/>
    <w:rsid w:val="00A064B8"/>
    <w:rsid w:val="00A27C44"/>
    <w:rsid w:val="00A7162D"/>
    <w:rsid w:val="00A7446B"/>
    <w:rsid w:val="00AA4513"/>
    <w:rsid w:val="00AD5728"/>
    <w:rsid w:val="00B34E92"/>
    <w:rsid w:val="00B353CD"/>
    <w:rsid w:val="00BA077B"/>
    <w:rsid w:val="00BF39EC"/>
    <w:rsid w:val="00C14118"/>
    <w:rsid w:val="00C377F6"/>
    <w:rsid w:val="00C60DDC"/>
    <w:rsid w:val="00C91D6F"/>
    <w:rsid w:val="00CC5146"/>
    <w:rsid w:val="00CD44FF"/>
    <w:rsid w:val="00CD77C8"/>
    <w:rsid w:val="00CE5126"/>
    <w:rsid w:val="00D032D4"/>
    <w:rsid w:val="00D03987"/>
    <w:rsid w:val="00D30B96"/>
    <w:rsid w:val="00D43BA0"/>
    <w:rsid w:val="00D55E64"/>
    <w:rsid w:val="00D60F28"/>
    <w:rsid w:val="00D63C24"/>
    <w:rsid w:val="00D86003"/>
    <w:rsid w:val="00DB29E4"/>
    <w:rsid w:val="00E03EB1"/>
    <w:rsid w:val="00E5196F"/>
    <w:rsid w:val="00E73D96"/>
    <w:rsid w:val="00E84C0D"/>
    <w:rsid w:val="00EB117F"/>
    <w:rsid w:val="00EB461B"/>
    <w:rsid w:val="00EC3145"/>
    <w:rsid w:val="00ED22F3"/>
    <w:rsid w:val="00EE2FD4"/>
    <w:rsid w:val="00F4702A"/>
    <w:rsid w:val="00F629F1"/>
    <w:rsid w:val="00FC05BB"/>
    <w:rsid w:val="00FC3E82"/>
    <w:rsid w:val="00FC791E"/>
    <w:rsid w:val="00FD79AB"/>
    <w:rsid w:val="00FE48CB"/>
    <w:rsid w:val="00FE5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B3DB12"/>
  <w15:chartTrackingRefBased/>
  <w15:docId w15:val="{764C7704-2476-4CE9-A689-8F0C902D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7ED"/>
  </w:style>
  <w:style w:type="paragraph" w:styleId="Heading1">
    <w:name w:val="heading 1"/>
    <w:basedOn w:val="Normal"/>
    <w:next w:val="Normal"/>
    <w:link w:val="Heading1Char"/>
    <w:uiPriority w:val="9"/>
    <w:qFormat/>
    <w:rsid w:val="005311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11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11F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311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311F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11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11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11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11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11F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311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311F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311F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311F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11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11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11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11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11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11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11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11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11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11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11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11F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11F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11F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11F9"/>
    <w:rPr>
      <w:b/>
      <w:bCs/>
      <w:smallCaps/>
      <w:color w:val="2F5496" w:themeColor="accent1" w:themeShade="BF"/>
      <w:spacing w:val="5"/>
    </w:rPr>
  </w:style>
  <w:style w:type="character" w:customStyle="1" w:styleId="selected">
    <w:name w:val="selected"/>
    <w:basedOn w:val="DefaultParagraphFont"/>
    <w:rsid w:val="007D295F"/>
  </w:style>
  <w:style w:type="paragraph" w:styleId="NormalWeb">
    <w:name w:val="Normal (Web)"/>
    <w:basedOn w:val="Normal"/>
    <w:uiPriority w:val="99"/>
    <w:unhideWhenUsed/>
    <w:rsid w:val="007D29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29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295F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EE2FD4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E51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126"/>
  </w:style>
  <w:style w:type="paragraph" w:styleId="Footer">
    <w:name w:val="footer"/>
    <w:basedOn w:val="Normal"/>
    <w:link w:val="FooterChar"/>
    <w:uiPriority w:val="99"/>
    <w:unhideWhenUsed/>
    <w:rsid w:val="00CE51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126"/>
  </w:style>
  <w:style w:type="character" w:styleId="Strong">
    <w:name w:val="Strong"/>
    <w:basedOn w:val="DefaultParagraphFont"/>
    <w:uiPriority w:val="22"/>
    <w:qFormat/>
    <w:rsid w:val="0048351C"/>
    <w:rPr>
      <w:b/>
      <w:bCs/>
    </w:rPr>
  </w:style>
  <w:style w:type="character" w:customStyle="1" w:styleId="katex">
    <w:name w:val="katex"/>
    <w:basedOn w:val="DefaultParagraphFont"/>
    <w:rsid w:val="0048351C"/>
  </w:style>
  <w:style w:type="character" w:customStyle="1" w:styleId="katex-error">
    <w:name w:val="katex-error"/>
    <w:basedOn w:val="DefaultParagraphFont"/>
    <w:rsid w:val="0048351C"/>
  </w:style>
  <w:style w:type="character" w:styleId="Emphasis">
    <w:name w:val="Emphasis"/>
    <w:basedOn w:val="DefaultParagraphFont"/>
    <w:uiPriority w:val="20"/>
    <w:qFormat/>
    <w:rsid w:val="00113E6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E59F1"/>
    <w:rPr>
      <w:color w:val="0000FF"/>
      <w:u w:val="single"/>
    </w:rPr>
  </w:style>
  <w:style w:type="paragraph" w:customStyle="1" w:styleId="msonormal0">
    <w:name w:val="msonormal"/>
    <w:basedOn w:val="Normal"/>
    <w:rsid w:val="001B16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1B16C8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1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9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0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6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232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58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5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1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8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2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7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128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229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7685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5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0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52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36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02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75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77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329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4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1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4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7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01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0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5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F06213-A805-49A8-A7DA-FAF943F44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9</TotalTime>
  <Pages>22</Pages>
  <Words>5241</Words>
  <Characters>29877</Characters>
  <Application>Microsoft Office Word</Application>
  <DocSecurity>0</DocSecurity>
  <Lines>24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fan Subakti</dc:creator>
  <cp:keywords/>
  <dc:description/>
  <cp:lastModifiedBy>Irfan Subakti</cp:lastModifiedBy>
  <cp:revision>61</cp:revision>
  <cp:lastPrinted>2025-07-25T15:57:00Z</cp:lastPrinted>
  <dcterms:created xsi:type="dcterms:W3CDTF">2025-07-14T07:52:00Z</dcterms:created>
  <dcterms:modified xsi:type="dcterms:W3CDTF">2025-07-27T08:03:00Z</dcterms:modified>
</cp:coreProperties>
</file>